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FCE18" w14:textId="69818258" w:rsidR="000831E3" w:rsidRDefault="000831E3" w:rsidP="00C71226">
      <w:r>
        <w:t>This is a dictionary of terms and parameters used in the Soil Moisture Routing Model. Grouping occurs by common function and order of appearance in the script. (Ex. Term – Definition, units, line number</w:t>
      </w:r>
      <w:r w:rsidR="005D1763">
        <w:t xml:space="preserve"> of first occurrence</w:t>
      </w:r>
      <w:r>
        <w:t>)</w:t>
      </w:r>
    </w:p>
    <w:p w14:paraId="4C5E50B1" w14:textId="77777777" w:rsidR="000831E3" w:rsidRDefault="000831E3" w:rsidP="00C71226"/>
    <w:p w14:paraId="78B55DB0" w14:textId="248BB587" w:rsidR="002D71B5" w:rsidRDefault="00C71226" w:rsidP="00C71226">
      <w:pPr>
        <w:pStyle w:val="ListParagraph"/>
        <w:numPr>
          <w:ilvl w:val="0"/>
          <w:numId w:val="1"/>
        </w:numPr>
      </w:pPr>
      <w:r>
        <w:t>Slope and Aspect for SAM</w:t>
      </w:r>
    </w:p>
    <w:p w14:paraId="1BE2E951" w14:textId="6F90E41A" w:rsidR="00136B8A" w:rsidRDefault="00B05E69" w:rsidP="00B05E69">
      <w:r>
        <w:t xml:space="preserve">el – elevation DEM, </w:t>
      </w:r>
      <w:r w:rsidR="00C71226">
        <w:t>(</w:t>
      </w:r>
      <w:r w:rsidR="00EF60C7">
        <w:t>m</w:t>
      </w:r>
      <w:r w:rsidR="00C71226">
        <w:t>), 29</w:t>
      </w:r>
    </w:p>
    <w:p w14:paraId="1E020EF1" w14:textId="71A540A4" w:rsidR="000831E3" w:rsidRDefault="00C71226" w:rsidP="00B05E69">
      <w:r>
        <w:t xml:space="preserve">slope </w:t>
      </w:r>
      <w:r w:rsidR="000831E3">
        <w:t>– slope, (m/m), 29</w:t>
      </w:r>
    </w:p>
    <w:p w14:paraId="6BADC1A5" w14:textId="03EAD0B4" w:rsidR="000831E3" w:rsidRDefault="000831E3" w:rsidP="00B05E69"/>
    <w:p w14:paraId="0CA0BFF9" w14:textId="77777777" w:rsidR="00A71710" w:rsidRDefault="000831E3" w:rsidP="00A71710">
      <w:pPr>
        <w:pStyle w:val="ListParagraph"/>
        <w:numPr>
          <w:ilvl w:val="0"/>
          <w:numId w:val="1"/>
        </w:numPr>
      </w:pPr>
      <w:r>
        <w:t xml:space="preserve">Flow </w:t>
      </w:r>
      <w:proofErr w:type="spellStart"/>
      <w:r>
        <w:t>Direction</w:t>
      </w:r>
      <w:proofErr w:type="spellEnd"/>
    </w:p>
    <w:p w14:paraId="64EF5F4E" w14:textId="7ECCA9F3" w:rsidR="000831E3" w:rsidRDefault="000831E3" w:rsidP="00A71710">
      <w:pPr>
        <w:ind w:left="180" w:hanging="180"/>
      </w:pPr>
      <w:proofErr w:type="spellStart"/>
      <w:r>
        <w:t>flowunits</w:t>
      </w:r>
      <w:proofErr w:type="spellEnd"/>
      <w:r>
        <w:t xml:space="preserve"> - A "flow unit" is an elevation difference of one unit for an adjacent cell.  An elevation </w:t>
      </w:r>
      <w:r w:rsidR="00A71710">
        <w:t xml:space="preserve">  </w:t>
      </w:r>
      <w:r>
        <w:t>difference of one unit for a diagonal cell is 1</w:t>
      </w:r>
      <w:proofErr w:type="gramStart"/>
      <w:r>
        <w:t>/(</w:t>
      </w:r>
      <w:proofErr w:type="gramEnd"/>
      <w:r>
        <w:t>square root of 2)=0.707  flow units, m/m, 39</w:t>
      </w:r>
    </w:p>
    <w:p w14:paraId="1AFFB5B1" w14:textId="0027E7D9" w:rsidR="000831E3" w:rsidRDefault="000831E3" w:rsidP="000831E3">
      <w:r>
        <w:t xml:space="preserve">north – </w:t>
      </w:r>
      <w:r w:rsidR="005D1763">
        <w:t>percent of lateral or surface flow that will leave a cell towards the north, (%), 45</w:t>
      </w:r>
      <w:r w:rsidR="005D1763">
        <w:br/>
        <w:t>northeast – 46</w:t>
      </w:r>
    </w:p>
    <w:p w14:paraId="35D9E883" w14:textId="1E2E4574" w:rsidR="005D1763" w:rsidRDefault="005D1763" w:rsidP="000831E3">
      <w:r>
        <w:t>east – 47</w:t>
      </w:r>
    </w:p>
    <w:p w14:paraId="7E0EC60E" w14:textId="36BD7179" w:rsidR="005D1763" w:rsidRDefault="005D1763" w:rsidP="000831E3">
      <w:r>
        <w:t>southeast – 48</w:t>
      </w:r>
    </w:p>
    <w:p w14:paraId="0DF1C5BB" w14:textId="355AA5F6" w:rsidR="005D1763" w:rsidRDefault="005D1763" w:rsidP="000831E3">
      <w:r>
        <w:t>south – 49</w:t>
      </w:r>
    </w:p>
    <w:p w14:paraId="2A9DC6E5" w14:textId="492DE0B5" w:rsidR="005D1763" w:rsidRDefault="005D1763" w:rsidP="000831E3">
      <w:r>
        <w:t>southwest – 50</w:t>
      </w:r>
    </w:p>
    <w:p w14:paraId="211AF4D2" w14:textId="77B89D84" w:rsidR="005D1763" w:rsidRDefault="005D1763" w:rsidP="000831E3">
      <w:r>
        <w:t>west – 51</w:t>
      </w:r>
    </w:p>
    <w:p w14:paraId="5AE2731A" w14:textId="42933CC3" w:rsidR="005D1763" w:rsidRDefault="005D1763" w:rsidP="000831E3">
      <w:r>
        <w:t>northwest – 52</w:t>
      </w:r>
    </w:p>
    <w:p w14:paraId="51F9989F" w14:textId="0E5CA240" w:rsidR="000831E3" w:rsidRDefault="000831E3" w:rsidP="000831E3"/>
    <w:p w14:paraId="01A9D413" w14:textId="549F63CE" w:rsidR="000831E3" w:rsidRDefault="005D1763" w:rsidP="000831E3">
      <w:pPr>
        <w:pStyle w:val="ListParagraph"/>
        <w:numPr>
          <w:ilvl w:val="0"/>
          <w:numId w:val="1"/>
        </w:numPr>
      </w:pPr>
      <w:r>
        <w:t>Residual Moisture Content</w:t>
      </w:r>
    </w:p>
    <w:p w14:paraId="01C4A5F0" w14:textId="0F46A594" w:rsidR="005D1763" w:rsidRDefault="005D1763" w:rsidP="00A71710">
      <w:pPr>
        <w:ind w:left="180" w:hanging="180"/>
      </w:pPr>
      <w:proofErr w:type="spellStart"/>
      <w:r>
        <w:t>residual_mc_A</w:t>
      </w:r>
      <w:proofErr w:type="spellEnd"/>
      <w:r>
        <w:t xml:space="preserve"> – soil moisture in layer A permanently retained against ET and drainage fluxes, %, 67</w:t>
      </w:r>
    </w:p>
    <w:p w14:paraId="4EE8EFE3" w14:textId="29B512B0" w:rsidR="005D1763" w:rsidRDefault="005D1763" w:rsidP="00A71710">
      <w:pPr>
        <w:ind w:left="180" w:hanging="180"/>
      </w:pPr>
      <w:proofErr w:type="spellStart"/>
      <w:r>
        <w:t>residual_mc_B</w:t>
      </w:r>
      <w:proofErr w:type="spellEnd"/>
      <w:r>
        <w:t xml:space="preserve"> – soil moisture in layer B permanently retained against ET and drainage fluxes, %, 68</w:t>
      </w:r>
    </w:p>
    <w:p w14:paraId="65EDAC12" w14:textId="244AC79B" w:rsidR="00C71226" w:rsidRDefault="00C71226" w:rsidP="00B05E69"/>
    <w:p w14:paraId="63D8388F" w14:textId="72A359E8" w:rsidR="005D1763" w:rsidRDefault="005D1763" w:rsidP="005D1763">
      <w:pPr>
        <w:pStyle w:val="ListParagraph"/>
        <w:numPr>
          <w:ilvl w:val="0"/>
          <w:numId w:val="1"/>
        </w:numPr>
      </w:pPr>
      <w:r>
        <w:t>Watershed and Linear Reservoir Properties</w:t>
      </w:r>
    </w:p>
    <w:p w14:paraId="25378358" w14:textId="20E98673" w:rsidR="005D1763" w:rsidRDefault="005D1763" w:rsidP="00A71710">
      <w:pPr>
        <w:ind w:left="180" w:hanging="180"/>
      </w:pPr>
      <w:proofErr w:type="spellStart"/>
      <w:r>
        <w:t>wshed_id</w:t>
      </w:r>
      <w:proofErr w:type="spellEnd"/>
      <w:r>
        <w:t xml:space="preserve"> – number associated with a specific watershed or </w:t>
      </w:r>
      <w:proofErr w:type="spellStart"/>
      <w:r>
        <w:t>subwatershed</w:t>
      </w:r>
      <w:proofErr w:type="spellEnd"/>
      <w:r>
        <w:t>, (), 80</w:t>
      </w:r>
    </w:p>
    <w:p w14:paraId="2ACD182D" w14:textId="1597F78C" w:rsidR="005D1763" w:rsidRDefault="005D1763" w:rsidP="00A71710">
      <w:pPr>
        <w:ind w:left="180" w:hanging="180"/>
      </w:pPr>
      <w:proofErr w:type="spellStart"/>
      <w:r>
        <w:t>area_cells</w:t>
      </w:r>
      <w:proofErr w:type="spellEnd"/>
      <w:r>
        <w:t xml:space="preserve"> – count of cells in a watershed used with </w:t>
      </w:r>
      <w:proofErr w:type="spellStart"/>
      <w:r>
        <w:t>gridsize</w:t>
      </w:r>
      <w:proofErr w:type="spellEnd"/>
      <w:r>
        <w:t xml:space="preserve"> and discharge to convert to a depth, (), 80</w:t>
      </w:r>
    </w:p>
    <w:p w14:paraId="19252D46" w14:textId="08081CBC" w:rsidR="005D1763" w:rsidRDefault="005D1763" w:rsidP="005D1763">
      <w:proofErr w:type="spellStart"/>
      <w:r>
        <w:t>res_vol</w:t>
      </w:r>
      <w:proofErr w:type="spellEnd"/>
      <w:r>
        <w:t xml:space="preserve"> – the depth of storage in the linear reservoir, (m), 80</w:t>
      </w:r>
    </w:p>
    <w:p w14:paraId="27F73184" w14:textId="32C91015" w:rsidR="005D1763" w:rsidRDefault="00C42CD4" w:rsidP="005D1763">
      <w:proofErr w:type="spellStart"/>
      <w:r>
        <w:t>res</w:t>
      </w:r>
      <w:r w:rsidR="005D1763">
        <w:t>_coeff</w:t>
      </w:r>
      <w:proofErr w:type="spellEnd"/>
      <w:r w:rsidR="005D1763">
        <w:t xml:space="preserve"> – </w:t>
      </w:r>
      <w:r>
        <w:t>the percentage of reservoir water that becomes baseflow, (%), 80</w:t>
      </w:r>
    </w:p>
    <w:p w14:paraId="667AD622" w14:textId="1B9BCC28" w:rsidR="00C42CD4" w:rsidRDefault="00C42CD4" w:rsidP="005D1763">
      <w:r>
        <w:t>area – the watershed area, m</w:t>
      </w:r>
      <w:r w:rsidRPr="00C42CD4">
        <w:rPr>
          <w:vertAlign w:val="superscript"/>
        </w:rPr>
        <w:t>2</w:t>
      </w:r>
      <w:r>
        <w:t>, 83</w:t>
      </w:r>
    </w:p>
    <w:p w14:paraId="42F3CDC8" w14:textId="373BF2B8" w:rsidR="00C42CD4" w:rsidRDefault="00A13E9F" w:rsidP="005D1763">
      <w:proofErr w:type="spellStart"/>
      <w:r>
        <w:t>base_flow</w:t>
      </w:r>
      <w:proofErr w:type="spellEnd"/>
      <w:r>
        <w:t xml:space="preserve"> – the baseflow of the watershed (taken as 0 initially), (m), 86</w:t>
      </w:r>
    </w:p>
    <w:p w14:paraId="4409786D" w14:textId="5D215D50" w:rsidR="00A13E9F" w:rsidRDefault="00A13E9F" w:rsidP="00A13E9F">
      <w:r>
        <w:t>roads – a value is assigned to represent road surfaces, (), 104</w:t>
      </w:r>
    </w:p>
    <w:p w14:paraId="4710A822" w14:textId="650EF7DE" w:rsidR="00CF1CB4" w:rsidRDefault="00CF1CB4" w:rsidP="00A13E9F"/>
    <w:p w14:paraId="0A47DF7C" w14:textId="73C1D5F9" w:rsidR="00CF1CB4" w:rsidRDefault="00CF1CB4" w:rsidP="00CF1CB4">
      <w:pPr>
        <w:pStyle w:val="ListParagraph"/>
        <w:numPr>
          <w:ilvl w:val="0"/>
          <w:numId w:val="1"/>
        </w:numPr>
      </w:pPr>
      <w:r>
        <w:t xml:space="preserve">Land use </w:t>
      </w:r>
      <w:r w:rsidR="00A71710">
        <w:t>initialization</w:t>
      </w:r>
    </w:p>
    <w:p w14:paraId="6405AB24" w14:textId="406D9597" w:rsidR="00A13E9F" w:rsidRDefault="00A13E9F" w:rsidP="00A71710">
      <w:pPr>
        <w:ind w:left="180" w:hanging="180"/>
      </w:pPr>
      <w:proofErr w:type="spellStart"/>
      <w:r>
        <w:t>landuse</w:t>
      </w:r>
      <w:proofErr w:type="spellEnd"/>
      <w:r>
        <w:t xml:space="preserve"> – values are assigned to each type of land cover/use (1=water, 2-urban/rock/barren, 3-forest/woody wetland, 4-shrub, 5-grass/pasture, 6-row crop), (), 107</w:t>
      </w:r>
    </w:p>
    <w:p w14:paraId="2D460424" w14:textId="291DB940" w:rsidR="00A13E9F" w:rsidRDefault="00A13E9F" w:rsidP="00A13E9F">
      <w:proofErr w:type="spellStart"/>
      <w:r w:rsidRPr="00A13E9F">
        <w:t>max_canopy_storage_amt</w:t>
      </w:r>
      <w:proofErr w:type="spellEnd"/>
      <w:r>
        <w:t xml:space="preserve"> – water storage capacity for each land cover type, (m)</w:t>
      </w:r>
    </w:p>
    <w:p w14:paraId="7458924E" w14:textId="360222D2" w:rsidR="00A13E9F" w:rsidRDefault="00A13E9F" w:rsidP="00A71710">
      <w:pPr>
        <w:ind w:left="180" w:hanging="180"/>
      </w:pPr>
      <w:proofErr w:type="spellStart"/>
      <w:r>
        <w:t>canopy_cover</w:t>
      </w:r>
      <w:proofErr w:type="spellEnd"/>
      <w:r>
        <w:t xml:space="preserve"> – the </w:t>
      </w:r>
      <w:r w:rsidR="00946835">
        <w:t xml:space="preserve">canopy’s attenuation of solar radiation and resistance to heat transfer according to each </w:t>
      </w:r>
      <w:proofErr w:type="spellStart"/>
      <w:r w:rsidR="00946835">
        <w:t>landuse</w:t>
      </w:r>
      <w:proofErr w:type="spellEnd"/>
      <w:r w:rsidR="00946835">
        <w:t xml:space="preserve"> type, (%), 120</w:t>
      </w:r>
    </w:p>
    <w:p w14:paraId="0AFEB293" w14:textId="319455D5" w:rsidR="00946835" w:rsidRDefault="00946835" w:rsidP="00A13E9F">
      <w:proofErr w:type="spellStart"/>
      <w:r>
        <w:t>root_zone</w:t>
      </w:r>
      <w:proofErr w:type="spellEnd"/>
      <w:r>
        <w:t xml:space="preserve"> – soil depth where actual ET is accounted for, (m), 159</w:t>
      </w:r>
    </w:p>
    <w:p w14:paraId="22ADAB8A" w14:textId="2CAE6A67" w:rsidR="00946835" w:rsidRDefault="00946835" w:rsidP="00A13E9F">
      <w:proofErr w:type="spellStart"/>
      <w:r w:rsidRPr="00946835">
        <w:t>wiltpt_amt</w:t>
      </w:r>
      <w:proofErr w:type="spellEnd"/>
      <w:r>
        <w:t xml:space="preserve"> </w:t>
      </w:r>
      <w:r w:rsidR="005D7E35">
        <w:t>–</w:t>
      </w:r>
      <w:r>
        <w:t xml:space="preserve"> </w:t>
      </w:r>
      <w:r w:rsidR="005D7E35">
        <w:t>the soil moisture at which plants with wilt according to land use type, (m), 170</w:t>
      </w:r>
    </w:p>
    <w:p w14:paraId="73C3938C" w14:textId="68C3175D" w:rsidR="00CF1CB4" w:rsidRDefault="005D7E35" w:rsidP="00A71710">
      <w:pPr>
        <w:ind w:left="180" w:hanging="180"/>
      </w:pPr>
      <w:proofErr w:type="spellStart"/>
      <w:r w:rsidRPr="005D7E35">
        <w:lastRenderedPageBreak/>
        <w:t>ETreduction_mc</w:t>
      </w:r>
      <w:proofErr w:type="spellEnd"/>
      <w:r>
        <w:t xml:space="preserve"> – the soil water percentage of field capacity that can be extracted by ET from a soil layer</w:t>
      </w:r>
      <w:r w:rsidR="00CF1CB4">
        <w:t>, (%), 181</w:t>
      </w:r>
    </w:p>
    <w:p w14:paraId="1F6447C5" w14:textId="088AC27A" w:rsidR="00CF1CB4" w:rsidRDefault="00CF1CB4" w:rsidP="00A71710">
      <w:pPr>
        <w:ind w:left="180" w:hanging="180"/>
      </w:pPr>
      <w:proofErr w:type="spellStart"/>
      <w:r>
        <w:t>tmax_rain</w:t>
      </w:r>
      <w:proofErr w:type="spellEnd"/>
      <w:r>
        <w:t xml:space="preserve"> – temperature above which, all precipitation is assumed to be rain (land use dependent), (°C)</w:t>
      </w:r>
    </w:p>
    <w:p w14:paraId="5E06CC06" w14:textId="2B456BBB" w:rsidR="00CF1CB4" w:rsidRDefault="00CF1CB4" w:rsidP="00A71710">
      <w:pPr>
        <w:ind w:left="180" w:hanging="180"/>
      </w:pPr>
      <w:proofErr w:type="spellStart"/>
      <w:r>
        <w:t>tmin_snow</w:t>
      </w:r>
      <w:proofErr w:type="spellEnd"/>
      <w:r>
        <w:t xml:space="preserve"> – temperature below which, all precipitation is assumed to be snow (land use dependent), (°C)</w:t>
      </w:r>
    </w:p>
    <w:p w14:paraId="5D8D68D4" w14:textId="14FB77A4" w:rsidR="00A71710" w:rsidRDefault="00A71710" w:rsidP="00CF1CB4"/>
    <w:p w14:paraId="0E299444" w14:textId="139886A6" w:rsidR="00A71710" w:rsidRDefault="00A71710" w:rsidP="00A71710">
      <w:pPr>
        <w:pStyle w:val="ListParagraph"/>
        <w:numPr>
          <w:ilvl w:val="0"/>
          <w:numId w:val="1"/>
        </w:numPr>
      </w:pPr>
      <w:r>
        <w:t>Initial Storage Conditions</w:t>
      </w:r>
    </w:p>
    <w:p w14:paraId="2142A839" w14:textId="6E3AB70D" w:rsidR="00CF1CB4" w:rsidRDefault="00CF1CB4" w:rsidP="00A71710">
      <w:pPr>
        <w:ind w:left="180" w:hanging="180"/>
      </w:pPr>
      <w:proofErr w:type="spellStart"/>
      <w:r w:rsidRPr="00CF1CB4">
        <w:t>storage_amt</w:t>
      </w:r>
      <w:proofErr w:type="spellEnd"/>
      <w:r>
        <w:t xml:space="preserve"> – soil moisture (initially defined as a percentage of the possible saturation amount), (m), 220</w:t>
      </w:r>
    </w:p>
    <w:p w14:paraId="637DD462" w14:textId="2EC833C1" w:rsidR="00CF1CB4" w:rsidRDefault="00CF1CB4" w:rsidP="00A71710">
      <w:pPr>
        <w:ind w:left="180" w:hanging="180"/>
      </w:pPr>
      <w:proofErr w:type="spellStart"/>
      <w:r>
        <w:t>storage_amt_A</w:t>
      </w:r>
      <w:proofErr w:type="spellEnd"/>
      <w:r>
        <w:t xml:space="preserve"> – soil moisture in layer A (initially, the sum of wilt point and a percentage of field capacity), (m), 221</w:t>
      </w:r>
    </w:p>
    <w:p w14:paraId="51763F77" w14:textId="5D723C76" w:rsidR="00CF1CB4" w:rsidRDefault="00CF1CB4" w:rsidP="00CF1CB4"/>
    <w:p w14:paraId="02865084" w14:textId="5F90DC24" w:rsidR="00A71710" w:rsidRDefault="00A71710" w:rsidP="00A71710">
      <w:pPr>
        <w:pStyle w:val="ListParagraph"/>
        <w:numPr>
          <w:ilvl w:val="0"/>
          <w:numId w:val="1"/>
        </w:numPr>
      </w:pPr>
      <w:r>
        <w:t>Initial Conditions for Snow Accumulation Model</w:t>
      </w:r>
    </w:p>
    <w:p w14:paraId="535A28E5" w14:textId="1584BD24" w:rsidR="00A71710" w:rsidRDefault="00A71710" w:rsidP="00A71710">
      <w:pPr>
        <w:ind w:left="180" w:hanging="180"/>
      </w:pPr>
      <w:proofErr w:type="spellStart"/>
      <w:r>
        <w:t>swe</w:t>
      </w:r>
      <w:proofErr w:type="spellEnd"/>
      <w:r>
        <w:t xml:space="preserve"> – how much water is present if the snowpack was melted (snow water equivalent), (m), 230</w:t>
      </w:r>
    </w:p>
    <w:p w14:paraId="2058C23B" w14:textId="4E5F310F" w:rsidR="00A71710" w:rsidRDefault="00A71710" w:rsidP="00A71710">
      <w:proofErr w:type="spellStart"/>
      <w:r>
        <w:t>snow.age</w:t>
      </w:r>
      <w:proofErr w:type="spellEnd"/>
      <w:r>
        <w:t xml:space="preserve"> – how old is the snow on the ground for changing albedo, (days), 233</w:t>
      </w:r>
    </w:p>
    <w:p w14:paraId="17774227" w14:textId="683F0543" w:rsidR="00A71710" w:rsidRDefault="00A71710" w:rsidP="00A71710">
      <w:proofErr w:type="spellStart"/>
      <w:proofErr w:type="gramStart"/>
      <w:r>
        <w:t>swe.yesterday</w:t>
      </w:r>
      <w:proofErr w:type="spellEnd"/>
      <w:proofErr w:type="gramEnd"/>
      <w:r>
        <w:t xml:space="preserve"> – the </w:t>
      </w:r>
      <w:r w:rsidR="00174081">
        <w:t>SWE</w:t>
      </w:r>
      <w:r>
        <w:t xml:space="preserve"> from the prior day time step, (m), 234</w:t>
      </w:r>
    </w:p>
    <w:p w14:paraId="34E9DE46" w14:textId="4DABD7D1" w:rsidR="00A71710" w:rsidRDefault="00A71710" w:rsidP="00174081">
      <w:pPr>
        <w:ind w:left="180" w:hanging="180"/>
      </w:pPr>
      <w:r>
        <w:t>albedo – the reflectivity of the snow surface (ground is a constant value, snow changes according to age), (), 235</w:t>
      </w:r>
    </w:p>
    <w:p w14:paraId="2235EEA8" w14:textId="77777777" w:rsidR="00174081" w:rsidRDefault="00174081" w:rsidP="00174081">
      <w:pPr>
        <w:ind w:left="180" w:hanging="180"/>
      </w:pPr>
      <w:proofErr w:type="spellStart"/>
      <w:proofErr w:type="gramStart"/>
      <w:r>
        <w:t>liquid.water</w:t>
      </w:r>
      <w:proofErr w:type="spellEnd"/>
      <w:proofErr w:type="gramEnd"/>
      <w:r>
        <w:t xml:space="preserve"> – the amount of liquid water held in the snowpack (if the internal energy of the snowpack and soil layer is not zero then there is no liquid water, otherwise it is assumed at 3% of SWE), (m), 236</w:t>
      </w:r>
    </w:p>
    <w:p w14:paraId="7742CF62" w14:textId="66B4CCA5" w:rsidR="00174081" w:rsidRDefault="00174081" w:rsidP="00174081">
      <w:pPr>
        <w:ind w:left="180" w:hanging="180"/>
      </w:pPr>
      <w:proofErr w:type="spellStart"/>
      <w:proofErr w:type="gramStart"/>
      <w:r>
        <w:t>ice.content</w:t>
      </w:r>
      <w:proofErr w:type="spellEnd"/>
      <w:proofErr w:type="gramEnd"/>
      <w:r>
        <w:t xml:space="preserve"> – ice in the snowpack, (m), 237</w:t>
      </w:r>
    </w:p>
    <w:p w14:paraId="411BC5F6" w14:textId="7CC4D7CB" w:rsidR="00174081" w:rsidRDefault="0041093F" w:rsidP="0041093F">
      <w:pPr>
        <w:ind w:left="180" w:hanging="180"/>
      </w:pPr>
      <w:proofErr w:type="spellStart"/>
      <w:r w:rsidRPr="0041093F">
        <w:t>tsnow_surf</w:t>
      </w:r>
      <w:proofErr w:type="spellEnd"/>
      <w:r>
        <w:t xml:space="preserve"> – the temperature of the snow surface (assumes the following:  </w:t>
      </w:r>
      <w:r>
        <w:t>specific heat of the soil is 2.1 KJ/kg/°C</w:t>
      </w:r>
      <w:r>
        <w:t xml:space="preserve">, </w:t>
      </w:r>
      <w:r>
        <w:t>bulk density of the soil is 1000.0 Kg/m</w:t>
      </w:r>
      <w:r w:rsidRPr="0041093F">
        <w:rPr>
          <w:vertAlign w:val="superscript"/>
        </w:rPr>
        <w:t>3</w:t>
      </w:r>
      <w:r>
        <w:t xml:space="preserve">, </w:t>
      </w:r>
      <w:r>
        <w:t>density of water is 1000.0 Kg/m</w:t>
      </w:r>
      <w:r w:rsidRPr="0041093F">
        <w:rPr>
          <w:vertAlign w:val="superscript"/>
        </w:rPr>
        <w:t>3</w:t>
      </w:r>
      <w:r>
        <w:t xml:space="preserve">, </w:t>
      </w:r>
      <w:r>
        <w:t>specific heat of the snow is 2.1 KJ/kg/</w:t>
      </w:r>
      <w:r>
        <w:t>°</w:t>
      </w:r>
      <w:r>
        <w:t>C</w:t>
      </w:r>
      <w:r>
        <w:t xml:space="preserve">, snow skin thickness is 0.02 m, </w:t>
      </w:r>
      <w:r>
        <w:t>sn</w:t>
      </w:r>
      <w:r>
        <w:t xml:space="preserve">ow skin damping depth is 0.15 m, </w:t>
      </w:r>
      <w:r>
        <w:t>soil skin damping depth is 0.3 m</w:t>
      </w:r>
      <w:r>
        <w:t xml:space="preserve">), </w:t>
      </w:r>
      <w:r>
        <w:t>(°C), 238</w:t>
      </w:r>
    </w:p>
    <w:p w14:paraId="62C1739F" w14:textId="6329A636" w:rsidR="0041093F" w:rsidRDefault="0041093F" w:rsidP="0041093F">
      <w:pPr>
        <w:ind w:left="180" w:hanging="180"/>
      </w:pPr>
      <w:proofErr w:type="spellStart"/>
      <w:proofErr w:type="gramStart"/>
      <w:r>
        <w:t>u.surface</w:t>
      </w:r>
      <w:proofErr w:type="spellEnd"/>
      <w:proofErr w:type="gramEnd"/>
      <w:r>
        <w:t xml:space="preserve"> – the energy content of the surface layer, (KJ/m</w:t>
      </w:r>
      <w:r w:rsidRPr="0041093F">
        <w:rPr>
          <w:vertAlign w:val="superscript"/>
        </w:rPr>
        <w:t>2</w:t>
      </w:r>
      <w:r>
        <w:t>), 239</w:t>
      </w:r>
    </w:p>
    <w:p w14:paraId="4FDA6452" w14:textId="0C63FDDE" w:rsidR="0041093F" w:rsidRDefault="0041093F" w:rsidP="0041093F">
      <w:pPr>
        <w:ind w:left="180" w:hanging="180"/>
      </w:pPr>
      <w:proofErr w:type="spellStart"/>
      <w:proofErr w:type="gramStart"/>
      <w:r>
        <w:t>tsnow.pack</w:t>
      </w:r>
      <w:proofErr w:type="spellEnd"/>
      <w:proofErr w:type="gramEnd"/>
      <w:r>
        <w:t xml:space="preserve"> – the temperature of the snowpack (calculated from energy content), </w:t>
      </w:r>
      <w:r>
        <w:t>(°C</w:t>
      </w:r>
      <w:r>
        <w:t>), 240</w:t>
      </w:r>
    </w:p>
    <w:p w14:paraId="2DA1DC07" w14:textId="01853047" w:rsidR="0041093F" w:rsidRDefault="0041093F" w:rsidP="009E3BDF">
      <w:pPr>
        <w:ind w:left="180" w:hanging="180"/>
      </w:pPr>
      <w:proofErr w:type="spellStart"/>
      <w:proofErr w:type="gramStart"/>
      <w:r>
        <w:t>u.total</w:t>
      </w:r>
      <w:proofErr w:type="spellEnd"/>
      <w:proofErr w:type="gramEnd"/>
      <w:r>
        <w:t xml:space="preserve"> – internal energy of the snowpack and soil layer</w:t>
      </w:r>
      <w:r w:rsidR="009E3BDF">
        <w:t xml:space="preserve">, </w:t>
      </w:r>
      <w:r w:rsidR="009E3BDF">
        <w:t>(KJ/m</w:t>
      </w:r>
      <w:r w:rsidR="009E3BDF" w:rsidRPr="0041093F">
        <w:rPr>
          <w:vertAlign w:val="superscript"/>
        </w:rPr>
        <w:t>2</w:t>
      </w:r>
      <w:r w:rsidR="009E3BDF">
        <w:t>),</w:t>
      </w:r>
      <w:r w:rsidR="009E3BDF">
        <w:t xml:space="preserve"> 241</w:t>
      </w:r>
      <w:bookmarkStart w:id="0" w:name="_GoBack"/>
      <w:bookmarkEnd w:id="0"/>
    </w:p>
    <w:p w14:paraId="54833994" w14:textId="13DF4410" w:rsidR="00174081" w:rsidRDefault="00174081" w:rsidP="00174081">
      <w:pPr>
        <w:ind w:left="180" w:hanging="180"/>
      </w:pPr>
      <w:r>
        <w:t xml:space="preserve"> </w:t>
      </w:r>
    </w:p>
    <w:p w14:paraId="477AA352" w14:textId="77777777" w:rsidR="00CF1CB4" w:rsidRDefault="00CF1CB4" w:rsidP="00A13E9F"/>
    <w:p w14:paraId="70230A63" w14:textId="77777777" w:rsidR="00A13E9F" w:rsidRDefault="00A13E9F" w:rsidP="00A13E9F"/>
    <w:p w14:paraId="150DDB90" w14:textId="77777777" w:rsidR="00A13E9F" w:rsidRDefault="00A13E9F" w:rsidP="005D1763"/>
    <w:p w14:paraId="51932B36" w14:textId="77777777" w:rsidR="00A13E9F" w:rsidRDefault="00A13E9F" w:rsidP="005D1763"/>
    <w:p w14:paraId="7FBD19DB" w14:textId="77777777" w:rsidR="005D1763" w:rsidRDefault="005D1763" w:rsidP="005D1763"/>
    <w:p w14:paraId="15E43797" w14:textId="77777777" w:rsidR="00C71226" w:rsidRDefault="00C71226" w:rsidP="00B05E69"/>
    <w:p w14:paraId="23B81DFF" w14:textId="69EF217A" w:rsidR="00B05E69" w:rsidRDefault="00B05E69" w:rsidP="00B05E69">
      <w:r>
        <w:t>Q – Runoff, mm</w:t>
      </w:r>
    </w:p>
    <w:p w14:paraId="5530EC8D" w14:textId="07047CBA" w:rsidR="00091F00" w:rsidRDefault="00091F00" w:rsidP="00B05E69">
      <w:r>
        <w:t xml:space="preserve">perc – </w:t>
      </w:r>
      <w:r w:rsidR="00EF60C7">
        <w:t>percolation through the restrictive layer into the linear reservoir, cm</w:t>
      </w:r>
    </w:p>
    <w:p w14:paraId="1EEC2DAD" w14:textId="06F0A1E4" w:rsidR="00B05E69" w:rsidRDefault="00B05E69" w:rsidP="00B05E69">
      <w:proofErr w:type="spellStart"/>
      <w:r>
        <w:t>runoff_total</w:t>
      </w:r>
      <w:proofErr w:type="spellEnd"/>
      <w:r>
        <w:t xml:space="preserve"> – </w:t>
      </w:r>
      <w:r w:rsidR="00EF60C7">
        <w:t>annual runoff for each water year</w:t>
      </w:r>
    </w:p>
    <w:p w14:paraId="47192D81" w14:textId="138E381C" w:rsidR="00091F00" w:rsidRDefault="00091F00" w:rsidP="00B05E69">
      <w:proofErr w:type="spellStart"/>
      <w:r>
        <w:t>runoff_flow</w:t>
      </w:r>
      <w:proofErr w:type="spellEnd"/>
      <w:r>
        <w:t xml:space="preserve"> – </w:t>
      </w:r>
      <w:r w:rsidR="00EF60C7">
        <w:t>saturation excess overland flow, cm</w:t>
      </w:r>
    </w:p>
    <w:p w14:paraId="2521F613" w14:textId="5C629A42" w:rsidR="00091F00" w:rsidRDefault="00B05E69" w:rsidP="00B05E69">
      <w:r>
        <w:t xml:space="preserve">saturation_ </w:t>
      </w:r>
      <w:r w:rsidR="00091F00">
        <w:t>-</w:t>
      </w:r>
      <w:r w:rsidR="00EF60C7">
        <w:t xml:space="preserve"> annual saturation, cm</w:t>
      </w:r>
    </w:p>
    <w:p w14:paraId="2FA3F2DD" w14:textId="5B52D02C" w:rsidR="00136B8A" w:rsidRDefault="00136B8A" w:rsidP="00B05E69">
      <w:r>
        <w:t xml:space="preserve">saturation – </w:t>
      </w:r>
      <w:r w:rsidR="00EF60C7">
        <w:t>the percentage of storage that is saturated, %</w:t>
      </w:r>
    </w:p>
    <w:p w14:paraId="2561DB2F" w14:textId="3494E7FD" w:rsidR="00B05E69" w:rsidRDefault="00B05E69" w:rsidP="00B05E69">
      <w:proofErr w:type="spellStart"/>
      <w:r>
        <w:lastRenderedPageBreak/>
        <w:t>Psat</w:t>
      </w:r>
      <w:proofErr w:type="spellEnd"/>
      <w:r>
        <w:t xml:space="preserve"> – </w:t>
      </w:r>
      <w:r w:rsidR="00EF60C7">
        <w:t xml:space="preserve">days in a water year that saturation </w:t>
      </w:r>
      <w:r w:rsidR="00714E36">
        <w:t xml:space="preserve">occurs, </w:t>
      </w:r>
      <w:proofErr w:type="spellStart"/>
      <w:r w:rsidR="00714E36">
        <w:t>cnt</w:t>
      </w:r>
      <w:proofErr w:type="spellEnd"/>
    </w:p>
    <w:p w14:paraId="039C98EA" w14:textId="27F8BC30" w:rsidR="00B05E69" w:rsidRDefault="00B05E69" w:rsidP="00B05E69">
      <w:proofErr w:type="spellStart"/>
      <w:r>
        <w:t>gridsize</w:t>
      </w:r>
      <w:proofErr w:type="spellEnd"/>
      <w:r>
        <w:t xml:space="preserve"> – m</w:t>
      </w:r>
    </w:p>
    <w:p w14:paraId="6A91FE7D" w14:textId="5C46ECD6" w:rsidR="00B05E69" w:rsidRDefault="00B05E69" w:rsidP="00B05E69">
      <w:proofErr w:type="spellStart"/>
      <w:r>
        <w:t>time_step</w:t>
      </w:r>
      <w:proofErr w:type="spellEnd"/>
      <w:r>
        <w:t xml:space="preserve"> - </w:t>
      </w:r>
      <w:proofErr w:type="spellStart"/>
      <w:r>
        <w:t>hrs</w:t>
      </w:r>
      <w:proofErr w:type="spellEnd"/>
    </w:p>
    <w:p w14:paraId="0F002B81" w14:textId="3B81989A" w:rsidR="00B05E69" w:rsidRDefault="00B05E69" w:rsidP="00B05E69">
      <w:proofErr w:type="spellStart"/>
      <w:r>
        <w:t>temp_time_step</w:t>
      </w:r>
      <w:proofErr w:type="spellEnd"/>
      <w:r>
        <w:t xml:space="preserve"> – </w:t>
      </w:r>
      <w:r w:rsidR="00714E36">
        <w:t xml:space="preserve">number of hours to break up daily time step, </w:t>
      </w:r>
      <w:proofErr w:type="spellStart"/>
      <w:r>
        <w:t>hrs</w:t>
      </w:r>
      <w:proofErr w:type="spellEnd"/>
    </w:p>
    <w:p w14:paraId="00B90D42" w14:textId="4F94AA1A" w:rsidR="004E0DF2" w:rsidRDefault="004E0DF2" w:rsidP="00B05E69">
      <w:proofErr w:type="spellStart"/>
      <w:r>
        <w:t>hrly_tmp</w:t>
      </w:r>
      <w:proofErr w:type="spellEnd"/>
      <w:r>
        <w:t xml:space="preserve"> –</w:t>
      </w:r>
      <w:r w:rsidR="00714E36">
        <w:t xml:space="preserve"> </w:t>
      </w:r>
    </w:p>
    <w:p w14:paraId="5D96283F" w14:textId="67E681ED" w:rsidR="00B05E69" w:rsidRDefault="00B05E69" w:rsidP="00B05E69">
      <w:proofErr w:type="spellStart"/>
      <w:r>
        <w:t>res_coeff</w:t>
      </w:r>
      <w:proofErr w:type="spellEnd"/>
      <w:r>
        <w:t xml:space="preserve"> </w:t>
      </w:r>
      <w:r w:rsidR="00136B8A">
        <w:t xml:space="preserve">– </w:t>
      </w:r>
      <w:r>
        <w:t xml:space="preserve">the percentage of the linear reservoir that becomes baseflow </w:t>
      </w:r>
    </w:p>
    <w:p w14:paraId="22F431E2" w14:textId="27C68AE4" w:rsidR="00B05E69" w:rsidRDefault="00B05E69" w:rsidP="00B05E69">
      <w:proofErr w:type="spellStart"/>
      <w:r>
        <w:t>base_flow</w:t>
      </w:r>
      <w:proofErr w:type="spellEnd"/>
      <w:r>
        <w:t xml:space="preserve"> </w:t>
      </w:r>
      <w:r w:rsidR="00136B8A">
        <w:t>–</w:t>
      </w:r>
      <w:r>
        <w:t xml:space="preserve"> cm</w:t>
      </w:r>
    </w:p>
    <w:p w14:paraId="7DF7FD4B" w14:textId="1412594E" w:rsidR="00B05E69" w:rsidRDefault="00B05E69" w:rsidP="00B05E69">
      <w:proofErr w:type="spellStart"/>
      <w:r>
        <w:t>landuse</w:t>
      </w:r>
      <w:proofErr w:type="spellEnd"/>
      <w:r>
        <w:t xml:space="preserve"> – </w:t>
      </w:r>
    </w:p>
    <w:p w14:paraId="564A0CEF" w14:textId="72EDDDF3" w:rsidR="00B05E69" w:rsidRDefault="00B05E69" w:rsidP="00B05E69">
      <w:proofErr w:type="spellStart"/>
      <w:r>
        <w:t>max_canopy_storage_amt</w:t>
      </w:r>
      <w:proofErr w:type="spellEnd"/>
      <w:r>
        <w:t xml:space="preserve"> – depth of water a canopy can hold</w:t>
      </w:r>
    </w:p>
    <w:p w14:paraId="2A68A35F" w14:textId="672390DA" w:rsidR="00817183" w:rsidRDefault="00817183" w:rsidP="00B05E69">
      <w:proofErr w:type="spellStart"/>
      <w:r>
        <w:t>canopy_storage_amt</w:t>
      </w:r>
      <w:proofErr w:type="spellEnd"/>
      <w:r>
        <w:t xml:space="preserve"> - </w:t>
      </w:r>
    </w:p>
    <w:p w14:paraId="193021A5" w14:textId="5AE69B28" w:rsidR="00817183" w:rsidRDefault="00817183" w:rsidP="00B05E69">
      <w:proofErr w:type="spellStart"/>
      <w:r>
        <w:t>canopy_storage_amt_pre</w:t>
      </w:r>
      <w:proofErr w:type="spellEnd"/>
      <w:r>
        <w:t xml:space="preserve"> </w:t>
      </w:r>
      <w:proofErr w:type="gramStart"/>
      <w:r>
        <w:t>– ???</w:t>
      </w:r>
      <w:proofErr w:type="gramEnd"/>
    </w:p>
    <w:p w14:paraId="04AD912C" w14:textId="6A389EC7" w:rsidR="00B05E69" w:rsidRDefault="00B05E69" w:rsidP="00B05E69">
      <w:proofErr w:type="spellStart"/>
      <w:r>
        <w:t>canopy_cover</w:t>
      </w:r>
      <w:proofErr w:type="spellEnd"/>
      <w:r>
        <w:t xml:space="preserve"> – type of vegetation cover</w:t>
      </w:r>
    </w:p>
    <w:p w14:paraId="23C276F9" w14:textId="5750E737" w:rsidR="00B05E69" w:rsidRDefault="00B05E69" w:rsidP="00B05E69">
      <w:proofErr w:type="spellStart"/>
      <w:r>
        <w:t>kfactor</w:t>
      </w:r>
      <w:proofErr w:type="spellEnd"/>
      <w:r>
        <w:t xml:space="preserve"> –</w:t>
      </w:r>
      <w:r w:rsidR="00A915D3">
        <w:t xml:space="preserve"> factor used for the day-degree snowmelt algorithm (unused for this project?)</w:t>
      </w:r>
    </w:p>
    <w:p w14:paraId="55C315DA" w14:textId="6853CCCC" w:rsidR="00A915D3" w:rsidRDefault="00A915D3" w:rsidP="00B05E69">
      <w:proofErr w:type="spellStart"/>
      <w:r>
        <w:t>tbase</w:t>
      </w:r>
      <w:proofErr w:type="spellEnd"/>
      <w:r>
        <w:t xml:space="preserve"> – </w:t>
      </w:r>
    </w:p>
    <w:p w14:paraId="317BEC76" w14:textId="424FAF52" w:rsidR="00A915D3" w:rsidRDefault="00A915D3" w:rsidP="00B05E69">
      <w:proofErr w:type="spellStart"/>
      <w:r>
        <w:t>root_zone</w:t>
      </w:r>
      <w:proofErr w:type="spellEnd"/>
      <w:r>
        <w:t xml:space="preserve"> – </w:t>
      </w:r>
    </w:p>
    <w:p w14:paraId="30089D79" w14:textId="539A3920" w:rsidR="00A915D3" w:rsidRDefault="00A915D3" w:rsidP="00B05E69">
      <w:proofErr w:type="spellStart"/>
      <w:r>
        <w:t>wiltpt_amt</w:t>
      </w:r>
      <w:proofErr w:type="spellEnd"/>
      <w:r>
        <w:t xml:space="preserve"> – </w:t>
      </w:r>
    </w:p>
    <w:p w14:paraId="5E8E51D9" w14:textId="46FD7F49" w:rsidR="00A915D3" w:rsidRDefault="00A915D3" w:rsidP="00B05E69">
      <w:proofErr w:type="spellStart"/>
      <w:r>
        <w:t>wiltpt_mc_A</w:t>
      </w:r>
      <w:proofErr w:type="spellEnd"/>
      <w:r>
        <w:t xml:space="preserve"> – </w:t>
      </w:r>
    </w:p>
    <w:p w14:paraId="7E28CBD5" w14:textId="78D113CC" w:rsidR="00A915D3" w:rsidRDefault="00A915D3" w:rsidP="00B05E69">
      <w:proofErr w:type="spellStart"/>
      <w:r>
        <w:t>wiltpt_mc_B</w:t>
      </w:r>
      <w:proofErr w:type="spellEnd"/>
      <w:r>
        <w:t xml:space="preserve"> – </w:t>
      </w:r>
    </w:p>
    <w:p w14:paraId="67A30A1D" w14:textId="7C8A5A04" w:rsidR="00A915D3" w:rsidRDefault="00A915D3" w:rsidP="00B05E69">
      <w:proofErr w:type="spellStart"/>
      <w:r>
        <w:t>soil_depth</w:t>
      </w:r>
      <w:proofErr w:type="spellEnd"/>
      <w:r>
        <w:t xml:space="preserve"> – </w:t>
      </w:r>
    </w:p>
    <w:p w14:paraId="09955679" w14:textId="7E627A4B" w:rsidR="00A915D3" w:rsidRDefault="00A915D3" w:rsidP="00B05E69">
      <w:proofErr w:type="spellStart"/>
      <w:r>
        <w:t>soil_depth_A</w:t>
      </w:r>
      <w:proofErr w:type="spellEnd"/>
      <w:r>
        <w:t xml:space="preserve"> – </w:t>
      </w:r>
    </w:p>
    <w:p w14:paraId="1341FD72" w14:textId="07F17B1D" w:rsidR="00A915D3" w:rsidRDefault="00A915D3" w:rsidP="00B05E69">
      <w:proofErr w:type="spellStart"/>
      <w:r>
        <w:t>soil_depth_B</w:t>
      </w:r>
      <w:proofErr w:type="spellEnd"/>
      <w:r>
        <w:t xml:space="preserve"> – </w:t>
      </w:r>
    </w:p>
    <w:p w14:paraId="560CC0B4" w14:textId="07C56E80" w:rsidR="00A915D3" w:rsidRDefault="00A915D3" w:rsidP="00B05E69">
      <w:proofErr w:type="spellStart"/>
      <w:r>
        <w:t>ETreduction_mc</w:t>
      </w:r>
      <w:proofErr w:type="spellEnd"/>
      <w:r>
        <w:t xml:space="preserve"> – </w:t>
      </w:r>
    </w:p>
    <w:p w14:paraId="23D14E62" w14:textId="68C58212" w:rsidR="00091F00" w:rsidRDefault="00091F00" w:rsidP="00B05E69">
      <w:proofErr w:type="spellStart"/>
      <w:r>
        <w:t>ET_coeff</w:t>
      </w:r>
      <w:proofErr w:type="spellEnd"/>
      <w:r>
        <w:t xml:space="preserve"> – </w:t>
      </w:r>
    </w:p>
    <w:p w14:paraId="3D1B736B" w14:textId="02F20F92" w:rsidR="00A915D3" w:rsidRDefault="00A915D3" w:rsidP="00B05E69">
      <w:proofErr w:type="spellStart"/>
      <w:r>
        <w:t>tmax_rain</w:t>
      </w:r>
      <w:proofErr w:type="spellEnd"/>
      <w:r>
        <w:t xml:space="preserve"> – </w:t>
      </w:r>
    </w:p>
    <w:p w14:paraId="63A8E903" w14:textId="211CCDAF" w:rsidR="00A915D3" w:rsidRDefault="00A915D3" w:rsidP="00B05E69">
      <w:proofErr w:type="spellStart"/>
      <w:r>
        <w:t>tmin_snow</w:t>
      </w:r>
      <w:proofErr w:type="spellEnd"/>
      <w:r>
        <w:t xml:space="preserve"> –</w:t>
      </w:r>
    </w:p>
    <w:p w14:paraId="690B86DE" w14:textId="692CEFE9" w:rsidR="00817183" w:rsidRDefault="00817183" w:rsidP="00B05E69">
      <w:proofErr w:type="spellStart"/>
      <w:r>
        <w:t>storage_amt_ini</w:t>
      </w:r>
      <w:proofErr w:type="spellEnd"/>
      <w:r>
        <w:t xml:space="preserve"> – </w:t>
      </w:r>
    </w:p>
    <w:p w14:paraId="0D2C9FFA" w14:textId="15672D47" w:rsidR="00817183" w:rsidRDefault="00817183" w:rsidP="00B05E69">
      <w:proofErr w:type="spellStart"/>
      <w:r>
        <w:t>storage_amt_pre</w:t>
      </w:r>
      <w:proofErr w:type="spellEnd"/>
      <w:r>
        <w:t xml:space="preserve"> </w:t>
      </w:r>
      <w:proofErr w:type="gramStart"/>
      <w:r>
        <w:t>– ????</w:t>
      </w:r>
      <w:proofErr w:type="gramEnd"/>
    </w:p>
    <w:p w14:paraId="53F63AF0" w14:textId="40E2CC19" w:rsidR="00091F00" w:rsidRDefault="00091F00" w:rsidP="00B05E69">
      <w:proofErr w:type="spellStart"/>
      <w:r>
        <w:t>storage_diff</w:t>
      </w:r>
      <w:proofErr w:type="spellEnd"/>
      <w:r>
        <w:t xml:space="preserve"> – </w:t>
      </w:r>
    </w:p>
    <w:p w14:paraId="5792B6B7" w14:textId="13E5A195" w:rsidR="00A915D3" w:rsidRDefault="00A915D3" w:rsidP="00B05E69">
      <w:proofErr w:type="spellStart"/>
      <w:r>
        <w:t>storage_amt</w:t>
      </w:r>
      <w:proofErr w:type="spellEnd"/>
      <w:r>
        <w:t xml:space="preserve"> – </w:t>
      </w:r>
    </w:p>
    <w:p w14:paraId="41A4EA54" w14:textId="25F57AEB" w:rsidR="00091F00" w:rsidRDefault="00091F00" w:rsidP="00B05E69">
      <w:proofErr w:type="spellStart"/>
      <w:r w:rsidRPr="00091F00">
        <w:t>root_storage_amt</w:t>
      </w:r>
      <w:proofErr w:type="spellEnd"/>
      <w:r>
        <w:t xml:space="preserve"> – </w:t>
      </w:r>
    </w:p>
    <w:p w14:paraId="610A0FBE" w14:textId="5E784B4C" w:rsidR="00A915D3" w:rsidRDefault="00A915D3" w:rsidP="00B05E69">
      <w:proofErr w:type="spellStart"/>
      <w:r>
        <w:t>storage_amt_A</w:t>
      </w:r>
      <w:proofErr w:type="spellEnd"/>
      <w:r>
        <w:t xml:space="preserve"> – </w:t>
      </w:r>
    </w:p>
    <w:p w14:paraId="47ED8C55" w14:textId="635C107F" w:rsidR="00091F00" w:rsidRDefault="00091F00" w:rsidP="00B05E69">
      <w:proofErr w:type="spellStart"/>
      <w:r>
        <w:t>storage_amt_A_tmp</w:t>
      </w:r>
      <w:proofErr w:type="spellEnd"/>
      <w:r>
        <w:t xml:space="preserve"> – </w:t>
      </w:r>
    </w:p>
    <w:p w14:paraId="36ADC541" w14:textId="36FCBB05" w:rsidR="00A915D3" w:rsidRDefault="00A915D3" w:rsidP="00B05E69">
      <w:proofErr w:type="spellStart"/>
      <w:r>
        <w:t>storage_amt_B</w:t>
      </w:r>
      <w:proofErr w:type="spellEnd"/>
      <w:r>
        <w:t xml:space="preserve"> – </w:t>
      </w:r>
    </w:p>
    <w:p w14:paraId="69AAA4CC" w14:textId="10D90AEB" w:rsidR="00A915D3" w:rsidRDefault="00A915D3" w:rsidP="00B05E69">
      <w:proofErr w:type="spellStart"/>
      <w:r>
        <w:t>sat_amt</w:t>
      </w:r>
      <w:proofErr w:type="spellEnd"/>
      <w:r>
        <w:t xml:space="preserve"> – </w:t>
      </w:r>
    </w:p>
    <w:p w14:paraId="06F01DDA" w14:textId="2D29EC61" w:rsidR="00A915D3" w:rsidRDefault="00A915D3" w:rsidP="00B05E69">
      <w:proofErr w:type="spellStart"/>
      <w:r>
        <w:t>sat_amt_A</w:t>
      </w:r>
      <w:proofErr w:type="spellEnd"/>
      <w:r>
        <w:t xml:space="preserve"> – </w:t>
      </w:r>
    </w:p>
    <w:p w14:paraId="2A7FC1E6" w14:textId="63341114" w:rsidR="00A915D3" w:rsidRDefault="00A915D3" w:rsidP="00B05E69">
      <w:proofErr w:type="spellStart"/>
      <w:r>
        <w:t>sat_amt_B</w:t>
      </w:r>
      <w:proofErr w:type="spellEnd"/>
      <w:r>
        <w:t xml:space="preserve"> – </w:t>
      </w:r>
    </w:p>
    <w:p w14:paraId="5F80062E" w14:textId="67EAB07D" w:rsidR="006D4090" w:rsidRDefault="006D4090" w:rsidP="00B05E69">
      <w:proofErr w:type="spellStart"/>
      <w:r>
        <w:t>fieldcap</w:t>
      </w:r>
      <w:r w:rsidR="004B30E8">
        <w:t>_amt</w:t>
      </w:r>
      <w:proofErr w:type="spellEnd"/>
      <w:r w:rsidR="004B30E8">
        <w:t xml:space="preserve"> – </w:t>
      </w:r>
    </w:p>
    <w:p w14:paraId="3F03D125" w14:textId="251E09E9" w:rsidR="004B30E8" w:rsidRDefault="004B30E8" w:rsidP="00B05E69">
      <w:proofErr w:type="spellStart"/>
      <w:r>
        <w:t>fieldcap_amt_A</w:t>
      </w:r>
      <w:proofErr w:type="spellEnd"/>
      <w:r>
        <w:t xml:space="preserve"> – </w:t>
      </w:r>
    </w:p>
    <w:p w14:paraId="4A961B7F" w14:textId="2E43FD28" w:rsidR="004B30E8" w:rsidRDefault="004B30E8" w:rsidP="00B05E69">
      <w:proofErr w:type="spellStart"/>
      <w:r>
        <w:t>fieldcap_amt_B</w:t>
      </w:r>
      <w:proofErr w:type="spellEnd"/>
      <w:r>
        <w:t xml:space="preserve"> – </w:t>
      </w:r>
    </w:p>
    <w:p w14:paraId="041D1779" w14:textId="5E8EF20A" w:rsidR="004B30E8" w:rsidRDefault="00817183" w:rsidP="00817183">
      <w:proofErr w:type="spellStart"/>
      <w:r>
        <w:t>swe</w:t>
      </w:r>
      <w:proofErr w:type="spellEnd"/>
      <w:r>
        <w:t xml:space="preserve"> </w:t>
      </w:r>
      <w:r w:rsidR="004B30E8">
        <w:t>–</w:t>
      </w:r>
      <w:r>
        <w:t xml:space="preserve"> </w:t>
      </w:r>
    </w:p>
    <w:p w14:paraId="03318283" w14:textId="69F7D577" w:rsidR="0015629B" w:rsidRDefault="0015629B" w:rsidP="00817183">
      <w:r>
        <w:t>snowmelt –</w:t>
      </w:r>
    </w:p>
    <w:p w14:paraId="06357095" w14:textId="37B0E7E8" w:rsidR="00817183" w:rsidRDefault="00817183" w:rsidP="00B05E69">
      <w:proofErr w:type="spellStart"/>
      <w:r>
        <w:t>snow.age</w:t>
      </w:r>
      <w:proofErr w:type="spellEnd"/>
      <w:r>
        <w:t xml:space="preserve"> – </w:t>
      </w:r>
    </w:p>
    <w:p w14:paraId="3A8F88F2" w14:textId="51DE6A69" w:rsidR="004B30E8" w:rsidRDefault="00817183" w:rsidP="00B05E69">
      <w:proofErr w:type="spellStart"/>
      <w:proofErr w:type="gramStart"/>
      <w:r>
        <w:t>swe.yesterday</w:t>
      </w:r>
      <w:proofErr w:type="spellEnd"/>
      <w:proofErr w:type="gramEnd"/>
      <w:r>
        <w:t xml:space="preserve"> </w:t>
      </w:r>
      <w:r w:rsidR="004B30E8">
        <w:t>–</w:t>
      </w:r>
      <w:r>
        <w:t xml:space="preserve"> </w:t>
      </w:r>
    </w:p>
    <w:p w14:paraId="39FD664D" w14:textId="424E3514" w:rsidR="00817183" w:rsidRDefault="00817183" w:rsidP="00B05E69">
      <w:r>
        <w:t xml:space="preserve">albedo – </w:t>
      </w:r>
    </w:p>
    <w:p w14:paraId="17E6E404" w14:textId="6304E074" w:rsidR="00817183" w:rsidRDefault="00817183" w:rsidP="00B05E69">
      <w:proofErr w:type="spellStart"/>
      <w:proofErr w:type="gramStart"/>
      <w:r>
        <w:lastRenderedPageBreak/>
        <w:t>liquid.water</w:t>
      </w:r>
      <w:proofErr w:type="spellEnd"/>
      <w:proofErr w:type="gramEnd"/>
      <w:r>
        <w:t xml:space="preserve"> – </w:t>
      </w:r>
    </w:p>
    <w:p w14:paraId="7C6AF947" w14:textId="02F58273" w:rsidR="00817183" w:rsidRDefault="00817183" w:rsidP="00B05E69">
      <w:proofErr w:type="spellStart"/>
      <w:proofErr w:type="gramStart"/>
      <w:r>
        <w:t>ice.content</w:t>
      </w:r>
      <w:proofErr w:type="spellEnd"/>
      <w:proofErr w:type="gramEnd"/>
      <w:r>
        <w:t xml:space="preserve"> – </w:t>
      </w:r>
    </w:p>
    <w:p w14:paraId="43BCA410" w14:textId="04F09464" w:rsidR="00817183" w:rsidRDefault="00817183" w:rsidP="00B05E69">
      <w:proofErr w:type="spellStart"/>
      <w:r>
        <w:t>tsnow_surf</w:t>
      </w:r>
      <w:proofErr w:type="spellEnd"/>
      <w:r>
        <w:t xml:space="preserve"> – </w:t>
      </w:r>
    </w:p>
    <w:p w14:paraId="104F1FAB" w14:textId="1E40833B" w:rsidR="00817183" w:rsidRDefault="00817183" w:rsidP="00B05E69">
      <w:pPr>
        <w:rPr>
          <w:vertAlign w:val="superscript"/>
        </w:rPr>
      </w:pPr>
      <w:proofErr w:type="spellStart"/>
      <w:proofErr w:type="gramStart"/>
      <w:r>
        <w:t>u.surface</w:t>
      </w:r>
      <w:proofErr w:type="spellEnd"/>
      <w:proofErr w:type="gramEnd"/>
      <w:r>
        <w:t xml:space="preserve"> – KJ/m</w:t>
      </w:r>
      <w:r w:rsidRPr="00817183">
        <w:rPr>
          <w:vertAlign w:val="superscript"/>
        </w:rPr>
        <w:t>2</w:t>
      </w:r>
    </w:p>
    <w:p w14:paraId="2BF7437B" w14:textId="00E4646B" w:rsidR="00817183" w:rsidRDefault="00817183" w:rsidP="00B05E69">
      <w:proofErr w:type="spellStart"/>
      <w:proofErr w:type="gramStart"/>
      <w:r>
        <w:t>tsnow.pack</w:t>
      </w:r>
      <w:proofErr w:type="spellEnd"/>
      <w:proofErr w:type="gramEnd"/>
      <w:r>
        <w:t xml:space="preserve"> – C</w:t>
      </w:r>
    </w:p>
    <w:p w14:paraId="26C1C536" w14:textId="0E47AC75" w:rsidR="00817183" w:rsidRPr="00817183" w:rsidRDefault="00817183" w:rsidP="00B05E69">
      <w:proofErr w:type="spellStart"/>
      <w:proofErr w:type="gramStart"/>
      <w:r>
        <w:t>u.total</w:t>
      </w:r>
      <w:proofErr w:type="spellEnd"/>
      <w:proofErr w:type="gramEnd"/>
      <w:r>
        <w:t xml:space="preserve"> – KJ/m</w:t>
      </w:r>
      <w:r w:rsidRPr="00817183">
        <w:rPr>
          <w:vertAlign w:val="superscript"/>
        </w:rPr>
        <w:t>2</w:t>
      </w:r>
    </w:p>
    <w:p w14:paraId="69B2C181" w14:textId="33520460" w:rsidR="00817183" w:rsidRDefault="00817183" w:rsidP="00B05E69">
      <w:proofErr w:type="spellStart"/>
      <w:r>
        <w:t>mass_balance_total</w:t>
      </w:r>
      <w:proofErr w:type="spellEnd"/>
      <w:r>
        <w:t xml:space="preserve"> – </w:t>
      </w:r>
    </w:p>
    <w:p w14:paraId="73EEA761" w14:textId="6B9A48CE" w:rsidR="006D4090" w:rsidRDefault="006D4090" w:rsidP="00B05E69">
      <w:r>
        <w:t xml:space="preserve">date – </w:t>
      </w:r>
    </w:p>
    <w:p w14:paraId="1FD4EC5B" w14:textId="2FABC466" w:rsidR="006D4090" w:rsidRDefault="006D4090" w:rsidP="00B05E69">
      <w:r>
        <w:t>year –</w:t>
      </w:r>
    </w:p>
    <w:p w14:paraId="731328F7" w14:textId="73B1CA6C" w:rsidR="006D4090" w:rsidRDefault="006D4090" w:rsidP="00B05E69">
      <w:proofErr w:type="spellStart"/>
      <w:r>
        <w:t>tmax</w:t>
      </w:r>
      <w:proofErr w:type="spellEnd"/>
      <w:r>
        <w:t xml:space="preserve"> –</w:t>
      </w:r>
    </w:p>
    <w:p w14:paraId="125B2AF8" w14:textId="522F17D3" w:rsidR="006D4090" w:rsidRDefault="006D4090" w:rsidP="00B05E69">
      <w:proofErr w:type="spellStart"/>
      <w:r>
        <w:t>tmin</w:t>
      </w:r>
      <w:proofErr w:type="spellEnd"/>
      <w:r>
        <w:t xml:space="preserve"> –</w:t>
      </w:r>
    </w:p>
    <w:p w14:paraId="2858E08D" w14:textId="5BCC92F8" w:rsidR="006D4090" w:rsidRDefault="006D4090" w:rsidP="00B05E69">
      <w:r>
        <w:t>tavg –</w:t>
      </w:r>
    </w:p>
    <w:p w14:paraId="7AA386A2" w14:textId="7DCA7A8E" w:rsidR="006D4090" w:rsidRDefault="006D4090" w:rsidP="00B05E69">
      <w:r>
        <w:t>precip –</w:t>
      </w:r>
    </w:p>
    <w:p w14:paraId="41B9CA13" w14:textId="12C76E8D" w:rsidR="006D4090" w:rsidRDefault="006D4090" w:rsidP="00B05E69">
      <w:proofErr w:type="spellStart"/>
      <w:r>
        <w:t>pet_snotel</w:t>
      </w:r>
      <w:proofErr w:type="spellEnd"/>
      <w:r>
        <w:t xml:space="preserve"> –</w:t>
      </w:r>
    </w:p>
    <w:p w14:paraId="07E8C4A2" w14:textId="7B8F2DC1" w:rsidR="0015629B" w:rsidRDefault="0015629B" w:rsidP="00B05E69">
      <w:r>
        <w:t xml:space="preserve">pet – </w:t>
      </w:r>
    </w:p>
    <w:p w14:paraId="424F9160" w14:textId="1FAF4130" w:rsidR="0015629B" w:rsidRDefault="0015629B" w:rsidP="00B05E69">
      <w:r>
        <w:t xml:space="preserve">rain – </w:t>
      </w:r>
    </w:p>
    <w:p w14:paraId="6D570C78" w14:textId="7CBF1F23" w:rsidR="0015629B" w:rsidRDefault="0015629B" w:rsidP="00B05E69">
      <w:r>
        <w:t xml:space="preserve">snow – </w:t>
      </w:r>
    </w:p>
    <w:p w14:paraId="7A6BCB64" w14:textId="53B537D4" w:rsidR="0015629B" w:rsidRDefault="0015629B" w:rsidP="00B05E69">
      <w:r>
        <w:t xml:space="preserve">throughfall – </w:t>
      </w:r>
    </w:p>
    <w:p w14:paraId="1113E38E" w14:textId="60040945" w:rsidR="006D4090" w:rsidRDefault="006D4090" w:rsidP="00B05E69">
      <w:proofErr w:type="spellStart"/>
      <w:r>
        <w:t>cc_forest</w:t>
      </w:r>
      <w:proofErr w:type="spellEnd"/>
      <w:r>
        <w:t xml:space="preserve"> –</w:t>
      </w:r>
    </w:p>
    <w:p w14:paraId="2866E9C4" w14:textId="5C8E73F9" w:rsidR="006D4090" w:rsidRDefault="006D4090" w:rsidP="00B05E69">
      <w:proofErr w:type="spellStart"/>
      <w:r>
        <w:t>cc_partial</w:t>
      </w:r>
      <w:proofErr w:type="spellEnd"/>
      <w:r>
        <w:t xml:space="preserve"> –</w:t>
      </w:r>
    </w:p>
    <w:p w14:paraId="68D84AB0" w14:textId="7E429D03" w:rsidR="006D4090" w:rsidRDefault="006D4090" w:rsidP="00B05E69">
      <w:proofErr w:type="spellStart"/>
      <w:r>
        <w:t>cc_open</w:t>
      </w:r>
      <w:proofErr w:type="spellEnd"/>
      <w:r>
        <w:t xml:space="preserve"> –</w:t>
      </w:r>
    </w:p>
    <w:p w14:paraId="055E1ACC" w14:textId="372AC133" w:rsidR="006D4090" w:rsidRDefault="006D4090" w:rsidP="00B05E69">
      <w:r>
        <w:t>output –</w:t>
      </w:r>
    </w:p>
    <w:p w14:paraId="246432F4" w14:textId="2C3E0DFB" w:rsidR="006D4090" w:rsidRDefault="006D4090" w:rsidP="00B05E69">
      <w:r>
        <w:t>t0 –</w:t>
      </w:r>
    </w:p>
    <w:p w14:paraId="1D82412D" w14:textId="7A7D193C" w:rsidR="006D4090" w:rsidRDefault="006D4090" w:rsidP="00B05E69">
      <w:r>
        <w:t>t1 –</w:t>
      </w:r>
    </w:p>
    <w:p w14:paraId="2A41E0B4" w14:textId="4CAF41D3" w:rsidR="006D4090" w:rsidRDefault="006D4090" w:rsidP="00B05E69">
      <w:r>
        <w:t>t2 –</w:t>
      </w:r>
    </w:p>
    <w:p w14:paraId="37AEB085" w14:textId="23BAB49A" w:rsidR="006D4090" w:rsidRDefault="006D4090" w:rsidP="00B05E69">
      <w:r>
        <w:t>t3 –</w:t>
      </w:r>
    </w:p>
    <w:p w14:paraId="05D07C0E" w14:textId="1995D28A" w:rsidR="006D4090" w:rsidRDefault="006D4090" w:rsidP="00B05E69">
      <w:proofErr w:type="spellStart"/>
      <w:r>
        <w:t>tdew</w:t>
      </w:r>
      <w:proofErr w:type="spellEnd"/>
      <w:r>
        <w:t xml:space="preserve"> –</w:t>
      </w:r>
    </w:p>
    <w:p w14:paraId="176891EB" w14:textId="73944130" w:rsidR="006D4090" w:rsidRDefault="006D4090" w:rsidP="00B05E69">
      <w:r>
        <w:t>cloud –</w:t>
      </w:r>
    </w:p>
    <w:p w14:paraId="60FFCB0F" w14:textId="0C5955AD" w:rsidR="006D4090" w:rsidRDefault="006D4090" w:rsidP="00B05E69">
      <w:proofErr w:type="spellStart"/>
      <w:r>
        <w:t>rh_snow</w:t>
      </w:r>
      <w:proofErr w:type="spellEnd"/>
      <w:r>
        <w:t xml:space="preserve"> –</w:t>
      </w:r>
      <w:r w:rsidR="00177759">
        <w:t xml:space="preserve"> roughness, s/m</w:t>
      </w:r>
    </w:p>
    <w:p w14:paraId="5CD8A30E" w14:textId="482FF782" w:rsidR="006D4090" w:rsidRDefault="006D4090" w:rsidP="00B05E69">
      <w:proofErr w:type="spellStart"/>
      <w:r>
        <w:t>rh_veg</w:t>
      </w:r>
      <w:proofErr w:type="spellEnd"/>
      <w:r>
        <w:t xml:space="preserve"> –</w:t>
      </w:r>
      <w:r w:rsidR="00177759">
        <w:t xml:space="preserve"> roughness, s/m</w:t>
      </w:r>
    </w:p>
    <w:p w14:paraId="617DC8D5" w14:textId="2E80A866" w:rsidR="00B05E69" w:rsidRDefault="006D4090" w:rsidP="00B05E69">
      <w:proofErr w:type="spellStart"/>
      <w:r>
        <w:t>l_turb</w:t>
      </w:r>
      <w:proofErr w:type="spellEnd"/>
      <w:r>
        <w:t xml:space="preserve"> –</w:t>
      </w:r>
    </w:p>
    <w:p w14:paraId="5E982908" w14:textId="02CCD31C" w:rsidR="006D4090" w:rsidRDefault="006D4090" w:rsidP="00B05E69">
      <w:r>
        <w:t>roads –</w:t>
      </w:r>
    </w:p>
    <w:p w14:paraId="41B6780B" w14:textId="38B8F989" w:rsidR="006D4090" w:rsidRDefault="006D4090" w:rsidP="00B05E69">
      <w:proofErr w:type="spellStart"/>
      <w:r>
        <w:t>road_runoff</w:t>
      </w:r>
      <w:proofErr w:type="spellEnd"/>
      <w:r>
        <w:t xml:space="preserve"> – </w:t>
      </w:r>
    </w:p>
    <w:p w14:paraId="164F1462" w14:textId="3589D946" w:rsidR="006D4090" w:rsidRDefault="004B30E8" w:rsidP="00B05E69">
      <w:proofErr w:type="spellStart"/>
      <w:r>
        <w:t>Kfc_A</w:t>
      </w:r>
      <w:proofErr w:type="spellEnd"/>
      <w:r>
        <w:t xml:space="preserve"> – </w:t>
      </w:r>
    </w:p>
    <w:p w14:paraId="035EE194" w14:textId="16409735" w:rsidR="004B30E8" w:rsidRDefault="004B30E8" w:rsidP="00B05E69">
      <w:proofErr w:type="spellStart"/>
      <w:r>
        <w:t>Kfc_B</w:t>
      </w:r>
      <w:proofErr w:type="spellEnd"/>
      <w:r>
        <w:t xml:space="preserve"> – </w:t>
      </w:r>
    </w:p>
    <w:p w14:paraId="6CF0CC08" w14:textId="3994B875" w:rsidR="004B30E8" w:rsidRDefault="004B30E8" w:rsidP="00B05E69">
      <w:proofErr w:type="spellStart"/>
      <w:r>
        <w:t>Ksat_matrix_A</w:t>
      </w:r>
      <w:proofErr w:type="spellEnd"/>
      <w:r>
        <w:t xml:space="preserve"> –</w:t>
      </w:r>
    </w:p>
    <w:p w14:paraId="60E70AA2" w14:textId="6154599E" w:rsidR="004B30E8" w:rsidRDefault="004B30E8" w:rsidP="00B05E69">
      <w:proofErr w:type="spellStart"/>
      <w:r>
        <w:t>Ksat_matrix_B</w:t>
      </w:r>
      <w:proofErr w:type="spellEnd"/>
      <w:r>
        <w:t xml:space="preserve"> – </w:t>
      </w:r>
    </w:p>
    <w:p w14:paraId="7BFEE17B" w14:textId="4DAD05CA" w:rsidR="004E0DF2" w:rsidRDefault="004E0DF2" w:rsidP="00B05E69">
      <w:proofErr w:type="spellStart"/>
      <w:r>
        <w:t>Ksat_mpore_A</w:t>
      </w:r>
      <w:proofErr w:type="spellEnd"/>
      <w:r>
        <w:t xml:space="preserve"> – </w:t>
      </w:r>
    </w:p>
    <w:p w14:paraId="7C1B53A4" w14:textId="57BCAFC0" w:rsidR="004E0DF2" w:rsidRDefault="004E0DF2" w:rsidP="00B05E69">
      <w:proofErr w:type="spellStart"/>
      <w:r>
        <w:t>Ksat_mpore_B</w:t>
      </w:r>
      <w:proofErr w:type="spellEnd"/>
      <w:r>
        <w:t xml:space="preserve"> –</w:t>
      </w:r>
    </w:p>
    <w:p w14:paraId="0CA69DE1" w14:textId="270D480C" w:rsidR="0015629B" w:rsidRDefault="0015629B" w:rsidP="00B05E69">
      <w:r>
        <w:t xml:space="preserve">rh – </w:t>
      </w:r>
      <w:r w:rsidR="00177759">
        <w:t>wind roughness, s/m</w:t>
      </w:r>
    </w:p>
    <w:p w14:paraId="6E9FCED8" w14:textId="77777777" w:rsidR="0015629B" w:rsidRDefault="0015629B" w:rsidP="00B05E69">
      <w:r>
        <w:t>albedo –</w:t>
      </w:r>
    </w:p>
    <w:p w14:paraId="125E7C7D" w14:textId="79447EF6" w:rsidR="0015629B" w:rsidRDefault="0015629B" w:rsidP="00B05E69">
      <w:proofErr w:type="spellStart"/>
      <w:r>
        <w:t>t_diff</w:t>
      </w:r>
      <w:proofErr w:type="spellEnd"/>
      <w:r>
        <w:t xml:space="preserve"> –  </w:t>
      </w:r>
    </w:p>
    <w:p w14:paraId="4796D583" w14:textId="20A2A775" w:rsidR="0015629B" w:rsidRDefault="0015629B" w:rsidP="00B05E69">
      <w:proofErr w:type="spellStart"/>
      <w:r>
        <w:t>coefdh</w:t>
      </w:r>
      <w:proofErr w:type="spellEnd"/>
      <w:r>
        <w:t xml:space="preserve"> – </w:t>
      </w:r>
    </w:p>
    <w:p w14:paraId="47433B52" w14:textId="42C57DC8" w:rsidR="00B05E69" w:rsidRDefault="0015629B" w:rsidP="00B05E69">
      <w:proofErr w:type="spellStart"/>
      <w:r>
        <w:t>coefbh</w:t>
      </w:r>
      <w:proofErr w:type="spellEnd"/>
      <w:r>
        <w:t xml:space="preserve"> – </w:t>
      </w:r>
    </w:p>
    <w:p w14:paraId="2D774922" w14:textId="29E65016" w:rsidR="00177759" w:rsidRDefault="00177759" w:rsidP="00B05E69">
      <w:proofErr w:type="spellStart"/>
      <w:r>
        <w:lastRenderedPageBreak/>
        <w:t>linke_value</w:t>
      </w:r>
      <w:proofErr w:type="spellEnd"/>
      <w:r>
        <w:t xml:space="preserve"> – </w:t>
      </w:r>
    </w:p>
    <w:p w14:paraId="5701EBA7" w14:textId="1206EF30" w:rsidR="00177759" w:rsidRDefault="00177759" w:rsidP="00B05E69">
      <w:proofErr w:type="spellStart"/>
      <w:r>
        <w:t>beam_rad</w:t>
      </w:r>
      <w:proofErr w:type="spellEnd"/>
      <w:r>
        <w:t xml:space="preserve"> – </w:t>
      </w:r>
    </w:p>
    <w:p w14:paraId="604BAC98" w14:textId="07AA794D" w:rsidR="00177759" w:rsidRDefault="00177759" w:rsidP="00B05E69">
      <w:proofErr w:type="spellStart"/>
      <w:r>
        <w:t>diff_rad</w:t>
      </w:r>
      <w:proofErr w:type="spellEnd"/>
      <w:r>
        <w:t xml:space="preserve"> – </w:t>
      </w:r>
    </w:p>
    <w:p w14:paraId="796C93F5" w14:textId="638DF3F7" w:rsidR="00177759" w:rsidRDefault="00177759" w:rsidP="00B05E69">
      <w:proofErr w:type="spellStart"/>
      <w:r>
        <w:t>refl_rad</w:t>
      </w:r>
      <w:proofErr w:type="spellEnd"/>
      <w:r>
        <w:t xml:space="preserve"> – </w:t>
      </w:r>
    </w:p>
    <w:p w14:paraId="57D53354" w14:textId="6DCE3F95" w:rsidR="00177759" w:rsidRDefault="00177759" w:rsidP="00B05E69">
      <w:proofErr w:type="spellStart"/>
      <w:r>
        <w:t>r.sun</w:t>
      </w:r>
      <w:proofErr w:type="spellEnd"/>
      <w:r>
        <w:t xml:space="preserve"> </w:t>
      </w:r>
      <w:proofErr w:type="gramStart"/>
      <w:r>
        <w:t>– ??</w:t>
      </w:r>
      <w:proofErr w:type="gramEnd"/>
    </w:p>
    <w:p w14:paraId="1C6A23B4" w14:textId="4B21B438" w:rsidR="00177759" w:rsidRDefault="00177759" w:rsidP="00B05E69">
      <w:proofErr w:type="spellStart"/>
      <w:proofErr w:type="gramStart"/>
      <w:r>
        <w:t>q.srad</w:t>
      </w:r>
      <w:proofErr w:type="spellEnd"/>
      <w:proofErr w:type="gramEnd"/>
      <w:r>
        <w:t xml:space="preserve"> – </w:t>
      </w:r>
      <w:r w:rsidR="00E55111">
        <w:t>short wave radiation, KJ/m^2</w:t>
      </w:r>
    </w:p>
    <w:p w14:paraId="73383072" w14:textId="6AEE37E7" w:rsidR="00177759" w:rsidRDefault="00177759" w:rsidP="00B05E69">
      <w:proofErr w:type="spellStart"/>
      <w:proofErr w:type="gramStart"/>
      <w:r>
        <w:t>q.lw</w:t>
      </w:r>
      <w:proofErr w:type="spellEnd"/>
      <w:proofErr w:type="gramEnd"/>
      <w:r>
        <w:t xml:space="preserve"> – </w:t>
      </w:r>
      <w:r w:rsidR="00E55111">
        <w:t>long wave radiation, KJ/m^2</w:t>
      </w:r>
    </w:p>
    <w:p w14:paraId="59812EC8" w14:textId="52CBC841" w:rsidR="00177759" w:rsidRDefault="00177759" w:rsidP="00B05E69">
      <w:proofErr w:type="spellStart"/>
      <w:proofErr w:type="gramStart"/>
      <w:r>
        <w:t>q.latent</w:t>
      </w:r>
      <w:proofErr w:type="spellEnd"/>
      <w:proofErr w:type="gramEnd"/>
      <w:r>
        <w:t xml:space="preserve"> – </w:t>
      </w:r>
      <w:r w:rsidR="00E55111">
        <w:t>latent heat release, KJ/m^2</w:t>
      </w:r>
    </w:p>
    <w:p w14:paraId="785BE95B" w14:textId="321DE50A" w:rsidR="00177759" w:rsidRDefault="00177759" w:rsidP="00B05E69">
      <w:proofErr w:type="spellStart"/>
      <w:r>
        <w:t>q.vap</w:t>
      </w:r>
      <w:proofErr w:type="spellEnd"/>
      <w:r>
        <w:t xml:space="preserve"> – </w:t>
      </w:r>
      <w:r w:rsidR="00E55111">
        <w:t>heat of vaporization, KJ/m^2</w:t>
      </w:r>
    </w:p>
    <w:p w14:paraId="4D61682E" w14:textId="58510E09" w:rsidR="00177759" w:rsidRDefault="00177759" w:rsidP="00B05E69">
      <w:proofErr w:type="spellStart"/>
      <w:proofErr w:type="gramStart"/>
      <w:r>
        <w:t>q.sensible</w:t>
      </w:r>
      <w:proofErr w:type="spellEnd"/>
      <w:proofErr w:type="gramEnd"/>
      <w:r>
        <w:t xml:space="preserve"> – </w:t>
      </w:r>
      <w:r w:rsidR="00E55111">
        <w:t>sensible heat flux, KJ/m^2</w:t>
      </w:r>
    </w:p>
    <w:p w14:paraId="148E330C" w14:textId="670BA5C7" w:rsidR="00E55111" w:rsidRDefault="00E55111" w:rsidP="00B05E69">
      <w:proofErr w:type="spellStart"/>
      <w:proofErr w:type="gramStart"/>
      <w:r>
        <w:t>q.rain</w:t>
      </w:r>
      <w:proofErr w:type="gramEnd"/>
      <w:r>
        <w:t>.ground</w:t>
      </w:r>
      <w:proofErr w:type="spellEnd"/>
      <w:r>
        <w:t xml:space="preserve"> -  the combined conductive heat from rain, snow, and ground</w:t>
      </w:r>
    </w:p>
    <w:p w14:paraId="30B85C97" w14:textId="3D83B45E" w:rsidR="00E55111" w:rsidRDefault="00E55111" w:rsidP="00B05E69">
      <w:proofErr w:type="spellStart"/>
      <w:proofErr w:type="gramStart"/>
      <w:r>
        <w:t>q.total</w:t>
      </w:r>
      <w:proofErr w:type="spellEnd"/>
      <w:proofErr w:type="gramEnd"/>
      <w:r>
        <w:t xml:space="preserve"> – net radiation, KJ/m^2</w:t>
      </w:r>
    </w:p>
    <w:p w14:paraId="208ED3F1" w14:textId="727F3BF7" w:rsidR="00177759" w:rsidRDefault="00177759" w:rsidP="00B05E69">
      <w:proofErr w:type="spellStart"/>
      <w:r>
        <w:t>vap.</w:t>
      </w:r>
      <w:proofErr w:type="gramStart"/>
      <w:r>
        <w:t>d.snow</w:t>
      </w:r>
      <w:proofErr w:type="gramEnd"/>
      <w:r>
        <w:t>_sat</w:t>
      </w:r>
      <w:proofErr w:type="spellEnd"/>
      <w:r>
        <w:t xml:space="preserve"> – </w:t>
      </w:r>
    </w:p>
    <w:p w14:paraId="34B2516C" w14:textId="511AC3C0" w:rsidR="00177759" w:rsidRDefault="00177759" w:rsidP="00B05E69">
      <w:proofErr w:type="spellStart"/>
      <w:r>
        <w:t>vap.d.air</w:t>
      </w:r>
      <w:proofErr w:type="spellEnd"/>
      <w:r>
        <w:t xml:space="preserve"> – </w:t>
      </w:r>
    </w:p>
    <w:p w14:paraId="1BCC8D9A" w14:textId="31E15C5C" w:rsidR="00177759" w:rsidRDefault="00177759" w:rsidP="00B05E69">
      <w:proofErr w:type="spellStart"/>
      <w:r>
        <w:t>condens</w:t>
      </w:r>
      <w:proofErr w:type="spellEnd"/>
      <w:r>
        <w:t xml:space="preserve"> – </w:t>
      </w:r>
    </w:p>
    <w:p w14:paraId="31084471" w14:textId="4D7A4124" w:rsidR="00177759" w:rsidRDefault="00E55111" w:rsidP="00B05E69">
      <w:r>
        <w:t xml:space="preserve">refreeze – </w:t>
      </w:r>
    </w:p>
    <w:p w14:paraId="75DA17BD" w14:textId="79AF2296" w:rsidR="00E55111" w:rsidRDefault="00E55111" w:rsidP="00B05E69">
      <w:proofErr w:type="spellStart"/>
      <w:proofErr w:type="gramStart"/>
      <w:r>
        <w:t>liquid.water</w:t>
      </w:r>
      <w:proofErr w:type="spellEnd"/>
      <w:proofErr w:type="gramEnd"/>
      <w:r>
        <w:t xml:space="preserve"> – </w:t>
      </w:r>
    </w:p>
    <w:p w14:paraId="229574CD" w14:textId="4013859F" w:rsidR="00E55111" w:rsidRDefault="00E55111" w:rsidP="00B05E69">
      <w:proofErr w:type="spellStart"/>
      <w:proofErr w:type="gramStart"/>
      <w:r>
        <w:t>ice.content</w:t>
      </w:r>
      <w:proofErr w:type="spellEnd"/>
      <w:proofErr w:type="gramEnd"/>
      <w:r>
        <w:t xml:space="preserve"> – </w:t>
      </w:r>
    </w:p>
    <w:p w14:paraId="63B246EB" w14:textId="20E37B59" w:rsidR="00E55111" w:rsidRDefault="004E0DF2" w:rsidP="00B05E69">
      <w:proofErr w:type="spellStart"/>
      <w:r>
        <w:t>water_input</w:t>
      </w:r>
      <w:proofErr w:type="spellEnd"/>
      <w:r>
        <w:t xml:space="preserve"> – the depth of snowmelt and throughfall, cm</w:t>
      </w:r>
    </w:p>
    <w:p w14:paraId="51FFC971" w14:textId="6AE9A012" w:rsidR="004E0DF2" w:rsidRDefault="004E0DF2" w:rsidP="00B05E69">
      <w:proofErr w:type="spellStart"/>
      <w:r>
        <w:t>temp_sum</w:t>
      </w:r>
      <w:proofErr w:type="spellEnd"/>
      <w:r>
        <w:t xml:space="preserve"> –</w:t>
      </w:r>
    </w:p>
    <w:p w14:paraId="391A9C8A" w14:textId="26B25F70" w:rsidR="004E0DF2" w:rsidRDefault="004E0DF2" w:rsidP="00B05E69">
      <w:proofErr w:type="spellStart"/>
      <w:r>
        <w:t>actualET_daily_flow</w:t>
      </w:r>
      <w:proofErr w:type="spellEnd"/>
      <w:r>
        <w:t xml:space="preserve"> – </w:t>
      </w:r>
    </w:p>
    <w:p w14:paraId="0BDC40D7" w14:textId="693DD183" w:rsidR="00091F00" w:rsidRDefault="00091F00" w:rsidP="00B05E69">
      <w:proofErr w:type="spellStart"/>
      <w:r>
        <w:t>actualET_flow</w:t>
      </w:r>
      <w:proofErr w:type="spellEnd"/>
      <w:r>
        <w:t xml:space="preserve"> – </w:t>
      </w:r>
    </w:p>
    <w:p w14:paraId="3DB767EC" w14:textId="2BCA6997" w:rsidR="004E0DF2" w:rsidRDefault="004E0DF2" w:rsidP="00B05E69">
      <w:proofErr w:type="spellStart"/>
      <w:r>
        <w:t>perc_daily_flow</w:t>
      </w:r>
      <w:proofErr w:type="spellEnd"/>
      <w:r>
        <w:t xml:space="preserve"> – </w:t>
      </w:r>
    </w:p>
    <w:p w14:paraId="054481AE" w14:textId="703D0C80" w:rsidR="004E0DF2" w:rsidRDefault="004E0DF2" w:rsidP="00B05E69">
      <w:proofErr w:type="spellStart"/>
      <w:r>
        <w:t>runoff_daily_flow</w:t>
      </w:r>
      <w:proofErr w:type="spellEnd"/>
      <w:r>
        <w:t xml:space="preserve"> – </w:t>
      </w:r>
    </w:p>
    <w:p w14:paraId="4CE7D575" w14:textId="31B9D3A6" w:rsidR="004E0DF2" w:rsidRDefault="004E0DF2" w:rsidP="00B05E69">
      <w:proofErr w:type="spellStart"/>
      <w:r>
        <w:t>lateral_daily_out</w:t>
      </w:r>
      <w:proofErr w:type="spellEnd"/>
      <w:r>
        <w:t xml:space="preserve"> –</w:t>
      </w:r>
    </w:p>
    <w:p w14:paraId="121C449E" w14:textId="7CAF3C54" w:rsidR="004E0DF2" w:rsidRDefault="004E0DF2" w:rsidP="00B05E69">
      <w:proofErr w:type="spellStart"/>
      <w:r>
        <w:t>lateral_daily_in</w:t>
      </w:r>
      <w:proofErr w:type="spellEnd"/>
      <w:r>
        <w:t xml:space="preserve"> – </w:t>
      </w:r>
    </w:p>
    <w:p w14:paraId="69AA4BB6" w14:textId="5AD7EAD9" w:rsidR="00091F00" w:rsidRDefault="00091F00" w:rsidP="00B05E69">
      <w:proofErr w:type="spellStart"/>
      <w:r>
        <w:t>lateral_flow_in</w:t>
      </w:r>
      <w:proofErr w:type="spellEnd"/>
      <w:r>
        <w:t xml:space="preserve"> – </w:t>
      </w:r>
    </w:p>
    <w:p w14:paraId="02B80367" w14:textId="0DAFA750" w:rsidR="00091F00" w:rsidRDefault="00091F00" w:rsidP="00B05E69">
      <w:proofErr w:type="spellStart"/>
      <w:r>
        <w:t>lateral_flow</w:t>
      </w:r>
      <w:proofErr w:type="spellEnd"/>
      <w:r>
        <w:t xml:space="preserve"> – </w:t>
      </w:r>
    </w:p>
    <w:p w14:paraId="5E7E8180" w14:textId="6BBB3CCB" w:rsidR="004E0DF2" w:rsidRDefault="004E0DF2" w:rsidP="00B05E69">
      <w:proofErr w:type="spellStart"/>
      <w:r>
        <w:t>input_daily</w:t>
      </w:r>
      <w:proofErr w:type="spellEnd"/>
      <w:r>
        <w:t xml:space="preserve"> – </w:t>
      </w:r>
    </w:p>
    <w:p w14:paraId="6759CC6C" w14:textId="113FC796" w:rsidR="004E0DF2" w:rsidRDefault="004E0DF2" w:rsidP="00B05E69">
      <w:proofErr w:type="spellStart"/>
      <w:r>
        <w:t>SM_test</w:t>
      </w:r>
      <w:proofErr w:type="spellEnd"/>
      <w:r>
        <w:t xml:space="preserve"> - </w:t>
      </w:r>
    </w:p>
    <w:p w14:paraId="7F893911" w14:textId="5D1A3B29" w:rsidR="00B05E69" w:rsidRDefault="004E0DF2" w:rsidP="00B05E69">
      <w:proofErr w:type="spellStart"/>
      <w:r>
        <w:t>mass_daily_balance</w:t>
      </w:r>
      <w:proofErr w:type="spellEnd"/>
      <w:r>
        <w:t xml:space="preserve"> – </w:t>
      </w:r>
    </w:p>
    <w:p w14:paraId="42D97AA3" w14:textId="79E0D837" w:rsidR="00136B8A" w:rsidRDefault="00136B8A" w:rsidP="00B05E69">
      <w:proofErr w:type="spellStart"/>
      <w:r>
        <w:t>mass_balance_total</w:t>
      </w:r>
      <w:proofErr w:type="spellEnd"/>
      <w:r>
        <w:t xml:space="preserve"> – </w:t>
      </w:r>
    </w:p>
    <w:p w14:paraId="3A3A100C" w14:textId="04FC4A56" w:rsidR="004E0DF2" w:rsidRDefault="004E0DF2" w:rsidP="00B05E69">
      <w:proofErr w:type="spellStart"/>
      <w:r>
        <w:t>input_daily_balance</w:t>
      </w:r>
      <w:proofErr w:type="spellEnd"/>
      <w:r>
        <w:t xml:space="preserve"> – </w:t>
      </w:r>
    </w:p>
    <w:p w14:paraId="5DBC7DD0" w14:textId="4A8D2A65" w:rsidR="00091F00" w:rsidRDefault="00091F00" w:rsidP="00B05E69">
      <w:proofErr w:type="spellStart"/>
      <w:r>
        <w:t>flowunits</w:t>
      </w:r>
      <w:proofErr w:type="spellEnd"/>
      <w:r>
        <w:t xml:space="preserve"> – </w:t>
      </w:r>
    </w:p>
    <w:p w14:paraId="5F417FB4" w14:textId="71D0148D" w:rsidR="00091F00" w:rsidRDefault="00091F00" w:rsidP="00B05E69">
      <w:r>
        <w:t xml:space="preserve">north – </w:t>
      </w:r>
    </w:p>
    <w:p w14:paraId="6286BDBD" w14:textId="2FBC98B0" w:rsidR="00091F00" w:rsidRDefault="00091F00" w:rsidP="00B05E69">
      <w:r>
        <w:t xml:space="preserve">east – </w:t>
      </w:r>
    </w:p>
    <w:p w14:paraId="26DC78E1" w14:textId="5D75FFEB" w:rsidR="00091F00" w:rsidRDefault="00091F00" w:rsidP="00B05E69">
      <w:r>
        <w:t xml:space="preserve">west – </w:t>
      </w:r>
    </w:p>
    <w:p w14:paraId="5FECAA1C" w14:textId="395C1F26" w:rsidR="00091F00" w:rsidRDefault="00091F00" w:rsidP="00B05E69">
      <w:r>
        <w:t xml:space="preserve">south – </w:t>
      </w:r>
    </w:p>
    <w:p w14:paraId="6867C611" w14:textId="64C75AFB" w:rsidR="00091F00" w:rsidRDefault="00091F00" w:rsidP="00B05E69">
      <w:r>
        <w:t xml:space="preserve">southeast – </w:t>
      </w:r>
    </w:p>
    <w:p w14:paraId="4EFA3AEE" w14:textId="07873EED" w:rsidR="00091F00" w:rsidRDefault="00091F00" w:rsidP="00B05E69">
      <w:r>
        <w:t xml:space="preserve">southwest – </w:t>
      </w:r>
    </w:p>
    <w:p w14:paraId="4F3420E5" w14:textId="375FBBC3" w:rsidR="00091F00" w:rsidRDefault="00091F00" w:rsidP="00B05E69">
      <w:r>
        <w:t xml:space="preserve">northeast – </w:t>
      </w:r>
    </w:p>
    <w:p w14:paraId="54AC2DE8" w14:textId="2A2CD7FF" w:rsidR="00091F00" w:rsidRDefault="00091F00" w:rsidP="00B05E69">
      <w:r>
        <w:t xml:space="preserve">northwest – </w:t>
      </w:r>
    </w:p>
    <w:p w14:paraId="08DD9A3C" w14:textId="60B8AFEA" w:rsidR="00136B8A" w:rsidRDefault="00136B8A" w:rsidP="00B05E69">
      <w:proofErr w:type="spellStart"/>
      <w:r>
        <w:t>precip_cm</w:t>
      </w:r>
      <w:proofErr w:type="spellEnd"/>
      <w:r>
        <w:t xml:space="preserve">_ - </w:t>
      </w:r>
    </w:p>
    <w:p w14:paraId="28417C80" w14:textId="1C7DC274" w:rsidR="00136B8A" w:rsidRDefault="00136B8A" w:rsidP="00B05E69">
      <w:proofErr w:type="spellStart"/>
      <w:r>
        <w:t>rain_cm</w:t>
      </w:r>
      <w:proofErr w:type="spellEnd"/>
      <w:r>
        <w:t>_ -</w:t>
      </w:r>
    </w:p>
    <w:p w14:paraId="1F998BB9" w14:textId="592CAF06" w:rsidR="00136B8A" w:rsidRDefault="001A6F8E" w:rsidP="00B05E69">
      <w:proofErr w:type="spellStart"/>
      <w:r>
        <w:lastRenderedPageBreak/>
        <w:t>actualET_flow_cm</w:t>
      </w:r>
      <w:proofErr w:type="spellEnd"/>
      <w:r>
        <w:t xml:space="preserve">_ - </w:t>
      </w:r>
    </w:p>
    <w:p w14:paraId="224371AB" w14:textId="384511EB" w:rsidR="001A6F8E" w:rsidRDefault="001A6F8E" w:rsidP="00B05E69">
      <w:proofErr w:type="spellStart"/>
      <w:r>
        <w:t>canopy_evap_cm</w:t>
      </w:r>
      <w:proofErr w:type="spellEnd"/>
      <w:r>
        <w:t>_ -</w:t>
      </w:r>
    </w:p>
    <w:p w14:paraId="0D2E7157" w14:textId="21D812B6" w:rsidR="00B05E69" w:rsidRDefault="001A6F8E" w:rsidP="00B05E69">
      <w:proofErr w:type="spellStart"/>
      <w:r>
        <w:t>snowmelt_cm</w:t>
      </w:r>
      <w:proofErr w:type="spellEnd"/>
      <w:r>
        <w:t>_ -</w:t>
      </w:r>
    </w:p>
    <w:p w14:paraId="72941614" w14:textId="77777777" w:rsidR="005D1763" w:rsidRDefault="005D1763" w:rsidP="005D1763">
      <w:proofErr w:type="spellStart"/>
      <w:r>
        <w:t>reservoir_vol</w:t>
      </w:r>
      <w:proofErr w:type="spellEnd"/>
      <w:r>
        <w:t xml:space="preserve"> – the </w:t>
      </w:r>
    </w:p>
    <w:p w14:paraId="7952A515" w14:textId="77777777" w:rsidR="005D1763" w:rsidRDefault="005D1763" w:rsidP="00B05E69"/>
    <w:p w14:paraId="5238CDF0" w14:textId="77777777" w:rsidR="001A6F8E" w:rsidRDefault="001A6F8E" w:rsidP="00B05E69"/>
    <w:p w14:paraId="49BECA28" w14:textId="77777777" w:rsidR="00B05E69" w:rsidRDefault="00B05E69" w:rsidP="00B05E69"/>
    <w:p w14:paraId="375E392C" w14:textId="77777777" w:rsidR="00B05E69" w:rsidRDefault="00B05E69" w:rsidP="00B05E69"/>
    <w:p w14:paraId="34C42241" w14:textId="77777777" w:rsidR="00B05E69" w:rsidRDefault="00B05E69" w:rsidP="00B05E69"/>
    <w:p w14:paraId="6362E636" w14:textId="77777777" w:rsidR="00B05E69" w:rsidRDefault="00B05E69" w:rsidP="00B05E69">
      <w:r>
        <w:t># *********************************</w:t>
      </w:r>
      <w:proofErr w:type="gramStart"/>
      <w:r>
        <w:t>*  8</w:t>
      </w:r>
      <w:proofErr w:type="gramEnd"/>
      <w:r>
        <w:t xml:space="preserve">  ***************************************</w:t>
      </w:r>
    </w:p>
    <w:p w14:paraId="64269436" w14:textId="77777777" w:rsidR="00B05E69" w:rsidRDefault="00B05E69" w:rsidP="00B05E69">
      <w:r>
        <w:t># Storage amount output</w:t>
      </w:r>
    </w:p>
    <w:p w14:paraId="3710B95A"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storage_amt</w:t>
      </w:r>
      <w:proofErr w:type="spellEnd"/>
      <w:r>
        <w:t xml:space="preserve"> out=temp8 method=sum --o`;</w:t>
      </w:r>
    </w:p>
    <w:p w14:paraId="17A39474" w14:textId="77777777" w:rsidR="00B05E69" w:rsidRDefault="00B05E69" w:rsidP="00B05E69">
      <w:r>
        <w:tab/>
      </w:r>
      <w:r>
        <w:tab/>
        <w:t>print $</w:t>
      </w:r>
      <w:proofErr w:type="spellStart"/>
      <w:r>
        <w:t>storage_amt_cm</w:t>
      </w:r>
      <w:proofErr w:type="spellEnd"/>
      <w:r>
        <w:t>_{$</w:t>
      </w:r>
      <w:proofErr w:type="spellStart"/>
      <w:r>
        <w:t>wshed_id</w:t>
      </w:r>
      <w:proofErr w:type="spellEnd"/>
      <w:r>
        <w:t>} = `</w:t>
      </w:r>
      <w:proofErr w:type="spellStart"/>
      <w:proofErr w:type="gramStart"/>
      <w:r>
        <w:t>r.stats</w:t>
      </w:r>
      <w:proofErr w:type="spellEnd"/>
      <w:proofErr w:type="gramEnd"/>
      <w:r>
        <w:t xml:space="preserve"> -A input=temp8 </w:t>
      </w:r>
      <w:proofErr w:type="spellStart"/>
      <w:r>
        <w:t>nv</w:t>
      </w:r>
      <w:proofErr w:type="spellEnd"/>
      <w:r>
        <w:t>= `;</w:t>
      </w:r>
    </w:p>
    <w:p w14:paraId="7982E90C" w14:textId="77777777" w:rsidR="00B05E69" w:rsidRDefault="00B05E69" w:rsidP="00B05E69">
      <w:r>
        <w:tab/>
      </w:r>
      <w:r>
        <w:tab/>
        <w:t>$</w:t>
      </w:r>
      <w:proofErr w:type="spellStart"/>
      <w:r>
        <w:t>storage_amt_cm</w:t>
      </w:r>
      <w:proofErr w:type="spellEnd"/>
      <w:r>
        <w:t>_{$</w:t>
      </w:r>
      <w:proofErr w:type="spellStart"/>
      <w:r>
        <w:t>wshed_id</w:t>
      </w:r>
      <w:proofErr w:type="spellEnd"/>
      <w:r>
        <w:t>} = $</w:t>
      </w:r>
      <w:proofErr w:type="spellStart"/>
      <w:r>
        <w:t>storage_amt_cm</w:t>
      </w:r>
      <w:proofErr w:type="spellEnd"/>
      <w:r>
        <w:t>_{$</w:t>
      </w:r>
      <w:proofErr w:type="spellStart"/>
      <w:r>
        <w:t>wshed_</w:t>
      </w:r>
      <w:proofErr w:type="gramStart"/>
      <w:r>
        <w:t>id</w:t>
      </w:r>
      <w:proofErr w:type="spellEnd"/>
      <w:r>
        <w:t>}*</w:t>
      </w:r>
      <w:proofErr w:type="gramEnd"/>
      <w:r>
        <w:t>1;</w:t>
      </w:r>
    </w:p>
    <w:p w14:paraId="2E33796E" w14:textId="77777777" w:rsidR="00B05E69" w:rsidRDefault="00B05E69" w:rsidP="00B05E69"/>
    <w:p w14:paraId="07C64569" w14:textId="77777777" w:rsidR="00B05E69" w:rsidRDefault="00B05E69" w:rsidP="00B05E69"/>
    <w:p w14:paraId="5C617574" w14:textId="77777777" w:rsidR="00B05E69" w:rsidRDefault="00B05E69" w:rsidP="00B05E69"/>
    <w:p w14:paraId="21E3D8B5" w14:textId="77777777" w:rsidR="00B05E69" w:rsidRDefault="00B05E69" w:rsidP="00B05E69">
      <w:r>
        <w:t># *********************************</w:t>
      </w:r>
      <w:proofErr w:type="gramStart"/>
      <w:r>
        <w:t>*  9</w:t>
      </w:r>
      <w:proofErr w:type="gramEnd"/>
      <w:r>
        <w:t xml:space="preserve">  ***************************************</w:t>
      </w:r>
    </w:p>
    <w:p w14:paraId="3CFD4B01" w14:textId="77777777" w:rsidR="00B05E69" w:rsidRDefault="00B05E69" w:rsidP="00B05E69">
      <w:r>
        <w:t># Throughfall output</w:t>
      </w:r>
    </w:p>
    <w:p w14:paraId="5C33487E"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throughfall</w:t>
      </w:r>
      <w:proofErr w:type="spellEnd"/>
      <w:r>
        <w:t xml:space="preserve"> out=temp9 method=sum --o`;</w:t>
      </w:r>
    </w:p>
    <w:p w14:paraId="3670EF87" w14:textId="77777777" w:rsidR="00B05E69" w:rsidRDefault="00B05E69" w:rsidP="00B05E69">
      <w:r>
        <w:tab/>
      </w:r>
      <w:r>
        <w:tab/>
        <w:t>print $</w:t>
      </w:r>
      <w:proofErr w:type="spellStart"/>
      <w:r>
        <w:t>throughfall_cm</w:t>
      </w:r>
      <w:proofErr w:type="spellEnd"/>
      <w:r>
        <w:t>_{$</w:t>
      </w:r>
      <w:proofErr w:type="spellStart"/>
      <w:r>
        <w:t>wshed_id</w:t>
      </w:r>
      <w:proofErr w:type="spellEnd"/>
      <w:r>
        <w:t>} = `</w:t>
      </w:r>
      <w:proofErr w:type="spellStart"/>
      <w:proofErr w:type="gramStart"/>
      <w:r>
        <w:t>r.stats</w:t>
      </w:r>
      <w:proofErr w:type="spellEnd"/>
      <w:proofErr w:type="gramEnd"/>
      <w:r>
        <w:t xml:space="preserve"> -A input=temp9 </w:t>
      </w:r>
      <w:proofErr w:type="spellStart"/>
      <w:r>
        <w:t>nv</w:t>
      </w:r>
      <w:proofErr w:type="spellEnd"/>
      <w:r>
        <w:t>= `;</w:t>
      </w:r>
    </w:p>
    <w:p w14:paraId="25A1DB25" w14:textId="77777777" w:rsidR="00B05E69" w:rsidRDefault="00B05E69" w:rsidP="00B05E69">
      <w:r>
        <w:tab/>
      </w:r>
      <w:r>
        <w:tab/>
        <w:t>$</w:t>
      </w:r>
      <w:proofErr w:type="spellStart"/>
      <w:r>
        <w:t>throughfall_cm</w:t>
      </w:r>
      <w:proofErr w:type="spellEnd"/>
      <w:r>
        <w:t>_{$</w:t>
      </w:r>
      <w:proofErr w:type="spellStart"/>
      <w:r>
        <w:t>wshed_id</w:t>
      </w:r>
      <w:proofErr w:type="spellEnd"/>
      <w:r>
        <w:t>} = $</w:t>
      </w:r>
      <w:proofErr w:type="spellStart"/>
      <w:r>
        <w:t>throughfall_cm</w:t>
      </w:r>
      <w:proofErr w:type="spellEnd"/>
      <w:r>
        <w:t>_{$</w:t>
      </w:r>
      <w:proofErr w:type="spellStart"/>
      <w:r>
        <w:t>wshed_</w:t>
      </w:r>
      <w:proofErr w:type="gramStart"/>
      <w:r>
        <w:t>id</w:t>
      </w:r>
      <w:proofErr w:type="spellEnd"/>
      <w:r>
        <w:t>}*</w:t>
      </w:r>
      <w:proofErr w:type="gramEnd"/>
      <w:r>
        <w:t>1;</w:t>
      </w:r>
      <w:r>
        <w:tab/>
      </w:r>
      <w:r>
        <w:tab/>
      </w:r>
    </w:p>
    <w:p w14:paraId="4D60F0C2" w14:textId="77777777" w:rsidR="00B05E69" w:rsidRDefault="00B05E69" w:rsidP="00B05E69"/>
    <w:p w14:paraId="1B0125E9" w14:textId="77777777" w:rsidR="00B05E69" w:rsidRDefault="00B05E69" w:rsidP="00B05E69"/>
    <w:p w14:paraId="1618108C" w14:textId="77777777" w:rsidR="00B05E69" w:rsidRDefault="00B05E69" w:rsidP="00B05E69"/>
    <w:p w14:paraId="343F877A" w14:textId="77777777" w:rsidR="00B05E69" w:rsidRDefault="00B05E69" w:rsidP="00B05E69">
      <w:r>
        <w:t># *********************************</w:t>
      </w:r>
      <w:proofErr w:type="gramStart"/>
      <w:r>
        <w:t>*  10</w:t>
      </w:r>
      <w:proofErr w:type="gramEnd"/>
      <w:r>
        <w:t xml:space="preserve">  ***************************************</w:t>
      </w:r>
    </w:p>
    <w:p w14:paraId="043D2B24" w14:textId="77777777" w:rsidR="00B05E69" w:rsidRDefault="00B05E69" w:rsidP="00B05E69">
      <w:r>
        <w:t># Canopy Storage Amount output</w:t>
      </w:r>
    </w:p>
    <w:p w14:paraId="39ACB30F"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canopy_storage_amt</w:t>
      </w:r>
      <w:proofErr w:type="spellEnd"/>
      <w:r>
        <w:t xml:space="preserve"> out=temp10 method=sum --o`;</w:t>
      </w:r>
    </w:p>
    <w:p w14:paraId="315E1C05" w14:textId="77777777" w:rsidR="00B05E69" w:rsidRDefault="00B05E69" w:rsidP="00B05E69">
      <w:r>
        <w:tab/>
      </w:r>
      <w:r>
        <w:tab/>
        <w:t>print $</w:t>
      </w:r>
      <w:proofErr w:type="spellStart"/>
      <w:r>
        <w:t>canopy_storage_amt_cm</w:t>
      </w:r>
      <w:proofErr w:type="spellEnd"/>
      <w:r>
        <w:t>_{$</w:t>
      </w:r>
      <w:proofErr w:type="spellStart"/>
      <w:r>
        <w:t>wshed_id</w:t>
      </w:r>
      <w:proofErr w:type="spellEnd"/>
      <w:r>
        <w:t>} = `</w:t>
      </w:r>
      <w:proofErr w:type="spellStart"/>
      <w:proofErr w:type="gramStart"/>
      <w:r>
        <w:t>r.stats</w:t>
      </w:r>
      <w:proofErr w:type="spellEnd"/>
      <w:proofErr w:type="gramEnd"/>
      <w:r>
        <w:t xml:space="preserve"> -A input=temp10 </w:t>
      </w:r>
      <w:proofErr w:type="spellStart"/>
      <w:r>
        <w:t>nv</w:t>
      </w:r>
      <w:proofErr w:type="spellEnd"/>
      <w:r>
        <w:t>= `;</w:t>
      </w:r>
    </w:p>
    <w:p w14:paraId="0265AFEE" w14:textId="77777777" w:rsidR="00B05E69" w:rsidRDefault="00B05E69" w:rsidP="00B05E69">
      <w:r>
        <w:tab/>
      </w:r>
      <w:r>
        <w:tab/>
        <w:t>$</w:t>
      </w:r>
      <w:proofErr w:type="spellStart"/>
      <w:r>
        <w:t>canopy_storage_amt_cm</w:t>
      </w:r>
      <w:proofErr w:type="spellEnd"/>
      <w:r>
        <w:t>_{$</w:t>
      </w:r>
      <w:proofErr w:type="spellStart"/>
      <w:r>
        <w:t>wshed_id</w:t>
      </w:r>
      <w:proofErr w:type="spellEnd"/>
      <w:r>
        <w:t>} = $</w:t>
      </w:r>
      <w:proofErr w:type="spellStart"/>
      <w:r>
        <w:t>canopy_storage_amt_cm</w:t>
      </w:r>
      <w:proofErr w:type="spellEnd"/>
      <w:r>
        <w:t>_{$</w:t>
      </w:r>
      <w:proofErr w:type="spellStart"/>
      <w:r>
        <w:t>wshed_</w:t>
      </w:r>
      <w:proofErr w:type="gramStart"/>
      <w:r>
        <w:t>id</w:t>
      </w:r>
      <w:proofErr w:type="spellEnd"/>
      <w:r>
        <w:t>}*</w:t>
      </w:r>
      <w:proofErr w:type="gramEnd"/>
      <w:r>
        <w:t>1;</w:t>
      </w:r>
    </w:p>
    <w:p w14:paraId="121AF536" w14:textId="77777777" w:rsidR="00B05E69" w:rsidRDefault="00B05E69" w:rsidP="00B05E69"/>
    <w:p w14:paraId="2F3DD17E" w14:textId="77777777" w:rsidR="00B05E69" w:rsidRDefault="00B05E69" w:rsidP="00B05E69"/>
    <w:p w14:paraId="719A9414" w14:textId="77777777" w:rsidR="00B05E69" w:rsidRDefault="00B05E69" w:rsidP="00B05E69"/>
    <w:p w14:paraId="522FC424" w14:textId="77777777" w:rsidR="00B05E69" w:rsidRDefault="00B05E69" w:rsidP="00B05E69">
      <w:r>
        <w:t># *********************************</w:t>
      </w:r>
      <w:proofErr w:type="gramStart"/>
      <w:r>
        <w:t>*  11</w:t>
      </w:r>
      <w:proofErr w:type="gramEnd"/>
      <w:r>
        <w:t xml:space="preserve">  ***************************************</w:t>
      </w:r>
    </w:p>
    <w:p w14:paraId="0D84831B" w14:textId="77777777" w:rsidR="00B05E69" w:rsidRDefault="00B05E69" w:rsidP="00B05E69">
      <w:r>
        <w:t># Percolation output</w:t>
      </w:r>
    </w:p>
    <w:p w14:paraId="2FA6571C"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perc_daily_flow</w:t>
      </w:r>
      <w:proofErr w:type="spellEnd"/>
      <w:r>
        <w:t xml:space="preserve"> out=temp11 method=sum --o`;</w:t>
      </w:r>
    </w:p>
    <w:p w14:paraId="1B689EC5" w14:textId="77777777" w:rsidR="00B05E69" w:rsidRDefault="00B05E69" w:rsidP="00B05E69">
      <w:r>
        <w:tab/>
      </w:r>
      <w:r>
        <w:tab/>
        <w:t>print $</w:t>
      </w:r>
      <w:proofErr w:type="spellStart"/>
      <w:r>
        <w:t>perc_cm</w:t>
      </w:r>
      <w:proofErr w:type="spellEnd"/>
      <w:r>
        <w:t>_{$</w:t>
      </w:r>
      <w:proofErr w:type="spellStart"/>
      <w:r>
        <w:t>wshed_id</w:t>
      </w:r>
      <w:proofErr w:type="spellEnd"/>
      <w:r>
        <w:t>} = `</w:t>
      </w:r>
      <w:proofErr w:type="spellStart"/>
      <w:proofErr w:type="gramStart"/>
      <w:r>
        <w:t>r.stats</w:t>
      </w:r>
      <w:proofErr w:type="spellEnd"/>
      <w:proofErr w:type="gramEnd"/>
      <w:r>
        <w:t xml:space="preserve"> -A input=temp11 </w:t>
      </w:r>
      <w:proofErr w:type="spellStart"/>
      <w:r>
        <w:t>nv</w:t>
      </w:r>
      <w:proofErr w:type="spellEnd"/>
      <w:r>
        <w:t>= `;</w:t>
      </w:r>
    </w:p>
    <w:p w14:paraId="179FBDFE" w14:textId="77777777" w:rsidR="00B05E69" w:rsidRDefault="00B05E69" w:rsidP="00B05E69">
      <w:r>
        <w:tab/>
      </w:r>
      <w:r>
        <w:tab/>
        <w:t>$</w:t>
      </w:r>
      <w:proofErr w:type="spellStart"/>
      <w:r>
        <w:t>perc_cm</w:t>
      </w:r>
      <w:proofErr w:type="spellEnd"/>
      <w:r>
        <w:t>_{$</w:t>
      </w:r>
      <w:proofErr w:type="spellStart"/>
      <w:r>
        <w:t>wshed_id</w:t>
      </w:r>
      <w:proofErr w:type="spellEnd"/>
      <w:r>
        <w:t>} = $</w:t>
      </w:r>
      <w:proofErr w:type="spellStart"/>
      <w:r>
        <w:t>perc_cm</w:t>
      </w:r>
      <w:proofErr w:type="spellEnd"/>
      <w:r>
        <w:t>_{$</w:t>
      </w:r>
      <w:proofErr w:type="spellStart"/>
      <w:r>
        <w:t>wshed_</w:t>
      </w:r>
      <w:proofErr w:type="gramStart"/>
      <w:r>
        <w:t>id</w:t>
      </w:r>
      <w:proofErr w:type="spellEnd"/>
      <w:r>
        <w:t>}*</w:t>
      </w:r>
      <w:proofErr w:type="gramEnd"/>
      <w:r>
        <w:t>1;</w:t>
      </w:r>
    </w:p>
    <w:p w14:paraId="66486541" w14:textId="77777777" w:rsidR="00B05E69" w:rsidRDefault="00B05E69" w:rsidP="00B05E69">
      <w:r>
        <w:tab/>
      </w:r>
      <w:r>
        <w:tab/>
        <w:t>$</w:t>
      </w:r>
      <w:proofErr w:type="spellStart"/>
      <w:r>
        <w:t>perc_cms</w:t>
      </w:r>
      <w:proofErr w:type="spellEnd"/>
      <w:r>
        <w:t>_{$</w:t>
      </w:r>
      <w:proofErr w:type="spellStart"/>
      <w:r>
        <w:t>wshed_id</w:t>
      </w:r>
      <w:proofErr w:type="spellEnd"/>
      <w:r>
        <w:t>} = $perc_cm_{$wshed_id}/100.0*$gridsize*$gridsize/($time_step*3600.0); # Calculate the percolation in m3/s for sum of all cells</w:t>
      </w:r>
    </w:p>
    <w:p w14:paraId="0261605C" w14:textId="77777777" w:rsidR="00B05E69" w:rsidRDefault="00B05E69" w:rsidP="00B05E69">
      <w:r>
        <w:lastRenderedPageBreak/>
        <w:tab/>
      </w:r>
      <w:r>
        <w:tab/>
        <w:t>$</w:t>
      </w:r>
      <w:proofErr w:type="spellStart"/>
      <w:r>
        <w:t>perc_mm</w:t>
      </w:r>
      <w:proofErr w:type="spellEnd"/>
      <w:r>
        <w:t>_{$</w:t>
      </w:r>
      <w:proofErr w:type="spellStart"/>
      <w:r>
        <w:t>wshed_id</w:t>
      </w:r>
      <w:proofErr w:type="spellEnd"/>
      <w:r>
        <w:t>} = $</w:t>
      </w:r>
      <w:proofErr w:type="spellStart"/>
      <w:r>
        <w:t>perc_cm</w:t>
      </w:r>
      <w:proofErr w:type="spellEnd"/>
      <w:r>
        <w:t>_{$</w:t>
      </w:r>
      <w:proofErr w:type="spellStart"/>
      <w:r>
        <w:t>wshed_</w:t>
      </w:r>
      <w:proofErr w:type="gramStart"/>
      <w:r>
        <w:t>id</w:t>
      </w:r>
      <w:proofErr w:type="spellEnd"/>
      <w:r>
        <w:t>}*</w:t>
      </w:r>
      <w:proofErr w:type="gramEnd"/>
      <w:r>
        <w:t>10/$</w:t>
      </w:r>
      <w:proofErr w:type="spellStart"/>
      <w:r>
        <w:t>area_cells</w:t>
      </w:r>
      <w:proofErr w:type="spellEnd"/>
      <w:r>
        <w:t>; # Convert percolation into area average depth (mm)</w:t>
      </w:r>
    </w:p>
    <w:p w14:paraId="6CBA528E" w14:textId="77777777" w:rsidR="00B05E69" w:rsidRDefault="00B05E69" w:rsidP="00B05E69"/>
    <w:p w14:paraId="42FE0713" w14:textId="77777777" w:rsidR="00B05E69" w:rsidRDefault="00B05E69" w:rsidP="00B05E69"/>
    <w:p w14:paraId="26624DA1" w14:textId="77777777" w:rsidR="00B05E69" w:rsidRDefault="00B05E69" w:rsidP="00B05E69">
      <w:r>
        <w:t># *********************************</w:t>
      </w:r>
      <w:proofErr w:type="gramStart"/>
      <w:r>
        <w:t>*  17</w:t>
      </w:r>
      <w:proofErr w:type="gramEnd"/>
      <w:r>
        <w:t xml:space="preserve"> </w:t>
      </w:r>
      <w:proofErr w:type="spellStart"/>
      <w:r>
        <w:t>swe</w:t>
      </w:r>
      <w:proofErr w:type="spellEnd"/>
      <w:r>
        <w:t xml:space="preserve"> temporary test  ***************************************</w:t>
      </w:r>
    </w:p>
    <w:p w14:paraId="2448D848" w14:textId="77777777" w:rsidR="00B05E69" w:rsidRDefault="00B05E69" w:rsidP="00B05E69">
      <w:r>
        <w:t># Snow Water Equivalent (average) output</w:t>
      </w:r>
    </w:p>
    <w:p w14:paraId="199DFDE0"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swe</w:t>
      </w:r>
      <w:proofErr w:type="spellEnd"/>
      <w:r>
        <w:t xml:space="preserve"> out=temp17 method=sum --o`;</w:t>
      </w:r>
    </w:p>
    <w:p w14:paraId="5D214B4C" w14:textId="77777777" w:rsidR="00B05E69" w:rsidRDefault="00B05E69" w:rsidP="00B05E69">
      <w:r>
        <w:tab/>
      </w:r>
      <w:r>
        <w:tab/>
        <w:t>print $</w:t>
      </w:r>
      <w:proofErr w:type="spellStart"/>
      <w:r>
        <w:t>swe_cm</w:t>
      </w:r>
      <w:proofErr w:type="spellEnd"/>
      <w:r>
        <w:t>_{$</w:t>
      </w:r>
      <w:proofErr w:type="spellStart"/>
      <w:r>
        <w:t>wshed_id</w:t>
      </w:r>
      <w:proofErr w:type="spellEnd"/>
      <w:r>
        <w:t>} = `</w:t>
      </w:r>
      <w:proofErr w:type="spellStart"/>
      <w:proofErr w:type="gramStart"/>
      <w:r>
        <w:t>r.stats</w:t>
      </w:r>
      <w:proofErr w:type="spellEnd"/>
      <w:proofErr w:type="gramEnd"/>
      <w:r>
        <w:t xml:space="preserve"> -A input=temp17 </w:t>
      </w:r>
      <w:proofErr w:type="spellStart"/>
      <w:r>
        <w:t>nv</w:t>
      </w:r>
      <w:proofErr w:type="spellEnd"/>
      <w:r>
        <w:t>= `;</w:t>
      </w:r>
    </w:p>
    <w:p w14:paraId="6152830A" w14:textId="77777777" w:rsidR="00B05E69" w:rsidRDefault="00B05E69" w:rsidP="00B05E69">
      <w:r>
        <w:tab/>
      </w:r>
      <w:r>
        <w:tab/>
        <w:t>$</w:t>
      </w:r>
      <w:proofErr w:type="spellStart"/>
      <w:r>
        <w:t>swe_cm</w:t>
      </w:r>
      <w:proofErr w:type="spellEnd"/>
      <w:r>
        <w:t>_{$</w:t>
      </w:r>
      <w:proofErr w:type="spellStart"/>
      <w:r>
        <w:t>wshed_id</w:t>
      </w:r>
      <w:proofErr w:type="spellEnd"/>
      <w:r>
        <w:t>} = $</w:t>
      </w:r>
      <w:proofErr w:type="spellStart"/>
      <w:r>
        <w:t>swe_cm</w:t>
      </w:r>
      <w:proofErr w:type="spellEnd"/>
      <w:r>
        <w:t>_{$</w:t>
      </w:r>
      <w:proofErr w:type="spellStart"/>
      <w:r>
        <w:t>wshed_</w:t>
      </w:r>
      <w:proofErr w:type="gramStart"/>
      <w:r>
        <w:t>id</w:t>
      </w:r>
      <w:proofErr w:type="spellEnd"/>
      <w:r>
        <w:t>}*</w:t>
      </w:r>
      <w:proofErr w:type="gramEnd"/>
      <w:r>
        <w:t>1;</w:t>
      </w:r>
    </w:p>
    <w:p w14:paraId="357A0E12" w14:textId="77777777" w:rsidR="00B05E69" w:rsidRDefault="00B05E69" w:rsidP="00B05E69"/>
    <w:p w14:paraId="267A908C" w14:textId="77777777" w:rsidR="00B05E69" w:rsidRDefault="00B05E69" w:rsidP="00B05E69"/>
    <w:p w14:paraId="470813B1" w14:textId="77777777" w:rsidR="00B05E69" w:rsidRDefault="00B05E69" w:rsidP="00B05E69">
      <w:r>
        <w:t># *********************************</w:t>
      </w:r>
      <w:proofErr w:type="gramStart"/>
      <w:r>
        <w:t>*  22</w:t>
      </w:r>
      <w:proofErr w:type="gramEnd"/>
      <w:r>
        <w:t xml:space="preserve"> </w:t>
      </w:r>
      <w:proofErr w:type="spellStart"/>
      <w:r>
        <w:t>condens</w:t>
      </w:r>
      <w:proofErr w:type="spellEnd"/>
      <w:r>
        <w:t xml:space="preserve"> temporary test  ***************************************</w:t>
      </w:r>
    </w:p>
    <w:p w14:paraId="1BE8360F" w14:textId="77777777" w:rsidR="00B05E69" w:rsidRDefault="00B05E69" w:rsidP="00B05E69">
      <w:r>
        <w:t xml:space="preserve"># </w:t>
      </w:r>
      <w:proofErr w:type="spellStart"/>
      <w:r>
        <w:t>Condens</w:t>
      </w:r>
      <w:proofErr w:type="spellEnd"/>
      <w:r>
        <w:t xml:space="preserve"> (average) output</w:t>
      </w:r>
    </w:p>
    <w:p w14:paraId="366E9F3D"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condens</w:t>
      </w:r>
      <w:proofErr w:type="spellEnd"/>
      <w:r>
        <w:t xml:space="preserve"> out=temp22 method=sum --o`;</w:t>
      </w:r>
    </w:p>
    <w:p w14:paraId="4CDFAD11" w14:textId="77777777" w:rsidR="00B05E69" w:rsidRDefault="00B05E69" w:rsidP="00B05E69">
      <w:r>
        <w:tab/>
      </w:r>
      <w:r>
        <w:tab/>
        <w:t>print $</w:t>
      </w:r>
      <w:proofErr w:type="spellStart"/>
      <w:r>
        <w:t>condens_cm</w:t>
      </w:r>
      <w:proofErr w:type="spellEnd"/>
      <w:r>
        <w:t>_{$</w:t>
      </w:r>
      <w:proofErr w:type="spellStart"/>
      <w:r>
        <w:t>wshed_id</w:t>
      </w:r>
      <w:proofErr w:type="spellEnd"/>
      <w:r>
        <w:t>} = `</w:t>
      </w:r>
      <w:proofErr w:type="spellStart"/>
      <w:proofErr w:type="gramStart"/>
      <w:r>
        <w:t>r.stats</w:t>
      </w:r>
      <w:proofErr w:type="spellEnd"/>
      <w:proofErr w:type="gramEnd"/>
      <w:r>
        <w:t xml:space="preserve"> -A input=temp22 </w:t>
      </w:r>
      <w:proofErr w:type="spellStart"/>
      <w:r>
        <w:t>nv</w:t>
      </w:r>
      <w:proofErr w:type="spellEnd"/>
      <w:r>
        <w:t>= `;</w:t>
      </w:r>
    </w:p>
    <w:p w14:paraId="3BFF5113" w14:textId="77777777" w:rsidR="00B05E69" w:rsidRDefault="00B05E69" w:rsidP="00B05E69">
      <w:r>
        <w:tab/>
      </w:r>
      <w:r>
        <w:tab/>
        <w:t>$</w:t>
      </w:r>
      <w:proofErr w:type="spellStart"/>
      <w:r>
        <w:t>condens_cm</w:t>
      </w:r>
      <w:proofErr w:type="spellEnd"/>
      <w:r>
        <w:t>_{$</w:t>
      </w:r>
      <w:proofErr w:type="spellStart"/>
      <w:r>
        <w:t>wshed_id</w:t>
      </w:r>
      <w:proofErr w:type="spellEnd"/>
      <w:r>
        <w:t>} = $</w:t>
      </w:r>
      <w:proofErr w:type="spellStart"/>
      <w:r>
        <w:t>condens_cm</w:t>
      </w:r>
      <w:proofErr w:type="spellEnd"/>
      <w:r>
        <w:t>_{$</w:t>
      </w:r>
      <w:proofErr w:type="spellStart"/>
      <w:r>
        <w:t>wshed_</w:t>
      </w:r>
      <w:proofErr w:type="gramStart"/>
      <w:r>
        <w:t>id</w:t>
      </w:r>
      <w:proofErr w:type="spellEnd"/>
      <w:r>
        <w:t>}*</w:t>
      </w:r>
      <w:proofErr w:type="gramEnd"/>
      <w:r>
        <w:t>1;</w:t>
      </w:r>
    </w:p>
    <w:p w14:paraId="4CD60EF5" w14:textId="77777777" w:rsidR="00B05E69" w:rsidRDefault="00B05E69" w:rsidP="00B05E69"/>
    <w:p w14:paraId="4B08AAAA" w14:textId="77777777" w:rsidR="00B05E69" w:rsidRDefault="00B05E69" w:rsidP="00B05E69">
      <w:r>
        <w:t># *********************************</w:t>
      </w:r>
      <w:proofErr w:type="gramStart"/>
      <w:r>
        <w:t>*  23</w:t>
      </w:r>
      <w:proofErr w:type="gramEnd"/>
      <w:r>
        <w:t xml:space="preserve"> snow temporary test  ***************************************</w:t>
      </w:r>
    </w:p>
    <w:p w14:paraId="2688178C" w14:textId="77777777" w:rsidR="00B05E69" w:rsidRDefault="00B05E69" w:rsidP="00B05E69">
      <w:r>
        <w:t># Snowfall (average) output</w:t>
      </w:r>
    </w:p>
    <w:p w14:paraId="4DFC1CE4" w14:textId="77777777" w:rsidR="00B05E69" w:rsidRDefault="00B05E69" w:rsidP="00B05E69">
      <w:r>
        <w:tab/>
      </w:r>
      <w:r>
        <w:tab/>
        <w:t>print `</w:t>
      </w:r>
      <w:proofErr w:type="spellStart"/>
      <w:proofErr w:type="gramStart"/>
      <w:r>
        <w:t>r.stats</w:t>
      </w:r>
      <w:proofErr w:type="gramEnd"/>
      <w:r>
        <w:t>.zonal</w:t>
      </w:r>
      <w:proofErr w:type="spellEnd"/>
      <w:r>
        <w:t xml:space="preserve"> base=MASK cover=snow out=temp23 method=sum --o`;</w:t>
      </w:r>
    </w:p>
    <w:p w14:paraId="5BED3829" w14:textId="77777777" w:rsidR="00B05E69" w:rsidRDefault="00B05E69" w:rsidP="00B05E69">
      <w:r>
        <w:tab/>
      </w:r>
      <w:r>
        <w:tab/>
        <w:t>print $</w:t>
      </w:r>
      <w:proofErr w:type="spellStart"/>
      <w:r>
        <w:t>snow_cm</w:t>
      </w:r>
      <w:proofErr w:type="spellEnd"/>
      <w:r>
        <w:t>_{$</w:t>
      </w:r>
      <w:proofErr w:type="spellStart"/>
      <w:r>
        <w:t>wshed_id</w:t>
      </w:r>
      <w:proofErr w:type="spellEnd"/>
      <w:r>
        <w:t>} = `</w:t>
      </w:r>
      <w:proofErr w:type="spellStart"/>
      <w:proofErr w:type="gramStart"/>
      <w:r>
        <w:t>r.stats</w:t>
      </w:r>
      <w:proofErr w:type="spellEnd"/>
      <w:proofErr w:type="gramEnd"/>
      <w:r>
        <w:t xml:space="preserve"> -A input=temp23 </w:t>
      </w:r>
      <w:proofErr w:type="spellStart"/>
      <w:r>
        <w:t>nv</w:t>
      </w:r>
      <w:proofErr w:type="spellEnd"/>
      <w:r>
        <w:t>= `;</w:t>
      </w:r>
    </w:p>
    <w:p w14:paraId="369054DC" w14:textId="77777777" w:rsidR="00B05E69" w:rsidRDefault="00B05E69" w:rsidP="00B05E69">
      <w:r>
        <w:tab/>
      </w:r>
      <w:r>
        <w:tab/>
        <w:t>$</w:t>
      </w:r>
      <w:proofErr w:type="spellStart"/>
      <w:r>
        <w:t>snow_cm</w:t>
      </w:r>
      <w:proofErr w:type="spellEnd"/>
      <w:r>
        <w:t>_{$</w:t>
      </w:r>
      <w:proofErr w:type="spellStart"/>
      <w:r>
        <w:t>wshed_id</w:t>
      </w:r>
      <w:proofErr w:type="spellEnd"/>
      <w:r>
        <w:t>} = $</w:t>
      </w:r>
      <w:proofErr w:type="spellStart"/>
      <w:r>
        <w:t>snow_cm</w:t>
      </w:r>
      <w:proofErr w:type="spellEnd"/>
      <w:r>
        <w:t>_{$</w:t>
      </w:r>
      <w:proofErr w:type="spellStart"/>
      <w:r>
        <w:t>wshed_</w:t>
      </w:r>
      <w:proofErr w:type="gramStart"/>
      <w:r>
        <w:t>id</w:t>
      </w:r>
      <w:proofErr w:type="spellEnd"/>
      <w:r>
        <w:t>}*</w:t>
      </w:r>
      <w:proofErr w:type="gramEnd"/>
      <w:r>
        <w:t>1;</w:t>
      </w:r>
    </w:p>
    <w:p w14:paraId="5A145F33" w14:textId="77777777" w:rsidR="00B05E69" w:rsidRDefault="00B05E69" w:rsidP="00B05E69"/>
    <w:p w14:paraId="5A951B37" w14:textId="77777777" w:rsidR="00B05E69" w:rsidRDefault="00B05E69" w:rsidP="00B05E69">
      <w:r>
        <w:t>=head</w:t>
      </w:r>
    </w:p>
    <w:p w14:paraId="2541F834" w14:textId="77777777" w:rsidR="00B05E69" w:rsidRDefault="00B05E69" w:rsidP="00B05E69">
      <w:r>
        <w:t># *********************************</w:t>
      </w:r>
      <w:proofErr w:type="gramStart"/>
      <w:r>
        <w:t>*  18</w:t>
      </w:r>
      <w:proofErr w:type="gramEnd"/>
      <w:r>
        <w:t xml:space="preserve"> </w:t>
      </w:r>
      <w:proofErr w:type="spellStart"/>
      <w:r>
        <w:t>swe</w:t>
      </w:r>
      <w:proofErr w:type="spellEnd"/>
      <w:r>
        <w:t xml:space="preserve"> temporary test  ***************************************</w:t>
      </w:r>
    </w:p>
    <w:p w14:paraId="6EDBB9F4" w14:textId="77777777" w:rsidR="00B05E69" w:rsidRDefault="00B05E69" w:rsidP="00B05E69">
      <w:r>
        <w:t xml:space="preserve"># Snow Water Equivalent (at SNOTEL) output </w:t>
      </w:r>
      <w:proofErr w:type="gramStart"/>
      <w:r>
        <w:t>by  MZ</w:t>
      </w:r>
      <w:proofErr w:type="gramEnd"/>
      <w:r>
        <w:t xml:space="preserve"> 20190109</w:t>
      </w:r>
    </w:p>
    <w:p w14:paraId="7E79C863" w14:textId="77777777" w:rsidR="00B05E69" w:rsidRDefault="00B05E69" w:rsidP="00B05E69">
      <w:r>
        <w:tab/>
      </w:r>
      <w:r>
        <w:tab/>
        <w:t>print `</w:t>
      </w:r>
      <w:proofErr w:type="spellStart"/>
      <w:proofErr w:type="gramStart"/>
      <w:r>
        <w:t>v.what</w:t>
      </w:r>
      <w:proofErr w:type="gramEnd"/>
      <w:r>
        <w:t>.rast</w:t>
      </w:r>
      <w:proofErr w:type="spellEnd"/>
      <w:r>
        <w:t xml:space="preserve"> map=</w:t>
      </w:r>
      <w:proofErr w:type="spellStart"/>
      <w:r>
        <w:t>snotel</w:t>
      </w:r>
      <w:proofErr w:type="spellEnd"/>
      <w:r>
        <w:t xml:space="preserve"> raster=</w:t>
      </w:r>
      <w:proofErr w:type="spellStart"/>
      <w:r>
        <w:t>swe</w:t>
      </w:r>
      <w:proofErr w:type="spellEnd"/>
      <w:r>
        <w:t xml:space="preserve"> column=SWE`; # get the </w:t>
      </w:r>
      <w:proofErr w:type="spellStart"/>
      <w:r>
        <w:t>swe</w:t>
      </w:r>
      <w:proofErr w:type="spellEnd"/>
      <w:r>
        <w:t xml:space="preserve"> value at the </w:t>
      </w:r>
      <w:proofErr w:type="spellStart"/>
      <w:r>
        <w:t>snotel</w:t>
      </w:r>
      <w:proofErr w:type="spellEnd"/>
      <w:r>
        <w:t xml:space="preserve"> point and store it in the column SWE</w:t>
      </w:r>
    </w:p>
    <w:p w14:paraId="21097CD2" w14:textId="77777777" w:rsidR="00B05E69" w:rsidRDefault="00B05E69" w:rsidP="00B05E69">
      <w:r>
        <w:tab/>
      </w:r>
      <w:r>
        <w:tab/>
        <w:t>print `</w:t>
      </w:r>
      <w:proofErr w:type="spellStart"/>
      <w:r>
        <w:t>v.sample</w:t>
      </w:r>
      <w:proofErr w:type="spellEnd"/>
      <w:r>
        <w:t xml:space="preserve"> input=</w:t>
      </w:r>
      <w:proofErr w:type="spellStart"/>
      <w:r>
        <w:t>snotel</w:t>
      </w:r>
      <w:proofErr w:type="spellEnd"/>
      <w:r>
        <w:t xml:space="preserve"> column=SWE output=</w:t>
      </w:r>
      <w:proofErr w:type="spellStart"/>
      <w:r>
        <w:t>swe_snotel</w:t>
      </w:r>
      <w:proofErr w:type="spellEnd"/>
      <w:r>
        <w:t xml:space="preserve"> raster=</w:t>
      </w:r>
      <w:proofErr w:type="spellStart"/>
      <w:r>
        <w:t>swe</w:t>
      </w:r>
      <w:proofErr w:type="spellEnd"/>
      <w:r>
        <w:t xml:space="preserve"> method=bilinear --o`; # sample a </w:t>
      </w:r>
      <w:proofErr w:type="spellStart"/>
      <w:r>
        <w:t>swe</w:t>
      </w:r>
      <w:proofErr w:type="spellEnd"/>
      <w:r>
        <w:t xml:space="preserve"> raster map at </w:t>
      </w:r>
      <w:proofErr w:type="spellStart"/>
      <w:r>
        <w:t>snotel</w:t>
      </w:r>
      <w:proofErr w:type="spellEnd"/>
      <w:r>
        <w:t xml:space="preserve"> vector point using bilinear method</w:t>
      </w:r>
    </w:p>
    <w:p w14:paraId="04064BB3" w14:textId="77777777" w:rsidR="00B05E69" w:rsidRDefault="00B05E69" w:rsidP="00B05E69">
      <w:r>
        <w:tab/>
      </w:r>
      <w:r>
        <w:tab/>
        <w:t>print $</w:t>
      </w:r>
      <w:proofErr w:type="spellStart"/>
      <w:r>
        <w:t>swe_snotel_cm</w:t>
      </w:r>
      <w:proofErr w:type="spellEnd"/>
      <w:r>
        <w:t xml:space="preserve"> = `</w:t>
      </w:r>
      <w:proofErr w:type="spellStart"/>
      <w:r>
        <w:t>v.</w:t>
      </w:r>
      <w:proofErr w:type="gramStart"/>
      <w:r>
        <w:t>db.select</w:t>
      </w:r>
      <w:proofErr w:type="spellEnd"/>
      <w:proofErr w:type="gramEnd"/>
      <w:r>
        <w:t xml:space="preserve"> -c map=</w:t>
      </w:r>
      <w:proofErr w:type="spellStart"/>
      <w:r>
        <w:t>swe_snotel</w:t>
      </w:r>
      <w:proofErr w:type="spellEnd"/>
      <w:r>
        <w:t xml:space="preserve"> columns=</w:t>
      </w:r>
      <w:proofErr w:type="spellStart"/>
      <w:r>
        <w:t>pnt_val</w:t>
      </w:r>
      <w:proofErr w:type="spellEnd"/>
      <w:r>
        <w:t xml:space="preserve">`; # the value on the </w:t>
      </w:r>
      <w:proofErr w:type="spellStart"/>
      <w:r>
        <w:t>snotel</w:t>
      </w:r>
      <w:proofErr w:type="spellEnd"/>
      <w:r>
        <w:t xml:space="preserve"> point</w:t>
      </w:r>
    </w:p>
    <w:p w14:paraId="0092C97A" w14:textId="77777777" w:rsidR="00B05E69" w:rsidRDefault="00B05E69" w:rsidP="00B05E69">
      <w:r>
        <w:tab/>
      </w:r>
      <w:r>
        <w:tab/>
        <w:t>print $</w:t>
      </w:r>
      <w:proofErr w:type="spellStart"/>
      <w:r>
        <w:t>swe_snotel_samples_cm</w:t>
      </w:r>
      <w:proofErr w:type="spellEnd"/>
      <w:r>
        <w:t xml:space="preserve"> = `</w:t>
      </w:r>
      <w:proofErr w:type="spellStart"/>
      <w:r>
        <w:t>v.</w:t>
      </w:r>
      <w:proofErr w:type="gramStart"/>
      <w:r>
        <w:t>db.select</w:t>
      </w:r>
      <w:proofErr w:type="spellEnd"/>
      <w:proofErr w:type="gramEnd"/>
      <w:r>
        <w:t xml:space="preserve"> -c map=</w:t>
      </w:r>
      <w:proofErr w:type="spellStart"/>
      <w:r>
        <w:t>swe_snotel</w:t>
      </w:r>
      <w:proofErr w:type="spellEnd"/>
      <w:r>
        <w:t xml:space="preserve"> columns=</w:t>
      </w:r>
      <w:proofErr w:type="spellStart"/>
      <w:r>
        <w:t>rast_val</w:t>
      </w:r>
      <w:proofErr w:type="spellEnd"/>
      <w:r>
        <w:t>`; # the value calculated by bilinear method</w:t>
      </w:r>
    </w:p>
    <w:p w14:paraId="1A4810AF" w14:textId="77777777" w:rsidR="00B05E69" w:rsidRDefault="00B05E69" w:rsidP="00B05E69">
      <w:r>
        <w:tab/>
      </w:r>
      <w:r>
        <w:tab/>
        <w:t>$</w:t>
      </w:r>
      <w:proofErr w:type="spellStart"/>
      <w:r>
        <w:t>swe_snotel_cm</w:t>
      </w:r>
      <w:proofErr w:type="spellEnd"/>
      <w:r>
        <w:t xml:space="preserve"> = $</w:t>
      </w:r>
      <w:proofErr w:type="spellStart"/>
      <w:r>
        <w:t>swe_snotel_cm</w:t>
      </w:r>
      <w:proofErr w:type="spellEnd"/>
      <w:r>
        <w:t>*1;</w:t>
      </w:r>
    </w:p>
    <w:p w14:paraId="59B4C85D" w14:textId="77777777" w:rsidR="00B05E69" w:rsidRDefault="00B05E69" w:rsidP="00B05E69">
      <w:r>
        <w:tab/>
      </w:r>
      <w:r>
        <w:tab/>
        <w:t>$</w:t>
      </w:r>
      <w:proofErr w:type="spellStart"/>
      <w:r>
        <w:t>swe_snotel_samples_cm</w:t>
      </w:r>
      <w:proofErr w:type="spellEnd"/>
      <w:r>
        <w:t xml:space="preserve"> = $</w:t>
      </w:r>
      <w:proofErr w:type="spellStart"/>
      <w:r>
        <w:t>swe_snotel_samples_cm</w:t>
      </w:r>
      <w:proofErr w:type="spellEnd"/>
      <w:r>
        <w:t>*1;</w:t>
      </w:r>
    </w:p>
    <w:p w14:paraId="0777855F" w14:textId="77777777" w:rsidR="00B05E69" w:rsidRDefault="00B05E69" w:rsidP="00B05E69"/>
    <w:p w14:paraId="0F4446C3" w14:textId="77777777" w:rsidR="00B05E69" w:rsidRDefault="00B05E69" w:rsidP="00B05E69"/>
    <w:p w14:paraId="495B51A0" w14:textId="77777777" w:rsidR="00B05E69" w:rsidRDefault="00B05E69" w:rsidP="00B05E69">
      <w:r>
        <w:t># *********************************</w:t>
      </w:r>
      <w:proofErr w:type="gramStart"/>
      <w:r>
        <w:t>*  19</w:t>
      </w:r>
      <w:proofErr w:type="gramEnd"/>
      <w:r>
        <w:t xml:space="preserve"> point </w:t>
      </w:r>
      <w:proofErr w:type="spellStart"/>
      <w:r>
        <w:t>swe</w:t>
      </w:r>
      <w:proofErr w:type="spellEnd"/>
      <w:r>
        <w:t xml:space="preserve"> output  ***************************************</w:t>
      </w:r>
    </w:p>
    <w:p w14:paraId="4F573619" w14:textId="77777777" w:rsidR="00B05E69" w:rsidRDefault="00B05E69" w:rsidP="00B05E69">
      <w:r>
        <w:lastRenderedPageBreak/>
        <w:t xml:space="preserve"># </w:t>
      </w:r>
      <w:proofErr w:type="spellStart"/>
      <w:r>
        <w:t>Swe</w:t>
      </w:r>
      <w:proofErr w:type="spellEnd"/>
      <w:r>
        <w:t xml:space="preserve"> for point 1 to 6 output </w:t>
      </w:r>
      <w:proofErr w:type="gramStart"/>
      <w:r>
        <w:t>by  MZ</w:t>
      </w:r>
      <w:proofErr w:type="gramEnd"/>
      <w:r>
        <w:t xml:space="preserve"> 20200604</w:t>
      </w:r>
    </w:p>
    <w:p w14:paraId="5FC34827" w14:textId="77777777" w:rsidR="00B05E69" w:rsidRDefault="00B05E69" w:rsidP="00B05E69">
      <w:r>
        <w:tab/>
      </w:r>
      <w:r>
        <w:tab/>
        <w:t>print `</w:t>
      </w:r>
      <w:proofErr w:type="spellStart"/>
      <w:proofErr w:type="gramStart"/>
      <w:r>
        <w:t>r.mapcalc</w:t>
      </w:r>
      <w:proofErr w:type="spellEnd"/>
      <w:proofErr w:type="gramEnd"/>
      <w:r>
        <w:t xml:space="preserve"> 'swe_1 = </w:t>
      </w:r>
      <w:proofErr w:type="spellStart"/>
      <w:r>
        <w:t>swe</w:t>
      </w:r>
      <w:proofErr w:type="spellEnd"/>
      <w:r>
        <w:t>*point_null_1' --o`;</w:t>
      </w:r>
    </w:p>
    <w:p w14:paraId="61B3EFA9" w14:textId="77777777" w:rsidR="00B05E69" w:rsidRDefault="00B05E69" w:rsidP="00B05E69">
      <w:r>
        <w:tab/>
      </w:r>
      <w:r>
        <w:tab/>
        <w:t>print `</w:t>
      </w:r>
      <w:proofErr w:type="spellStart"/>
      <w:proofErr w:type="gramStart"/>
      <w:r>
        <w:t>r.mapcalc</w:t>
      </w:r>
      <w:proofErr w:type="spellEnd"/>
      <w:proofErr w:type="gramEnd"/>
      <w:r>
        <w:t xml:space="preserve"> 'swe_2 = </w:t>
      </w:r>
      <w:proofErr w:type="spellStart"/>
      <w:r>
        <w:t>swe</w:t>
      </w:r>
      <w:proofErr w:type="spellEnd"/>
      <w:r>
        <w:t>*point_null_2' --o`;</w:t>
      </w:r>
    </w:p>
    <w:p w14:paraId="4EFE0B06" w14:textId="77777777" w:rsidR="00B05E69" w:rsidRDefault="00B05E69" w:rsidP="00B05E69">
      <w:r>
        <w:tab/>
      </w:r>
      <w:r>
        <w:tab/>
        <w:t>print `</w:t>
      </w:r>
      <w:proofErr w:type="spellStart"/>
      <w:proofErr w:type="gramStart"/>
      <w:r>
        <w:t>r.mapcalc</w:t>
      </w:r>
      <w:proofErr w:type="spellEnd"/>
      <w:proofErr w:type="gramEnd"/>
      <w:r>
        <w:t xml:space="preserve"> 'swe_3 = </w:t>
      </w:r>
      <w:proofErr w:type="spellStart"/>
      <w:r>
        <w:t>swe</w:t>
      </w:r>
      <w:proofErr w:type="spellEnd"/>
      <w:r>
        <w:t>*point_null_3' --o`;</w:t>
      </w:r>
    </w:p>
    <w:p w14:paraId="02F9BCDA" w14:textId="77777777" w:rsidR="00B05E69" w:rsidRDefault="00B05E69" w:rsidP="00B05E69">
      <w:r>
        <w:tab/>
      </w:r>
      <w:r>
        <w:tab/>
        <w:t>print `</w:t>
      </w:r>
      <w:proofErr w:type="spellStart"/>
      <w:proofErr w:type="gramStart"/>
      <w:r>
        <w:t>r.mapcalc</w:t>
      </w:r>
      <w:proofErr w:type="spellEnd"/>
      <w:proofErr w:type="gramEnd"/>
      <w:r>
        <w:t xml:space="preserve"> 'swe_4 = </w:t>
      </w:r>
      <w:proofErr w:type="spellStart"/>
      <w:r>
        <w:t>swe</w:t>
      </w:r>
      <w:proofErr w:type="spellEnd"/>
      <w:r>
        <w:t>*point_null_4' --o`;</w:t>
      </w:r>
    </w:p>
    <w:p w14:paraId="41CE983D" w14:textId="77777777" w:rsidR="00B05E69" w:rsidRDefault="00B05E69" w:rsidP="00B05E69">
      <w:r>
        <w:tab/>
      </w:r>
      <w:r>
        <w:tab/>
        <w:t>print `</w:t>
      </w:r>
      <w:proofErr w:type="spellStart"/>
      <w:proofErr w:type="gramStart"/>
      <w:r>
        <w:t>r.mapcalc</w:t>
      </w:r>
      <w:proofErr w:type="spellEnd"/>
      <w:proofErr w:type="gramEnd"/>
      <w:r>
        <w:t xml:space="preserve"> 'swe_5 = </w:t>
      </w:r>
      <w:proofErr w:type="spellStart"/>
      <w:r>
        <w:t>swe</w:t>
      </w:r>
      <w:proofErr w:type="spellEnd"/>
      <w:r>
        <w:t>*point_null_5' --o`;</w:t>
      </w:r>
    </w:p>
    <w:p w14:paraId="2DB339F9" w14:textId="77777777" w:rsidR="00B05E69" w:rsidRDefault="00B05E69" w:rsidP="00B05E69">
      <w:r>
        <w:tab/>
      </w:r>
      <w:r>
        <w:tab/>
        <w:t>print `</w:t>
      </w:r>
      <w:proofErr w:type="spellStart"/>
      <w:proofErr w:type="gramStart"/>
      <w:r>
        <w:t>r.mapcalc</w:t>
      </w:r>
      <w:proofErr w:type="spellEnd"/>
      <w:proofErr w:type="gramEnd"/>
      <w:r>
        <w:t xml:space="preserve"> 'swe_6 = </w:t>
      </w:r>
      <w:proofErr w:type="spellStart"/>
      <w:r>
        <w:t>swe</w:t>
      </w:r>
      <w:proofErr w:type="spellEnd"/>
      <w:r>
        <w:t>*point_null_6' --o`;</w:t>
      </w:r>
    </w:p>
    <w:p w14:paraId="4FC3DFD2" w14:textId="77777777" w:rsidR="00B05E69" w:rsidRDefault="00B05E69" w:rsidP="00B05E69"/>
    <w:p w14:paraId="286E5761" w14:textId="77777777" w:rsidR="00B05E69" w:rsidRDefault="00B05E69" w:rsidP="00B05E69">
      <w:r>
        <w:tab/>
      </w:r>
      <w:r>
        <w:tab/>
        <w:t>print `</w:t>
      </w:r>
      <w:proofErr w:type="spellStart"/>
      <w:proofErr w:type="gramStart"/>
      <w:r>
        <w:t>r.stats</w:t>
      </w:r>
      <w:proofErr w:type="gramEnd"/>
      <w:r>
        <w:t>.zonal</w:t>
      </w:r>
      <w:proofErr w:type="spellEnd"/>
      <w:r>
        <w:t xml:space="preserve"> base=point_null_1 cover=swe_1 out=temp19 method=sum --o`;</w:t>
      </w:r>
    </w:p>
    <w:p w14:paraId="2C1AE0C8" w14:textId="77777777" w:rsidR="00B05E69" w:rsidRDefault="00B05E69" w:rsidP="00B05E69">
      <w:r>
        <w:tab/>
      </w:r>
      <w:r>
        <w:tab/>
        <w:t>print $swe_1 = `</w:t>
      </w:r>
      <w:proofErr w:type="spellStart"/>
      <w:proofErr w:type="gramStart"/>
      <w:r>
        <w:t>r.stats</w:t>
      </w:r>
      <w:proofErr w:type="spellEnd"/>
      <w:proofErr w:type="gramEnd"/>
      <w:r>
        <w:t xml:space="preserve"> -A -n -N input=temp19`*1;</w:t>
      </w:r>
    </w:p>
    <w:p w14:paraId="1E2E2982" w14:textId="77777777" w:rsidR="00B05E69" w:rsidRDefault="00B05E69" w:rsidP="00B05E69">
      <w:r>
        <w:tab/>
      </w:r>
      <w:r>
        <w:tab/>
        <w:t>print `</w:t>
      </w:r>
      <w:proofErr w:type="spellStart"/>
      <w:proofErr w:type="gramStart"/>
      <w:r>
        <w:t>r.stats</w:t>
      </w:r>
      <w:proofErr w:type="gramEnd"/>
      <w:r>
        <w:t>.zonal</w:t>
      </w:r>
      <w:proofErr w:type="spellEnd"/>
      <w:r>
        <w:t xml:space="preserve"> base=point_null_2 cover=swe_2 out=temp19 method=sum --o`;</w:t>
      </w:r>
    </w:p>
    <w:p w14:paraId="6BFB1353" w14:textId="77777777" w:rsidR="00B05E69" w:rsidRDefault="00B05E69" w:rsidP="00B05E69">
      <w:r>
        <w:tab/>
      </w:r>
      <w:r>
        <w:tab/>
        <w:t>print $swe_2 = `</w:t>
      </w:r>
      <w:proofErr w:type="spellStart"/>
      <w:proofErr w:type="gramStart"/>
      <w:r>
        <w:t>r.stats</w:t>
      </w:r>
      <w:proofErr w:type="spellEnd"/>
      <w:proofErr w:type="gramEnd"/>
      <w:r>
        <w:t xml:space="preserve"> -A -n -N input=temp19`*1;</w:t>
      </w:r>
    </w:p>
    <w:p w14:paraId="1A2152B6" w14:textId="77777777" w:rsidR="00B05E69" w:rsidRDefault="00B05E69" w:rsidP="00B05E69">
      <w:r>
        <w:tab/>
      </w:r>
      <w:r>
        <w:tab/>
        <w:t>print `</w:t>
      </w:r>
      <w:proofErr w:type="spellStart"/>
      <w:proofErr w:type="gramStart"/>
      <w:r>
        <w:t>r.stats</w:t>
      </w:r>
      <w:proofErr w:type="gramEnd"/>
      <w:r>
        <w:t>.zonal</w:t>
      </w:r>
      <w:proofErr w:type="spellEnd"/>
      <w:r>
        <w:t xml:space="preserve"> base=point_null_3 cover=swe_3 out=temp19 method=sum --o`;</w:t>
      </w:r>
    </w:p>
    <w:p w14:paraId="0B6ED7D4" w14:textId="77777777" w:rsidR="00B05E69" w:rsidRDefault="00B05E69" w:rsidP="00B05E69">
      <w:r>
        <w:tab/>
      </w:r>
      <w:r>
        <w:tab/>
        <w:t>print $swe_3 = `</w:t>
      </w:r>
      <w:proofErr w:type="spellStart"/>
      <w:proofErr w:type="gramStart"/>
      <w:r>
        <w:t>r.stats</w:t>
      </w:r>
      <w:proofErr w:type="spellEnd"/>
      <w:proofErr w:type="gramEnd"/>
      <w:r>
        <w:t xml:space="preserve"> -A -n -N input=temp19`*1;</w:t>
      </w:r>
    </w:p>
    <w:p w14:paraId="365A8CF9" w14:textId="77777777" w:rsidR="00B05E69" w:rsidRDefault="00B05E69" w:rsidP="00B05E69">
      <w:r>
        <w:tab/>
      </w:r>
      <w:r>
        <w:tab/>
        <w:t>print `</w:t>
      </w:r>
      <w:proofErr w:type="spellStart"/>
      <w:proofErr w:type="gramStart"/>
      <w:r>
        <w:t>r.stats</w:t>
      </w:r>
      <w:proofErr w:type="gramEnd"/>
      <w:r>
        <w:t>.zonal</w:t>
      </w:r>
      <w:proofErr w:type="spellEnd"/>
      <w:r>
        <w:t xml:space="preserve"> base=point_null_4 cover=swe_4 out=temp19 method=sum --o`;</w:t>
      </w:r>
    </w:p>
    <w:p w14:paraId="4ADF05B2" w14:textId="77777777" w:rsidR="00B05E69" w:rsidRDefault="00B05E69" w:rsidP="00B05E69">
      <w:r>
        <w:tab/>
      </w:r>
      <w:r>
        <w:tab/>
        <w:t>print $swe_4 = `</w:t>
      </w:r>
      <w:proofErr w:type="spellStart"/>
      <w:proofErr w:type="gramStart"/>
      <w:r>
        <w:t>r.stats</w:t>
      </w:r>
      <w:proofErr w:type="spellEnd"/>
      <w:proofErr w:type="gramEnd"/>
      <w:r>
        <w:t xml:space="preserve"> -A -n -N input=temp19`*1;</w:t>
      </w:r>
    </w:p>
    <w:p w14:paraId="68EA6450" w14:textId="77777777" w:rsidR="00B05E69" w:rsidRDefault="00B05E69" w:rsidP="00B05E69">
      <w:r>
        <w:tab/>
      </w:r>
      <w:r>
        <w:tab/>
        <w:t>print `</w:t>
      </w:r>
      <w:proofErr w:type="spellStart"/>
      <w:proofErr w:type="gramStart"/>
      <w:r>
        <w:t>r.stats</w:t>
      </w:r>
      <w:proofErr w:type="gramEnd"/>
      <w:r>
        <w:t>.zonal</w:t>
      </w:r>
      <w:proofErr w:type="spellEnd"/>
      <w:r>
        <w:t xml:space="preserve"> base=point_null_5 cover=swe_5 out=temp19 method=sum --o`;</w:t>
      </w:r>
    </w:p>
    <w:p w14:paraId="03174B6D" w14:textId="77777777" w:rsidR="00B05E69" w:rsidRDefault="00B05E69" w:rsidP="00B05E69">
      <w:r>
        <w:tab/>
      </w:r>
      <w:r>
        <w:tab/>
        <w:t>print $swe_5 = `</w:t>
      </w:r>
      <w:proofErr w:type="spellStart"/>
      <w:proofErr w:type="gramStart"/>
      <w:r>
        <w:t>r.stats</w:t>
      </w:r>
      <w:proofErr w:type="spellEnd"/>
      <w:proofErr w:type="gramEnd"/>
      <w:r>
        <w:t xml:space="preserve"> -A -n -N input=temp19`*1;</w:t>
      </w:r>
    </w:p>
    <w:p w14:paraId="2FB53977" w14:textId="77777777" w:rsidR="00B05E69" w:rsidRDefault="00B05E69" w:rsidP="00B05E69">
      <w:r>
        <w:tab/>
      </w:r>
      <w:r>
        <w:tab/>
        <w:t>print `</w:t>
      </w:r>
      <w:proofErr w:type="spellStart"/>
      <w:proofErr w:type="gramStart"/>
      <w:r>
        <w:t>r.stats</w:t>
      </w:r>
      <w:proofErr w:type="gramEnd"/>
      <w:r>
        <w:t>.zonal</w:t>
      </w:r>
      <w:proofErr w:type="spellEnd"/>
      <w:r>
        <w:t xml:space="preserve"> base=point_null_6 cover=swe_6 out=temp19 method=sum --o`;</w:t>
      </w:r>
    </w:p>
    <w:p w14:paraId="566A4BCB" w14:textId="77777777" w:rsidR="00B05E69" w:rsidRDefault="00B05E69" w:rsidP="00B05E69">
      <w:r>
        <w:tab/>
      </w:r>
      <w:r>
        <w:tab/>
        <w:t>print $swe_6 = `</w:t>
      </w:r>
      <w:proofErr w:type="spellStart"/>
      <w:proofErr w:type="gramStart"/>
      <w:r>
        <w:t>r.stats</w:t>
      </w:r>
      <w:proofErr w:type="spellEnd"/>
      <w:proofErr w:type="gramEnd"/>
      <w:r>
        <w:t xml:space="preserve"> -A -n -N input=temp19`*1;</w:t>
      </w:r>
    </w:p>
    <w:p w14:paraId="46EA991E" w14:textId="77777777" w:rsidR="00B05E69" w:rsidRDefault="00B05E69" w:rsidP="00B05E69"/>
    <w:p w14:paraId="3100DCBB" w14:textId="77777777" w:rsidR="00B05E69" w:rsidRDefault="00B05E69" w:rsidP="00B05E69"/>
    <w:p w14:paraId="0920BAB1" w14:textId="77777777" w:rsidR="00B05E69" w:rsidRDefault="00B05E69" w:rsidP="00B05E69">
      <w:r>
        <w:t># *********************************</w:t>
      </w:r>
      <w:proofErr w:type="gramStart"/>
      <w:r>
        <w:t>*  20</w:t>
      </w:r>
      <w:proofErr w:type="gramEnd"/>
      <w:r>
        <w:t xml:space="preserve"> point snow output  ***************************************</w:t>
      </w:r>
    </w:p>
    <w:p w14:paraId="47A6DA16" w14:textId="77777777" w:rsidR="00B05E69" w:rsidRDefault="00B05E69" w:rsidP="00B05E69">
      <w:r>
        <w:t xml:space="preserve"># Snowfall for point 1 to 5 output </w:t>
      </w:r>
      <w:proofErr w:type="gramStart"/>
      <w:r>
        <w:t>by  MZ</w:t>
      </w:r>
      <w:proofErr w:type="gramEnd"/>
      <w:r>
        <w:t xml:space="preserve"> 20190607</w:t>
      </w:r>
    </w:p>
    <w:p w14:paraId="67096A43" w14:textId="77777777" w:rsidR="00B05E69" w:rsidRDefault="00B05E69" w:rsidP="00B05E69">
      <w:r>
        <w:tab/>
      </w:r>
      <w:r>
        <w:tab/>
        <w:t>print `</w:t>
      </w:r>
      <w:proofErr w:type="spellStart"/>
      <w:proofErr w:type="gramStart"/>
      <w:r>
        <w:t>r.mapcalc</w:t>
      </w:r>
      <w:proofErr w:type="spellEnd"/>
      <w:proofErr w:type="gramEnd"/>
      <w:r>
        <w:t xml:space="preserve"> 'snow_1 = snow*point_null_1' --o`;</w:t>
      </w:r>
    </w:p>
    <w:p w14:paraId="6F3E783C" w14:textId="77777777" w:rsidR="00B05E69" w:rsidRDefault="00B05E69" w:rsidP="00B05E69">
      <w:r>
        <w:tab/>
      </w:r>
      <w:r>
        <w:tab/>
        <w:t>print `</w:t>
      </w:r>
      <w:proofErr w:type="spellStart"/>
      <w:proofErr w:type="gramStart"/>
      <w:r>
        <w:t>r.mapcalc</w:t>
      </w:r>
      <w:proofErr w:type="spellEnd"/>
      <w:proofErr w:type="gramEnd"/>
      <w:r>
        <w:t xml:space="preserve"> 'snow_2 = snow*point_null_2' --o`;</w:t>
      </w:r>
    </w:p>
    <w:p w14:paraId="4A978537" w14:textId="77777777" w:rsidR="00B05E69" w:rsidRDefault="00B05E69" w:rsidP="00B05E69">
      <w:r>
        <w:tab/>
      </w:r>
      <w:r>
        <w:tab/>
        <w:t>print `</w:t>
      </w:r>
      <w:proofErr w:type="spellStart"/>
      <w:proofErr w:type="gramStart"/>
      <w:r>
        <w:t>r.mapcalc</w:t>
      </w:r>
      <w:proofErr w:type="spellEnd"/>
      <w:proofErr w:type="gramEnd"/>
      <w:r>
        <w:t xml:space="preserve"> 'snow_3 = snow*point_null_3' --o`;</w:t>
      </w:r>
    </w:p>
    <w:p w14:paraId="31DE6CB8" w14:textId="77777777" w:rsidR="00B05E69" w:rsidRDefault="00B05E69" w:rsidP="00B05E69">
      <w:r>
        <w:tab/>
      </w:r>
      <w:r>
        <w:tab/>
        <w:t>print `</w:t>
      </w:r>
      <w:proofErr w:type="spellStart"/>
      <w:proofErr w:type="gramStart"/>
      <w:r>
        <w:t>r.mapcalc</w:t>
      </w:r>
      <w:proofErr w:type="spellEnd"/>
      <w:proofErr w:type="gramEnd"/>
      <w:r>
        <w:t xml:space="preserve"> 'snow_4 = snow*point_null_4' --o`;</w:t>
      </w:r>
    </w:p>
    <w:p w14:paraId="3CFD8B3D" w14:textId="77777777" w:rsidR="00B05E69" w:rsidRDefault="00B05E69" w:rsidP="00B05E69">
      <w:r>
        <w:tab/>
      </w:r>
      <w:r>
        <w:tab/>
        <w:t>print `</w:t>
      </w:r>
      <w:proofErr w:type="spellStart"/>
      <w:proofErr w:type="gramStart"/>
      <w:r>
        <w:t>r.mapcalc</w:t>
      </w:r>
      <w:proofErr w:type="spellEnd"/>
      <w:proofErr w:type="gramEnd"/>
      <w:r>
        <w:t xml:space="preserve"> 'snow_5 = snow*point_null_5' --o`;</w:t>
      </w:r>
    </w:p>
    <w:p w14:paraId="65D36612" w14:textId="77777777" w:rsidR="00B05E69" w:rsidRDefault="00B05E69" w:rsidP="00B05E69"/>
    <w:p w14:paraId="79FFA23E" w14:textId="77777777" w:rsidR="00B05E69" w:rsidRDefault="00B05E69" w:rsidP="00B05E69">
      <w:r>
        <w:tab/>
      </w:r>
      <w:r>
        <w:tab/>
        <w:t>print `</w:t>
      </w:r>
      <w:proofErr w:type="spellStart"/>
      <w:proofErr w:type="gramStart"/>
      <w:r>
        <w:t>r.stats</w:t>
      </w:r>
      <w:proofErr w:type="gramEnd"/>
      <w:r>
        <w:t>.zonal</w:t>
      </w:r>
      <w:proofErr w:type="spellEnd"/>
      <w:r>
        <w:t xml:space="preserve"> base=point_null_1 cover=snow_1 out=temp20 method=sum --o`;</w:t>
      </w:r>
    </w:p>
    <w:p w14:paraId="5F001F54" w14:textId="77777777" w:rsidR="00B05E69" w:rsidRDefault="00B05E69" w:rsidP="00B05E69">
      <w:r>
        <w:tab/>
      </w:r>
      <w:r>
        <w:tab/>
        <w:t>print $snow_1 = `</w:t>
      </w:r>
      <w:proofErr w:type="spellStart"/>
      <w:proofErr w:type="gramStart"/>
      <w:r>
        <w:t>r.stats</w:t>
      </w:r>
      <w:proofErr w:type="spellEnd"/>
      <w:proofErr w:type="gramEnd"/>
      <w:r>
        <w:t xml:space="preserve"> -A -n -N input=temp20`*1;</w:t>
      </w:r>
    </w:p>
    <w:p w14:paraId="22BECEA1" w14:textId="77777777" w:rsidR="00B05E69" w:rsidRDefault="00B05E69" w:rsidP="00B05E69">
      <w:r>
        <w:tab/>
      </w:r>
      <w:r>
        <w:tab/>
        <w:t>print `</w:t>
      </w:r>
      <w:proofErr w:type="spellStart"/>
      <w:proofErr w:type="gramStart"/>
      <w:r>
        <w:t>r.stats</w:t>
      </w:r>
      <w:proofErr w:type="gramEnd"/>
      <w:r>
        <w:t>.zonal</w:t>
      </w:r>
      <w:proofErr w:type="spellEnd"/>
      <w:r>
        <w:t xml:space="preserve"> base=point_null_2 cover=snow_2 out=temp20 method=sum --o`;</w:t>
      </w:r>
    </w:p>
    <w:p w14:paraId="0D09CCA9" w14:textId="77777777" w:rsidR="00B05E69" w:rsidRDefault="00B05E69" w:rsidP="00B05E69">
      <w:r>
        <w:tab/>
      </w:r>
      <w:r>
        <w:tab/>
        <w:t>print $snow_2 = `</w:t>
      </w:r>
      <w:proofErr w:type="spellStart"/>
      <w:proofErr w:type="gramStart"/>
      <w:r>
        <w:t>r.stats</w:t>
      </w:r>
      <w:proofErr w:type="spellEnd"/>
      <w:proofErr w:type="gramEnd"/>
      <w:r>
        <w:t xml:space="preserve"> -A -n -N input=temp20`*1;</w:t>
      </w:r>
    </w:p>
    <w:p w14:paraId="4BFD1E86" w14:textId="77777777" w:rsidR="00B05E69" w:rsidRDefault="00B05E69" w:rsidP="00B05E69">
      <w:r>
        <w:lastRenderedPageBreak/>
        <w:tab/>
      </w:r>
      <w:r>
        <w:tab/>
        <w:t>print `</w:t>
      </w:r>
      <w:proofErr w:type="spellStart"/>
      <w:proofErr w:type="gramStart"/>
      <w:r>
        <w:t>r.stats</w:t>
      </w:r>
      <w:proofErr w:type="gramEnd"/>
      <w:r>
        <w:t>.zonal</w:t>
      </w:r>
      <w:proofErr w:type="spellEnd"/>
      <w:r>
        <w:t xml:space="preserve"> base=point_null_3 cover=snow_3 out=temp20 method=sum --o`;</w:t>
      </w:r>
    </w:p>
    <w:p w14:paraId="4888DE2F" w14:textId="77777777" w:rsidR="00B05E69" w:rsidRDefault="00B05E69" w:rsidP="00B05E69">
      <w:r>
        <w:tab/>
      </w:r>
      <w:r>
        <w:tab/>
        <w:t>print $snow_3 = `</w:t>
      </w:r>
      <w:proofErr w:type="spellStart"/>
      <w:proofErr w:type="gramStart"/>
      <w:r>
        <w:t>r.stats</w:t>
      </w:r>
      <w:proofErr w:type="spellEnd"/>
      <w:proofErr w:type="gramEnd"/>
      <w:r>
        <w:t xml:space="preserve"> -A -n -N input=temp20`*1;</w:t>
      </w:r>
    </w:p>
    <w:p w14:paraId="45C0934E" w14:textId="77777777" w:rsidR="00B05E69" w:rsidRDefault="00B05E69" w:rsidP="00B05E69">
      <w:r>
        <w:tab/>
      </w:r>
      <w:r>
        <w:tab/>
        <w:t>print `</w:t>
      </w:r>
      <w:proofErr w:type="spellStart"/>
      <w:proofErr w:type="gramStart"/>
      <w:r>
        <w:t>r.stats</w:t>
      </w:r>
      <w:proofErr w:type="gramEnd"/>
      <w:r>
        <w:t>.zonal</w:t>
      </w:r>
      <w:proofErr w:type="spellEnd"/>
      <w:r>
        <w:t xml:space="preserve"> base=point_null_4 cover=snow_4 out=temp20 method=sum --o`;</w:t>
      </w:r>
    </w:p>
    <w:p w14:paraId="07DFF633" w14:textId="77777777" w:rsidR="00B05E69" w:rsidRDefault="00B05E69" w:rsidP="00B05E69">
      <w:r>
        <w:tab/>
      </w:r>
      <w:r>
        <w:tab/>
        <w:t>print $snow_4 = `</w:t>
      </w:r>
      <w:proofErr w:type="spellStart"/>
      <w:proofErr w:type="gramStart"/>
      <w:r>
        <w:t>r.stats</w:t>
      </w:r>
      <w:proofErr w:type="spellEnd"/>
      <w:proofErr w:type="gramEnd"/>
      <w:r>
        <w:t xml:space="preserve"> -A -n -N input=temp20`*1;</w:t>
      </w:r>
    </w:p>
    <w:p w14:paraId="35F4B45B" w14:textId="77777777" w:rsidR="00B05E69" w:rsidRDefault="00B05E69" w:rsidP="00B05E69">
      <w:r>
        <w:tab/>
      </w:r>
      <w:r>
        <w:tab/>
        <w:t>print `</w:t>
      </w:r>
      <w:proofErr w:type="spellStart"/>
      <w:proofErr w:type="gramStart"/>
      <w:r>
        <w:t>r.stats</w:t>
      </w:r>
      <w:proofErr w:type="gramEnd"/>
      <w:r>
        <w:t>.zonal</w:t>
      </w:r>
      <w:proofErr w:type="spellEnd"/>
      <w:r>
        <w:t xml:space="preserve"> base=point_null_5 cover=snow_5 out=temp20 method=sum --o`;</w:t>
      </w:r>
    </w:p>
    <w:p w14:paraId="07B7D8E2" w14:textId="77777777" w:rsidR="00B05E69" w:rsidRDefault="00B05E69" w:rsidP="00B05E69">
      <w:r>
        <w:tab/>
      </w:r>
      <w:r>
        <w:tab/>
        <w:t>print $snow_5 = `</w:t>
      </w:r>
      <w:proofErr w:type="spellStart"/>
      <w:proofErr w:type="gramStart"/>
      <w:r>
        <w:t>r.stats</w:t>
      </w:r>
      <w:proofErr w:type="spellEnd"/>
      <w:proofErr w:type="gramEnd"/>
      <w:r>
        <w:t xml:space="preserve"> -A -n -N input=temp20`*1;</w:t>
      </w:r>
    </w:p>
    <w:p w14:paraId="33081711" w14:textId="77777777" w:rsidR="00B05E69" w:rsidRDefault="00B05E69" w:rsidP="00B05E69"/>
    <w:p w14:paraId="5869AD28" w14:textId="77777777" w:rsidR="00B05E69" w:rsidRDefault="00B05E69" w:rsidP="00B05E69"/>
    <w:p w14:paraId="6924CA65" w14:textId="77777777" w:rsidR="00B05E69" w:rsidRDefault="00B05E69" w:rsidP="00B05E69">
      <w:r>
        <w:t># *********************************</w:t>
      </w:r>
      <w:proofErr w:type="gramStart"/>
      <w:r>
        <w:t>*  21</w:t>
      </w:r>
      <w:proofErr w:type="gramEnd"/>
      <w:r>
        <w:t xml:space="preserve"> point </w:t>
      </w:r>
      <w:proofErr w:type="spellStart"/>
      <w:r>
        <w:t>actualET</w:t>
      </w:r>
      <w:proofErr w:type="spellEnd"/>
      <w:r>
        <w:t xml:space="preserve"> output  ***************************************</w:t>
      </w:r>
    </w:p>
    <w:p w14:paraId="43756FFD" w14:textId="77777777" w:rsidR="00B05E69" w:rsidRDefault="00B05E69" w:rsidP="00B05E69">
      <w:r>
        <w:t xml:space="preserve"># Actual ET for point 1 to 5 output </w:t>
      </w:r>
      <w:proofErr w:type="gramStart"/>
      <w:r>
        <w:t>by  MZ</w:t>
      </w:r>
      <w:proofErr w:type="gramEnd"/>
      <w:r>
        <w:t xml:space="preserve"> 20190607</w:t>
      </w:r>
    </w:p>
    <w:p w14:paraId="0B561AF3" w14:textId="77777777" w:rsidR="00B05E69" w:rsidRDefault="00B05E69" w:rsidP="00B05E69">
      <w:r>
        <w:tab/>
      </w:r>
      <w:r>
        <w:tab/>
        <w:t>print `</w:t>
      </w:r>
      <w:proofErr w:type="spellStart"/>
      <w:proofErr w:type="gramStart"/>
      <w:r>
        <w:t>r.mapcalc</w:t>
      </w:r>
      <w:proofErr w:type="spellEnd"/>
      <w:proofErr w:type="gramEnd"/>
      <w:r>
        <w:t xml:space="preserve"> 'actualET_1 = </w:t>
      </w:r>
      <w:proofErr w:type="spellStart"/>
      <w:r>
        <w:t>actualET_daily_flow</w:t>
      </w:r>
      <w:proofErr w:type="spellEnd"/>
      <w:r>
        <w:t>*point_null_1' --o`;</w:t>
      </w:r>
    </w:p>
    <w:p w14:paraId="01548E2F" w14:textId="77777777" w:rsidR="00B05E69" w:rsidRDefault="00B05E69" w:rsidP="00B05E69">
      <w:r>
        <w:tab/>
      </w:r>
      <w:r>
        <w:tab/>
        <w:t>print `</w:t>
      </w:r>
      <w:proofErr w:type="spellStart"/>
      <w:proofErr w:type="gramStart"/>
      <w:r>
        <w:t>r.mapcalc</w:t>
      </w:r>
      <w:proofErr w:type="spellEnd"/>
      <w:proofErr w:type="gramEnd"/>
      <w:r>
        <w:t xml:space="preserve"> 'actualET_2 = </w:t>
      </w:r>
      <w:proofErr w:type="spellStart"/>
      <w:r>
        <w:t>actualET_daily_flow</w:t>
      </w:r>
      <w:proofErr w:type="spellEnd"/>
      <w:r>
        <w:t>*point_null_2' --o`;</w:t>
      </w:r>
    </w:p>
    <w:p w14:paraId="23DF5381" w14:textId="77777777" w:rsidR="00B05E69" w:rsidRDefault="00B05E69" w:rsidP="00B05E69">
      <w:r>
        <w:tab/>
      </w:r>
      <w:r>
        <w:tab/>
        <w:t>print `</w:t>
      </w:r>
      <w:proofErr w:type="spellStart"/>
      <w:proofErr w:type="gramStart"/>
      <w:r>
        <w:t>r.mapcalc</w:t>
      </w:r>
      <w:proofErr w:type="spellEnd"/>
      <w:proofErr w:type="gramEnd"/>
      <w:r>
        <w:t xml:space="preserve"> 'actualET_3 = </w:t>
      </w:r>
      <w:proofErr w:type="spellStart"/>
      <w:r>
        <w:t>actualET_daily_flow</w:t>
      </w:r>
      <w:proofErr w:type="spellEnd"/>
      <w:r>
        <w:t>*point_null_3' --o`;</w:t>
      </w:r>
    </w:p>
    <w:p w14:paraId="499338B5" w14:textId="77777777" w:rsidR="00B05E69" w:rsidRDefault="00B05E69" w:rsidP="00B05E69">
      <w:r>
        <w:tab/>
      </w:r>
      <w:r>
        <w:tab/>
        <w:t>print `</w:t>
      </w:r>
      <w:proofErr w:type="spellStart"/>
      <w:proofErr w:type="gramStart"/>
      <w:r>
        <w:t>r.mapcalc</w:t>
      </w:r>
      <w:proofErr w:type="spellEnd"/>
      <w:proofErr w:type="gramEnd"/>
      <w:r>
        <w:t xml:space="preserve"> 'actualET_4 = </w:t>
      </w:r>
      <w:proofErr w:type="spellStart"/>
      <w:r>
        <w:t>actualET_daily_flow</w:t>
      </w:r>
      <w:proofErr w:type="spellEnd"/>
      <w:r>
        <w:t>*point_null_4' --o`;</w:t>
      </w:r>
    </w:p>
    <w:p w14:paraId="2FF3499D" w14:textId="77777777" w:rsidR="00B05E69" w:rsidRDefault="00B05E69" w:rsidP="00B05E69">
      <w:r>
        <w:tab/>
      </w:r>
      <w:r>
        <w:tab/>
        <w:t>print `</w:t>
      </w:r>
      <w:proofErr w:type="spellStart"/>
      <w:proofErr w:type="gramStart"/>
      <w:r>
        <w:t>r.mapcalc</w:t>
      </w:r>
      <w:proofErr w:type="spellEnd"/>
      <w:proofErr w:type="gramEnd"/>
      <w:r>
        <w:t xml:space="preserve"> 'actualET_5 = </w:t>
      </w:r>
      <w:proofErr w:type="spellStart"/>
      <w:r>
        <w:t>actualET_daily_flow</w:t>
      </w:r>
      <w:proofErr w:type="spellEnd"/>
      <w:r>
        <w:t>*point_null_5' --o`;</w:t>
      </w:r>
    </w:p>
    <w:p w14:paraId="235BE3B4" w14:textId="77777777" w:rsidR="00B05E69" w:rsidRDefault="00B05E69" w:rsidP="00B05E69"/>
    <w:p w14:paraId="173B37CD" w14:textId="77777777" w:rsidR="00B05E69" w:rsidRDefault="00B05E69" w:rsidP="00B05E69">
      <w:r>
        <w:tab/>
      </w:r>
      <w:r>
        <w:tab/>
        <w:t>print `</w:t>
      </w:r>
      <w:proofErr w:type="spellStart"/>
      <w:proofErr w:type="gramStart"/>
      <w:r>
        <w:t>r.stats</w:t>
      </w:r>
      <w:proofErr w:type="gramEnd"/>
      <w:r>
        <w:t>.zonal</w:t>
      </w:r>
      <w:proofErr w:type="spellEnd"/>
      <w:r>
        <w:t xml:space="preserve"> base=point_null_1 cover=actualET_1 out=temp21 method=sum --o`;</w:t>
      </w:r>
    </w:p>
    <w:p w14:paraId="55D86AEB" w14:textId="77777777" w:rsidR="00B05E69" w:rsidRDefault="00B05E69" w:rsidP="00B05E69">
      <w:r>
        <w:tab/>
      </w:r>
      <w:r>
        <w:tab/>
        <w:t>print $actualET_1 = `</w:t>
      </w:r>
      <w:proofErr w:type="spellStart"/>
      <w:proofErr w:type="gramStart"/>
      <w:r>
        <w:t>r.stats</w:t>
      </w:r>
      <w:proofErr w:type="spellEnd"/>
      <w:proofErr w:type="gramEnd"/>
      <w:r>
        <w:t xml:space="preserve"> -A -n -N input=temp21`*1;</w:t>
      </w:r>
    </w:p>
    <w:p w14:paraId="6A8AA318" w14:textId="77777777" w:rsidR="00B05E69" w:rsidRDefault="00B05E69" w:rsidP="00B05E69">
      <w:r>
        <w:tab/>
      </w:r>
      <w:r>
        <w:tab/>
        <w:t>print `</w:t>
      </w:r>
      <w:proofErr w:type="spellStart"/>
      <w:proofErr w:type="gramStart"/>
      <w:r>
        <w:t>r.stats</w:t>
      </w:r>
      <w:proofErr w:type="gramEnd"/>
      <w:r>
        <w:t>.zonal</w:t>
      </w:r>
      <w:proofErr w:type="spellEnd"/>
      <w:r>
        <w:t xml:space="preserve"> base=point_null_2 cover=actualET_2 out=temp21 method=sum --o`;</w:t>
      </w:r>
    </w:p>
    <w:p w14:paraId="639FB4DF" w14:textId="77777777" w:rsidR="00B05E69" w:rsidRDefault="00B05E69" w:rsidP="00B05E69">
      <w:r>
        <w:tab/>
      </w:r>
      <w:r>
        <w:tab/>
        <w:t>print $actualET_2 = `</w:t>
      </w:r>
      <w:proofErr w:type="spellStart"/>
      <w:proofErr w:type="gramStart"/>
      <w:r>
        <w:t>r.stats</w:t>
      </w:r>
      <w:proofErr w:type="spellEnd"/>
      <w:proofErr w:type="gramEnd"/>
      <w:r>
        <w:t xml:space="preserve"> -A -n -N input=temp21`*1;</w:t>
      </w:r>
    </w:p>
    <w:p w14:paraId="00EAB119" w14:textId="77777777" w:rsidR="00B05E69" w:rsidRDefault="00B05E69" w:rsidP="00B05E69">
      <w:r>
        <w:tab/>
      </w:r>
      <w:r>
        <w:tab/>
        <w:t>print `</w:t>
      </w:r>
      <w:proofErr w:type="spellStart"/>
      <w:proofErr w:type="gramStart"/>
      <w:r>
        <w:t>r.stats</w:t>
      </w:r>
      <w:proofErr w:type="gramEnd"/>
      <w:r>
        <w:t>.zonal</w:t>
      </w:r>
      <w:proofErr w:type="spellEnd"/>
      <w:r>
        <w:t xml:space="preserve"> base=point_null_3 cover=actualET_3 out=temp21 method=sum --o`;</w:t>
      </w:r>
    </w:p>
    <w:p w14:paraId="4698B6A4" w14:textId="77777777" w:rsidR="00B05E69" w:rsidRDefault="00B05E69" w:rsidP="00B05E69">
      <w:r>
        <w:tab/>
      </w:r>
      <w:r>
        <w:tab/>
        <w:t>print $actualET_3 = `</w:t>
      </w:r>
      <w:proofErr w:type="spellStart"/>
      <w:proofErr w:type="gramStart"/>
      <w:r>
        <w:t>r.stats</w:t>
      </w:r>
      <w:proofErr w:type="spellEnd"/>
      <w:proofErr w:type="gramEnd"/>
      <w:r>
        <w:t xml:space="preserve"> -A -n -N input=temp21`*1;</w:t>
      </w:r>
    </w:p>
    <w:p w14:paraId="6BA39202" w14:textId="77777777" w:rsidR="00B05E69" w:rsidRDefault="00B05E69" w:rsidP="00B05E69">
      <w:r>
        <w:tab/>
      </w:r>
      <w:r>
        <w:tab/>
        <w:t>print `</w:t>
      </w:r>
      <w:proofErr w:type="spellStart"/>
      <w:proofErr w:type="gramStart"/>
      <w:r>
        <w:t>r.stats</w:t>
      </w:r>
      <w:proofErr w:type="gramEnd"/>
      <w:r>
        <w:t>.zonal</w:t>
      </w:r>
      <w:proofErr w:type="spellEnd"/>
      <w:r>
        <w:t xml:space="preserve"> base=point_null_4 cover=actualET_4 out=temp21 method=sum --o`;</w:t>
      </w:r>
    </w:p>
    <w:p w14:paraId="7D25599F" w14:textId="77777777" w:rsidR="00B05E69" w:rsidRDefault="00B05E69" w:rsidP="00B05E69">
      <w:r>
        <w:tab/>
      </w:r>
      <w:r>
        <w:tab/>
        <w:t>print $actualET_4 = `</w:t>
      </w:r>
      <w:proofErr w:type="spellStart"/>
      <w:proofErr w:type="gramStart"/>
      <w:r>
        <w:t>r.stats</w:t>
      </w:r>
      <w:proofErr w:type="spellEnd"/>
      <w:proofErr w:type="gramEnd"/>
      <w:r>
        <w:t xml:space="preserve"> -A -n -N input=temp21`*1;</w:t>
      </w:r>
    </w:p>
    <w:p w14:paraId="1CEC358E" w14:textId="77777777" w:rsidR="00B05E69" w:rsidRDefault="00B05E69" w:rsidP="00B05E69">
      <w:r>
        <w:tab/>
      </w:r>
      <w:r>
        <w:tab/>
        <w:t>print `</w:t>
      </w:r>
      <w:proofErr w:type="spellStart"/>
      <w:proofErr w:type="gramStart"/>
      <w:r>
        <w:t>r.stats</w:t>
      </w:r>
      <w:proofErr w:type="gramEnd"/>
      <w:r>
        <w:t>.zonal</w:t>
      </w:r>
      <w:proofErr w:type="spellEnd"/>
      <w:r>
        <w:t xml:space="preserve"> base=point_null_5 cover=actualET_5 out=temp21 method=sum --o`;</w:t>
      </w:r>
    </w:p>
    <w:p w14:paraId="2CCF47C1" w14:textId="77777777" w:rsidR="00B05E69" w:rsidRDefault="00B05E69" w:rsidP="00B05E69">
      <w:r>
        <w:tab/>
      </w:r>
      <w:r>
        <w:tab/>
        <w:t>print $actualET_5 = `</w:t>
      </w:r>
      <w:proofErr w:type="spellStart"/>
      <w:proofErr w:type="gramStart"/>
      <w:r>
        <w:t>r.stats</w:t>
      </w:r>
      <w:proofErr w:type="spellEnd"/>
      <w:proofErr w:type="gramEnd"/>
      <w:r>
        <w:t xml:space="preserve"> -A -n -N input=temp21`*1;</w:t>
      </w:r>
    </w:p>
    <w:p w14:paraId="27006F50" w14:textId="77777777" w:rsidR="00B05E69" w:rsidRDefault="00B05E69" w:rsidP="00B05E69">
      <w:r>
        <w:t>=cut</w:t>
      </w:r>
    </w:p>
    <w:p w14:paraId="56BB0C61" w14:textId="77777777" w:rsidR="00B05E69" w:rsidRDefault="00B05E69" w:rsidP="00B05E69">
      <w:r>
        <w:t># comment point output script MZ 20190715</w:t>
      </w:r>
    </w:p>
    <w:p w14:paraId="60D6C78B" w14:textId="77777777" w:rsidR="00B05E69" w:rsidRDefault="00B05E69" w:rsidP="00B05E69"/>
    <w:p w14:paraId="2AB20553" w14:textId="77777777" w:rsidR="00B05E69" w:rsidRDefault="00B05E69" w:rsidP="00B05E69">
      <w:r>
        <w:t>=head</w:t>
      </w:r>
    </w:p>
    <w:p w14:paraId="0A83153A" w14:textId="77777777" w:rsidR="00B05E69" w:rsidRDefault="00B05E69" w:rsidP="00B05E69">
      <w:r>
        <w:t># *********************************</w:t>
      </w:r>
      <w:proofErr w:type="gramStart"/>
      <w:r>
        <w:t>*  12</w:t>
      </w:r>
      <w:proofErr w:type="gramEnd"/>
      <w:r>
        <w:t xml:space="preserve">  ***************************************</w:t>
      </w:r>
    </w:p>
    <w:p w14:paraId="61D1FDE7" w14:textId="77777777" w:rsidR="00B05E69" w:rsidRDefault="00B05E69" w:rsidP="00B05E69">
      <w:r>
        <w:t># Streamflow calculations</w:t>
      </w:r>
    </w:p>
    <w:p w14:paraId="50066AB9" w14:textId="77777777" w:rsidR="00B05E69" w:rsidRDefault="00B05E69" w:rsidP="00B05E69">
      <w:r>
        <w:tab/>
      </w:r>
      <w:r>
        <w:tab/>
        <w:t>$reservoir_vol_{$wshed_</w:t>
      </w:r>
      <w:proofErr w:type="gramStart"/>
      <w:r>
        <w:t>id}=</w:t>
      </w:r>
      <w:proofErr w:type="gramEnd"/>
      <w:r>
        <w:t>$reservoir_vol_{$wshed_id}+$perc_cms_{$wshed_id}</w:t>
      </w:r>
    </w:p>
    <w:p w14:paraId="213912F3" w14:textId="77777777" w:rsidR="00B05E69" w:rsidRDefault="00B05E69" w:rsidP="00B05E69">
      <w:r>
        <w:t xml:space="preserve">                                           -$</w:t>
      </w:r>
      <w:proofErr w:type="spellStart"/>
      <w:r>
        <w:t>base_flow</w:t>
      </w:r>
      <w:proofErr w:type="spellEnd"/>
      <w:r>
        <w:t>_{$</w:t>
      </w:r>
      <w:proofErr w:type="spellStart"/>
      <w:r>
        <w:t>wshed_id</w:t>
      </w:r>
      <w:proofErr w:type="spellEnd"/>
      <w:r>
        <w:t>};</w:t>
      </w:r>
    </w:p>
    <w:p w14:paraId="2598C2A7" w14:textId="77777777" w:rsidR="00B05E69" w:rsidRDefault="00B05E69" w:rsidP="00B05E69">
      <w:r>
        <w:lastRenderedPageBreak/>
        <w:tab/>
      </w:r>
      <w:r>
        <w:tab/>
        <w:t>$</w:t>
      </w:r>
      <w:proofErr w:type="spellStart"/>
      <w:r>
        <w:t>base_flow</w:t>
      </w:r>
      <w:proofErr w:type="spellEnd"/>
      <w:r>
        <w:t>_{$</w:t>
      </w:r>
      <w:proofErr w:type="spellStart"/>
      <w:r>
        <w:t>wshed_</w:t>
      </w:r>
      <w:proofErr w:type="gramStart"/>
      <w:r>
        <w:t>id</w:t>
      </w:r>
      <w:proofErr w:type="spellEnd"/>
      <w:r>
        <w:t>}=</w:t>
      </w:r>
      <w:proofErr w:type="gramEnd"/>
      <w:r>
        <w:t>$</w:t>
      </w:r>
      <w:proofErr w:type="spellStart"/>
      <w:r>
        <w:t>reservoir_coeff</w:t>
      </w:r>
      <w:proofErr w:type="spellEnd"/>
      <w:r>
        <w:t>_{$</w:t>
      </w:r>
      <w:proofErr w:type="spellStart"/>
      <w:r>
        <w:t>wshed_id</w:t>
      </w:r>
      <w:proofErr w:type="spellEnd"/>
      <w:r>
        <w:t>} * $</w:t>
      </w:r>
      <w:proofErr w:type="spellStart"/>
      <w:r>
        <w:t>reservoir_vol</w:t>
      </w:r>
      <w:proofErr w:type="spellEnd"/>
      <w:r>
        <w:t>_{$</w:t>
      </w:r>
      <w:proofErr w:type="spellStart"/>
      <w:r>
        <w:t>wshed_id</w:t>
      </w:r>
      <w:proofErr w:type="spellEnd"/>
      <w:r>
        <w:t>};</w:t>
      </w:r>
    </w:p>
    <w:p w14:paraId="70705A5B" w14:textId="77777777" w:rsidR="00B05E69" w:rsidRDefault="00B05E69" w:rsidP="00B05E69">
      <w:r>
        <w:tab/>
      </w:r>
      <w:r>
        <w:tab/>
        <w:t>$Q_{$</w:t>
      </w:r>
      <w:proofErr w:type="spellStart"/>
      <w:r>
        <w:t>wshed_</w:t>
      </w:r>
      <w:proofErr w:type="gramStart"/>
      <w:r>
        <w:t>id</w:t>
      </w:r>
      <w:proofErr w:type="spellEnd"/>
      <w:r>
        <w:t>}=</w:t>
      </w:r>
      <w:proofErr w:type="gramEnd"/>
      <w:r>
        <w:t>$</w:t>
      </w:r>
      <w:proofErr w:type="spellStart"/>
      <w:r>
        <w:t>base_flow</w:t>
      </w:r>
      <w:proofErr w:type="spellEnd"/>
      <w:r>
        <w:t>_{$</w:t>
      </w:r>
      <w:proofErr w:type="spellStart"/>
      <w:r>
        <w:t>wshed_id</w:t>
      </w:r>
      <w:proofErr w:type="spellEnd"/>
      <w:r>
        <w:t>}+$</w:t>
      </w:r>
      <w:proofErr w:type="spellStart"/>
      <w:r>
        <w:t>runoff_cms</w:t>
      </w:r>
      <w:proofErr w:type="spellEnd"/>
      <w:r>
        <w:t>_{$</w:t>
      </w:r>
      <w:proofErr w:type="spellStart"/>
      <w:r>
        <w:t>wshed_id</w:t>
      </w:r>
      <w:proofErr w:type="spellEnd"/>
      <w:r>
        <w:t>}; # m3/s for sum of all cells</w:t>
      </w:r>
    </w:p>
    <w:p w14:paraId="21473F29" w14:textId="77777777" w:rsidR="00B05E69" w:rsidRDefault="00B05E69" w:rsidP="00B05E69">
      <w:r>
        <w:tab/>
      </w:r>
      <w:r>
        <w:tab/>
        <w:t>$</w:t>
      </w:r>
      <w:proofErr w:type="spellStart"/>
      <w:r>
        <w:t>Q_mm</w:t>
      </w:r>
      <w:proofErr w:type="spellEnd"/>
      <w:r>
        <w:t>_{$</w:t>
      </w:r>
      <w:proofErr w:type="spellStart"/>
      <w:r>
        <w:t>wshed_id</w:t>
      </w:r>
      <w:proofErr w:type="spellEnd"/>
      <w:r>
        <w:t>} = $Q_{$</w:t>
      </w:r>
      <w:proofErr w:type="spellStart"/>
      <w:r>
        <w:t>wshed_</w:t>
      </w:r>
      <w:proofErr w:type="gramStart"/>
      <w:r>
        <w:t>id</w:t>
      </w:r>
      <w:proofErr w:type="spellEnd"/>
      <w:r>
        <w:t>}*</w:t>
      </w:r>
      <w:proofErr w:type="gramEnd"/>
      <w:r>
        <w:t>86400*1000/($</w:t>
      </w:r>
      <w:proofErr w:type="spellStart"/>
      <w:r>
        <w:t>area_cells</w:t>
      </w:r>
      <w:proofErr w:type="spellEnd"/>
      <w:r>
        <w:t>*$</w:t>
      </w:r>
      <w:proofErr w:type="spellStart"/>
      <w:r>
        <w:t>gridsize</w:t>
      </w:r>
      <w:proofErr w:type="spellEnd"/>
      <w:r>
        <w:t>*$</w:t>
      </w:r>
      <w:proofErr w:type="spellStart"/>
      <w:r>
        <w:t>gridsize</w:t>
      </w:r>
      <w:proofErr w:type="spellEnd"/>
      <w:r>
        <w:t>); #convert Q into average depth in mm</w:t>
      </w:r>
    </w:p>
    <w:p w14:paraId="454EC32A" w14:textId="77777777" w:rsidR="00B05E69" w:rsidRDefault="00B05E69" w:rsidP="00B05E69"/>
    <w:p w14:paraId="79A1EFBB" w14:textId="77777777" w:rsidR="00B05E69" w:rsidRDefault="00B05E69" w:rsidP="00B05E69">
      <w:r>
        <w:tab/>
      </w:r>
      <w:r>
        <w:tab/>
      </w:r>
    </w:p>
    <w:p w14:paraId="5476D217" w14:textId="77777777" w:rsidR="00B05E69" w:rsidRDefault="00B05E69" w:rsidP="00B05E69">
      <w:r>
        <w:tab/>
      </w:r>
      <w:r>
        <w:tab/>
      </w:r>
    </w:p>
    <w:p w14:paraId="6D66B19E" w14:textId="77777777" w:rsidR="00B05E69" w:rsidRDefault="00B05E69" w:rsidP="00B05E69">
      <w:r>
        <w:t># *********************************</w:t>
      </w:r>
      <w:proofErr w:type="gramStart"/>
      <w:r>
        <w:t>*  13</w:t>
      </w:r>
      <w:proofErr w:type="gramEnd"/>
      <w:r>
        <w:t xml:space="preserve">  ***************************************</w:t>
      </w:r>
    </w:p>
    <w:p w14:paraId="17B8DE81" w14:textId="77777777" w:rsidR="00B05E69" w:rsidRDefault="00B05E69" w:rsidP="00B05E69">
      <w:r>
        <w:t xml:space="preserve"># Mass balance daily </w:t>
      </w:r>
      <w:proofErr w:type="spellStart"/>
      <w:r>
        <w:t>output$lateral_in_cm</w:t>
      </w:r>
      <w:proofErr w:type="spellEnd"/>
      <w:r>
        <w:t>_{$</w:t>
      </w:r>
      <w:proofErr w:type="spellStart"/>
      <w:r>
        <w:t>wshed_id</w:t>
      </w:r>
      <w:proofErr w:type="spellEnd"/>
      <w:r>
        <w:t>} $</w:t>
      </w:r>
      <w:proofErr w:type="spellStart"/>
      <w:r>
        <w:t>lateral_out_cm</w:t>
      </w:r>
      <w:proofErr w:type="spellEnd"/>
      <w:r>
        <w:t>_{$</w:t>
      </w:r>
      <w:proofErr w:type="spellStart"/>
      <w:r>
        <w:t>wshed_id</w:t>
      </w:r>
      <w:proofErr w:type="spellEnd"/>
      <w:r>
        <w:t>} $</w:t>
      </w:r>
      <w:proofErr w:type="spellStart"/>
      <w:r>
        <w:t>mass_cm</w:t>
      </w:r>
      <w:proofErr w:type="spellEnd"/>
      <w:r>
        <w:t>_{$</w:t>
      </w:r>
      <w:proofErr w:type="spellStart"/>
      <w:r>
        <w:t>wshed_id</w:t>
      </w:r>
      <w:proofErr w:type="spellEnd"/>
      <w:r>
        <w:t>}</w:t>
      </w:r>
    </w:p>
    <w:p w14:paraId="2A3CC81E"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mass_daily_balance</w:t>
      </w:r>
      <w:proofErr w:type="spellEnd"/>
      <w:r>
        <w:t xml:space="preserve"> out=temp12 method=sum --o`;</w:t>
      </w:r>
    </w:p>
    <w:p w14:paraId="78D5E4C9" w14:textId="77777777" w:rsidR="00B05E69" w:rsidRDefault="00B05E69" w:rsidP="00B05E69">
      <w:r>
        <w:tab/>
      </w:r>
      <w:r>
        <w:tab/>
        <w:t>print $</w:t>
      </w:r>
      <w:proofErr w:type="spellStart"/>
      <w:r>
        <w:t>mass_cm</w:t>
      </w:r>
      <w:proofErr w:type="spellEnd"/>
      <w:r>
        <w:t>_{$</w:t>
      </w:r>
      <w:proofErr w:type="spellStart"/>
      <w:r>
        <w:t>wshed_id</w:t>
      </w:r>
      <w:proofErr w:type="spellEnd"/>
      <w:r>
        <w:t>} = `</w:t>
      </w:r>
      <w:proofErr w:type="spellStart"/>
      <w:proofErr w:type="gramStart"/>
      <w:r>
        <w:t>r.stats</w:t>
      </w:r>
      <w:proofErr w:type="spellEnd"/>
      <w:proofErr w:type="gramEnd"/>
      <w:r>
        <w:t xml:space="preserve"> -A -n -N input=temp12`;</w:t>
      </w:r>
    </w:p>
    <w:p w14:paraId="40B6F492" w14:textId="77777777" w:rsidR="00B05E69" w:rsidRDefault="00B05E69" w:rsidP="00B05E69">
      <w:r>
        <w:tab/>
      </w:r>
      <w:r>
        <w:tab/>
        <w:t>$</w:t>
      </w:r>
      <w:proofErr w:type="spellStart"/>
      <w:r>
        <w:t>mass_cm</w:t>
      </w:r>
      <w:proofErr w:type="spellEnd"/>
      <w:r>
        <w:t>_{$</w:t>
      </w:r>
      <w:proofErr w:type="spellStart"/>
      <w:r>
        <w:t>wshed_id</w:t>
      </w:r>
      <w:proofErr w:type="spellEnd"/>
      <w:r>
        <w:t>} = $</w:t>
      </w:r>
      <w:proofErr w:type="spellStart"/>
      <w:r>
        <w:t>mass_cm</w:t>
      </w:r>
      <w:proofErr w:type="spellEnd"/>
      <w:r>
        <w:t>_{$</w:t>
      </w:r>
      <w:proofErr w:type="spellStart"/>
      <w:r>
        <w:t>wshed_</w:t>
      </w:r>
      <w:proofErr w:type="gramStart"/>
      <w:r>
        <w:t>id</w:t>
      </w:r>
      <w:proofErr w:type="spellEnd"/>
      <w:r>
        <w:t>}*</w:t>
      </w:r>
      <w:proofErr w:type="gramEnd"/>
      <w:r>
        <w:t>1; # sum of all cells in cm</w:t>
      </w:r>
    </w:p>
    <w:p w14:paraId="45D16120" w14:textId="77777777" w:rsidR="00B05E69" w:rsidRDefault="00B05E69" w:rsidP="00B05E69">
      <w:r>
        <w:tab/>
      </w:r>
      <w:r>
        <w:tab/>
        <w:t>$</w:t>
      </w:r>
      <w:proofErr w:type="spellStart"/>
      <w:r>
        <w:t>mass_mm</w:t>
      </w:r>
      <w:proofErr w:type="spellEnd"/>
      <w:r>
        <w:t>_{$</w:t>
      </w:r>
      <w:proofErr w:type="spellStart"/>
      <w:r>
        <w:t>wshed_id</w:t>
      </w:r>
      <w:proofErr w:type="spellEnd"/>
      <w:r>
        <w:t>} = $</w:t>
      </w:r>
      <w:proofErr w:type="spellStart"/>
      <w:r>
        <w:t>mass_cm</w:t>
      </w:r>
      <w:proofErr w:type="spellEnd"/>
      <w:r>
        <w:t>_{$</w:t>
      </w:r>
      <w:proofErr w:type="spellStart"/>
      <w:r>
        <w:t>wshed_</w:t>
      </w:r>
      <w:proofErr w:type="gramStart"/>
      <w:r>
        <w:t>id</w:t>
      </w:r>
      <w:proofErr w:type="spellEnd"/>
      <w:r>
        <w:t>}*</w:t>
      </w:r>
      <w:proofErr w:type="gramEnd"/>
      <w:r>
        <w:t>10/$</w:t>
      </w:r>
      <w:proofErr w:type="spellStart"/>
      <w:r>
        <w:t>area_cells</w:t>
      </w:r>
      <w:proofErr w:type="spellEnd"/>
      <w:r>
        <w:t>; # Convert into area average depth (mm)</w:t>
      </w:r>
    </w:p>
    <w:p w14:paraId="0C87EB89" w14:textId="77777777" w:rsidR="00B05E69" w:rsidRDefault="00B05E69" w:rsidP="00B05E69"/>
    <w:p w14:paraId="55639141" w14:textId="77777777" w:rsidR="00B05E69" w:rsidRDefault="00B05E69" w:rsidP="00B05E69"/>
    <w:p w14:paraId="67C84413" w14:textId="77777777" w:rsidR="00B05E69" w:rsidRDefault="00B05E69" w:rsidP="00B05E69">
      <w:r>
        <w:t># *********************************</w:t>
      </w:r>
      <w:proofErr w:type="gramStart"/>
      <w:r>
        <w:t>*  14</w:t>
      </w:r>
      <w:proofErr w:type="gramEnd"/>
      <w:r>
        <w:t xml:space="preserve">  ***************************************</w:t>
      </w:r>
    </w:p>
    <w:p w14:paraId="08E88876" w14:textId="77777777" w:rsidR="00B05E69" w:rsidRDefault="00B05E69" w:rsidP="00B05E69">
      <w:r>
        <w:t># Lateral in daily</w:t>
      </w:r>
    </w:p>
    <w:p w14:paraId="5BC7DE7F"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lateral_daily_in</w:t>
      </w:r>
      <w:proofErr w:type="spellEnd"/>
      <w:r>
        <w:t xml:space="preserve"> out=temp13 method=sum --o`;</w:t>
      </w:r>
    </w:p>
    <w:p w14:paraId="1DAFA0DB" w14:textId="77777777" w:rsidR="00B05E69" w:rsidRDefault="00B05E69" w:rsidP="00B05E69">
      <w:r>
        <w:tab/>
      </w:r>
      <w:r>
        <w:tab/>
        <w:t>print $</w:t>
      </w:r>
      <w:proofErr w:type="spellStart"/>
      <w:r>
        <w:t>lateral_in_cm</w:t>
      </w:r>
      <w:proofErr w:type="spellEnd"/>
      <w:r>
        <w:t>_{$</w:t>
      </w:r>
      <w:proofErr w:type="spellStart"/>
      <w:r>
        <w:t>wshed_id</w:t>
      </w:r>
      <w:proofErr w:type="spellEnd"/>
      <w:r>
        <w:t>} = `</w:t>
      </w:r>
      <w:proofErr w:type="spellStart"/>
      <w:proofErr w:type="gramStart"/>
      <w:r>
        <w:t>r.stats</w:t>
      </w:r>
      <w:proofErr w:type="spellEnd"/>
      <w:proofErr w:type="gramEnd"/>
      <w:r>
        <w:t xml:space="preserve"> -A -n -N input=temp13`;</w:t>
      </w:r>
    </w:p>
    <w:p w14:paraId="75BAA88E" w14:textId="77777777" w:rsidR="00B05E69" w:rsidRDefault="00B05E69" w:rsidP="00B05E69">
      <w:r>
        <w:tab/>
      </w:r>
      <w:r>
        <w:tab/>
        <w:t>$</w:t>
      </w:r>
      <w:proofErr w:type="spellStart"/>
      <w:r>
        <w:t>lateral_in_cm</w:t>
      </w:r>
      <w:proofErr w:type="spellEnd"/>
      <w:r>
        <w:t>_{$</w:t>
      </w:r>
      <w:proofErr w:type="spellStart"/>
      <w:r>
        <w:t>wshed_id</w:t>
      </w:r>
      <w:proofErr w:type="spellEnd"/>
      <w:r>
        <w:t>} = $</w:t>
      </w:r>
      <w:proofErr w:type="spellStart"/>
      <w:r>
        <w:t>lateral_in_cm</w:t>
      </w:r>
      <w:proofErr w:type="spellEnd"/>
      <w:r>
        <w:t>_{$</w:t>
      </w:r>
      <w:proofErr w:type="spellStart"/>
      <w:r>
        <w:t>wshed_</w:t>
      </w:r>
      <w:proofErr w:type="gramStart"/>
      <w:r>
        <w:t>id</w:t>
      </w:r>
      <w:proofErr w:type="spellEnd"/>
      <w:r>
        <w:t>}*</w:t>
      </w:r>
      <w:proofErr w:type="gramEnd"/>
      <w:r>
        <w:t>1; # sum of all cells in cm</w:t>
      </w:r>
    </w:p>
    <w:p w14:paraId="14E135DE" w14:textId="77777777" w:rsidR="00B05E69" w:rsidRDefault="00B05E69" w:rsidP="00B05E69">
      <w:r>
        <w:tab/>
      </w:r>
      <w:r>
        <w:tab/>
        <w:t>$</w:t>
      </w:r>
      <w:proofErr w:type="spellStart"/>
      <w:r>
        <w:t>lateral_in_mm</w:t>
      </w:r>
      <w:proofErr w:type="spellEnd"/>
      <w:r>
        <w:t>_{$</w:t>
      </w:r>
      <w:proofErr w:type="spellStart"/>
      <w:r>
        <w:t>wshed_id</w:t>
      </w:r>
      <w:proofErr w:type="spellEnd"/>
      <w:r>
        <w:t>} = $</w:t>
      </w:r>
      <w:proofErr w:type="spellStart"/>
      <w:r>
        <w:t>lateral_in_cm</w:t>
      </w:r>
      <w:proofErr w:type="spellEnd"/>
      <w:r>
        <w:t>_{$</w:t>
      </w:r>
      <w:proofErr w:type="spellStart"/>
      <w:r>
        <w:t>wshed_</w:t>
      </w:r>
      <w:proofErr w:type="gramStart"/>
      <w:r>
        <w:t>id</w:t>
      </w:r>
      <w:proofErr w:type="spellEnd"/>
      <w:r>
        <w:t>}*</w:t>
      </w:r>
      <w:proofErr w:type="gramEnd"/>
      <w:r>
        <w:t>10/$</w:t>
      </w:r>
      <w:proofErr w:type="spellStart"/>
      <w:r>
        <w:t>area_cells</w:t>
      </w:r>
      <w:proofErr w:type="spellEnd"/>
      <w:r>
        <w:t>; # Convert into area average depth (mm)</w:t>
      </w:r>
    </w:p>
    <w:p w14:paraId="1EDC36E1" w14:textId="77777777" w:rsidR="00B05E69" w:rsidRDefault="00B05E69" w:rsidP="00B05E69"/>
    <w:p w14:paraId="0132162E" w14:textId="77777777" w:rsidR="00B05E69" w:rsidRDefault="00B05E69" w:rsidP="00B05E69"/>
    <w:p w14:paraId="79899E47" w14:textId="77777777" w:rsidR="00B05E69" w:rsidRDefault="00B05E69" w:rsidP="00B05E69">
      <w:r>
        <w:t># *********************************</w:t>
      </w:r>
      <w:proofErr w:type="gramStart"/>
      <w:r>
        <w:t>*  15</w:t>
      </w:r>
      <w:proofErr w:type="gramEnd"/>
      <w:r>
        <w:t xml:space="preserve">  ***************************************</w:t>
      </w:r>
    </w:p>
    <w:p w14:paraId="2F89F325" w14:textId="77777777" w:rsidR="00B05E69" w:rsidRDefault="00B05E69" w:rsidP="00B05E69">
      <w:r>
        <w:t># Lateral out daily</w:t>
      </w:r>
    </w:p>
    <w:p w14:paraId="5A41A04A"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lateral_daily_out</w:t>
      </w:r>
      <w:proofErr w:type="spellEnd"/>
      <w:r>
        <w:t xml:space="preserve"> out=temp14 method=sum --o`;</w:t>
      </w:r>
    </w:p>
    <w:p w14:paraId="22AF2C86" w14:textId="77777777" w:rsidR="00B05E69" w:rsidRDefault="00B05E69" w:rsidP="00B05E69">
      <w:r>
        <w:tab/>
      </w:r>
      <w:r>
        <w:tab/>
        <w:t>print $</w:t>
      </w:r>
      <w:proofErr w:type="spellStart"/>
      <w:r>
        <w:t>lateral_out_cm</w:t>
      </w:r>
      <w:proofErr w:type="spellEnd"/>
      <w:r>
        <w:t>_{$</w:t>
      </w:r>
      <w:proofErr w:type="spellStart"/>
      <w:r>
        <w:t>wshed_id</w:t>
      </w:r>
      <w:proofErr w:type="spellEnd"/>
      <w:r>
        <w:t>} = `</w:t>
      </w:r>
      <w:proofErr w:type="spellStart"/>
      <w:proofErr w:type="gramStart"/>
      <w:r>
        <w:t>r.stats</w:t>
      </w:r>
      <w:proofErr w:type="spellEnd"/>
      <w:proofErr w:type="gramEnd"/>
      <w:r>
        <w:t xml:space="preserve"> -A -n -N input=temp14`;</w:t>
      </w:r>
    </w:p>
    <w:p w14:paraId="354BCAE6" w14:textId="77777777" w:rsidR="00B05E69" w:rsidRDefault="00B05E69" w:rsidP="00B05E69">
      <w:r>
        <w:tab/>
      </w:r>
      <w:r>
        <w:tab/>
        <w:t>$</w:t>
      </w:r>
      <w:proofErr w:type="spellStart"/>
      <w:r>
        <w:t>lateral_out_cm</w:t>
      </w:r>
      <w:proofErr w:type="spellEnd"/>
      <w:r>
        <w:t>_{$</w:t>
      </w:r>
      <w:proofErr w:type="spellStart"/>
      <w:r>
        <w:t>wshed_id</w:t>
      </w:r>
      <w:proofErr w:type="spellEnd"/>
      <w:r>
        <w:t>} = $</w:t>
      </w:r>
      <w:proofErr w:type="spellStart"/>
      <w:r>
        <w:t>lateral_out_cm</w:t>
      </w:r>
      <w:proofErr w:type="spellEnd"/>
      <w:r>
        <w:t>_{$</w:t>
      </w:r>
      <w:proofErr w:type="spellStart"/>
      <w:r>
        <w:t>wshed_</w:t>
      </w:r>
      <w:proofErr w:type="gramStart"/>
      <w:r>
        <w:t>id</w:t>
      </w:r>
      <w:proofErr w:type="spellEnd"/>
      <w:r>
        <w:t>}*</w:t>
      </w:r>
      <w:proofErr w:type="gramEnd"/>
      <w:r>
        <w:t>1; # sum of all cells in cm</w:t>
      </w:r>
    </w:p>
    <w:p w14:paraId="37B3B891" w14:textId="77777777" w:rsidR="00B05E69" w:rsidRDefault="00B05E69" w:rsidP="00B05E69">
      <w:r>
        <w:tab/>
      </w:r>
      <w:r>
        <w:tab/>
        <w:t>$</w:t>
      </w:r>
      <w:proofErr w:type="spellStart"/>
      <w:r>
        <w:t>lateral_out_mm</w:t>
      </w:r>
      <w:proofErr w:type="spellEnd"/>
      <w:r>
        <w:t>_{$</w:t>
      </w:r>
      <w:proofErr w:type="spellStart"/>
      <w:r>
        <w:t>wshed_id</w:t>
      </w:r>
      <w:proofErr w:type="spellEnd"/>
      <w:r>
        <w:t>} = $</w:t>
      </w:r>
      <w:proofErr w:type="spellStart"/>
      <w:r>
        <w:t>lateral_out_cm</w:t>
      </w:r>
      <w:proofErr w:type="spellEnd"/>
      <w:r>
        <w:t>_{$</w:t>
      </w:r>
      <w:proofErr w:type="spellStart"/>
      <w:r>
        <w:t>wshed_</w:t>
      </w:r>
      <w:proofErr w:type="gramStart"/>
      <w:r>
        <w:t>id</w:t>
      </w:r>
      <w:proofErr w:type="spellEnd"/>
      <w:r>
        <w:t>}*</w:t>
      </w:r>
      <w:proofErr w:type="gramEnd"/>
      <w:r>
        <w:t>10/$</w:t>
      </w:r>
      <w:proofErr w:type="spellStart"/>
      <w:r>
        <w:t>area_cells</w:t>
      </w:r>
      <w:proofErr w:type="spellEnd"/>
      <w:r>
        <w:t>; # Convert into area average depth (mm)</w:t>
      </w:r>
    </w:p>
    <w:p w14:paraId="04BC5272" w14:textId="77777777" w:rsidR="00B05E69" w:rsidRDefault="00B05E69" w:rsidP="00B05E69"/>
    <w:p w14:paraId="47B382A1" w14:textId="77777777" w:rsidR="00B05E69" w:rsidRDefault="00B05E69" w:rsidP="00B05E69"/>
    <w:p w14:paraId="4CA74290" w14:textId="77777777" w:rsidR="00B05E69" w:rsidRDefault="00B05E69" w:rsidP="00B05E69">
      <w:r>
        <w:t># *********************************</w:t>
      </w:r>
      <w:proofErr w:type="gramStart"/>
      <w:r>
        <w:t>*  16</w:t>
      </w:r>
      <w:proofErr w:type="gramEnd"/>
      <w:r>
        <w:t xml:space="preserve">  ***************************************</w:t>
      </w:r>
    </w:p>
    <w:p w14:paraId="47B1739E" w14:textId="77777777" w:rsidR="00B05E69" w:rsidRDefault="00B05E69" w:rsidP="00B05E69">
      <w:r>
        <w:lastRenderedPageBreak/>
        <w:t># Input daily balance</w:t>
      </w:r>
    </w:p>
    <w:p w14:paraId="7DAD3E0D" w14:textId="77777777" w:rsidR="00B05E69" w:rsidRDefault="00B05E69" w:rsidP="00B05E69">
      <w:r>
        <w:tab/>
      </w:r>
      <w:r>
        <w:tab/>
        <w:t>print `</w:t>
      </w:r>
      <w:proofErr w:type="spellStart"/>
      <w:proofErr w:type="gramStart"/>
      <w:r>
        <w:t>r.stats</w:t>
      </w:r>
      <w:proofErr w:type="gramEnd"/>
      <w:r>
        <w:t>.zonal</w:t>
      </w:r>
      <w:proofErr w:type="spellEnd"/>
      <w:r>
        <w:t xml:space="preserve"> base=MASK cover=</w:t>
      </w:r>
      <w:proofErr w:type="spellStart"/>
      <w:r>
        <w:t>input_daily_balance</w:t>
      </w:r>
      <w:proofErr w:type="spellEnd"/>
      <w:r>
        <w:t xml:space="preserve"> out=temp15 method=sum --o`;</w:t>
      </w:r>
    </w:p>
    <w:p w14:paraId="7A3267C3" w14:textId="77777777" w:rsidR="00B05E69" w:rsidRDefault="00B05E69" w:rsidP="00B05E69">
      <w:r>
        <w:tab/>
      </w:r>
      <w:r>
        <w:tab/>
        <w:t>print $</w:t>
      </w:r>
      <w:proofErr w:type="spellStart"/>
      <w:r>
        <w:t>input_cm</w:t>
      </w:r>
      <w:proofErr w:type="spellEnd"/>
      <w:r>
        <w:t>_{$</w:t>
      </w:r>
      <w:proofErr w:type="spellStart"/>
      <w:r>
        <w:t>wshed_id</w:t>
      </w:r>
      <w:proofErr w:type="spellEnd"/>
      <w:r>
        <w:t>} = `</w:t>
      </w:r>
      <w:proofErr w:type="spellStart"/>
      <w:proofErr w:type="gramStart"/>
      <w:r>
        <w:t>r.stats</w:t>
      </w:r>
      <w:proofErr w:type="spellEnd"/>
      <w:proofErr w:type="gramEnd"/>
      <w:r>
        <w:t xml:space="preserve"> -A -n -N input=temp15`;</w:t>
      </w:r>
    </w:p>
    <w:p w14:paraId="7AC3AB88" w14:textId="77777777" w:rsidR="00B05E69" w:rsidRDefault="00B05E69" w:rsidP="00B05E69">
      <w:r>
        <w:tab/>
      </w:r>
      <w:r>
        <w:tab/>
        <w:t>$</w:t>
      </w:r>
      <w:proofErr w:type="spellStart"/>
      <w:r>
        <w:t>input_cm</w:t>
      </w:r>
      <w:proofErr w:type="spellEnd"/>
      <w:r>
        <w:t>_{$</w:t>
      </w:r>
      <w:proofErr w:type="spellStart"/>
      <w:r>
        <w:t>wshed_id</w:t>
      </w:r>
      <w:proofErr w:type="spellEnd"/>
      <w:r>
        <w:t>} = $</w:t>
      </w:r>
      <w:proofErr w:type="spellStart"/>
      <w:r>
        <w:t>input_cm</w:t>
      </w:r>
      <w:proofErr w:type="spellEnd"/>
      <w:r>
        <w:t>_{$</w:t>
      </w:r>
      <w:proofErr w:type="spellStart"/>
      <w:r>
        <w:t>wshed_</w:t>
      </w:r>
      <w:proofErr w:type="gramStart"/>
      <w:r>
        <w:t>id</w:t>
      </w:r>
      <w:proofErr w:type="spellEnd"/>
      <w:r>
        <w:t>}*</w:t>
      </w:r>
      <w:proofErr w:type="gramEnd"/>
      <w:r>
        <w:t>1; # sum of all cells in cm</w:t>
      </w:r>
    </w:p>
    <w:p w14:paraId="3F987ED0" w14:textId="77777777" w:rsidR="00B05E69" w:rsidRDefault="00B05E69" w:rsidP="00B05E69">
      <w:r>
        <w:tab/>
      </w:r>
      <w:r>
        <w:tab/>
        <w:t>$</w:t>
      </w:r>
      <w:proofErr w:type="spellStart"/>
      <w:r>
        <w:t>input_mm</w:t>
      </w:r>
      <w:proofErr w:type="spellEnd"/>
      <w:r>
        <w:t>_{$</w:t>
      </w:r>
      <w:proofErr w:type="spellStart"/>
      <w:r>
        <w:t>wshed_id</w:t>
      </w:r>
      <w:proofErr w:type="spellEnd"/>
      <w:r>
        <w:t>} = $</w:t>
      </w:r>
      <w:proofErr w:type="spellStart"/>
      <w:r>
        <w:t>input_cm</w:t>
      </w:r>
      <w:proofErr w:type="spellEnd"/>
      <w:r>
        <w:t>_{$</w:t>
      </w:r>
      <w:proofErr w:type="spellStart"/>
      <w:r>
        <w:t>wshed_</w:t>
      </w:r>
      <w:proofErr w:type="gramStart"/>
      <w:r>
        <w:t>id</w:t>
      </w:r>
      <w:proofErr w:type="spellEnd"/>
      <w:r>
        <w:t>}*</w:t>
      </w:r>
      <w:proofErr w:type="gramEnd"/>
      <w:r>
        <w:t>10/$</w:t>
      </w:r>
      <w:proofErr w:type="spellStart"/>
      <w:r>
        <w:t>area_cells</w:t>
      </w:r>
      <w:proofErr w:type="spellEnd"/>
      <w:r>
        <w:t>; # Convert into area average depth (mm)</w:t>
      </w:r>
    </w:p>
    <w:p w14:paraId="5845B585" w14:textId="77777777" w:rsidR="00B05E69" w:rsidRDefault="00B05E69" w:rsidP="00B05E69">
      <w:r>
        <w:t>=cut</w:t>
      </w:r>
    </w:p>
    <w:p w14:paraId="0551A5DB" w14:textId="77777777" w:rsidR="00B05E69" w:rsidRDefault="00B05E69" w:rsidP="00B05E69"/>
    <w:p w14:paraId="285483AC" w14:textId="77777777" w:rsidR="00B05E69" w:rsidRDefault="00B05E69" w:rsidP="00B05E69"/>
    <w:p w14:paraId="4D4C3167" w14:textId="77777777" w:rsidR="00B05E69" w:rsidRDefault="00B05E69" w:rsidP="00B05E69">
      <w:r>
        <w:t># ****************************</w:t>
      </w:r>
      <w:proofErr w:type="gramStart"/>
      <w:r>
        <w:t>*  Output</w:t>
      </w:r>
      <w:proofErr w:type="gramEnd"/>
      <w:r>
        <w:t xml:space="preserve"> File  ***********************************</w:t>
      </w:r>
    </w:p>
    <w:p w14:paraId="7F10270A" w14:textId="77777777" w:rsidR="00B05E69" w:rsidRDefault="00B05E69" w:rsidP="00B05E69">
      <w:r>
        <w:t xml:space="preserve">#  Create </w:t>
      </w:r>
      <w:proofErr w:type="spellStart"/>
      <w:r>
        <w:t>subwatershed</w:t>
      </w:r>
      <w:proofErr w:type="spellEnd"/>
      <w:r>
        <w:t xml:space="preserve"> streamflow output file</w:t>
      </w:r>
    </w:p>
    <w:p w14:paraId="29B696AE" w14:textId="77777777" w:rsidR="00B05E69" w:rsidRDefault="00B05E69" w:rsidP="00B05E69">
      <w:r>
        <w:t>#</w:t>
      </w:r>
      <w:r>
        <w:tab/>
      </w:r>
      <w:r>
        <w:tab/>
      </w:r>
      <w:proofErr w:type="gramStart"/>
      <w:r>
        <w:t>open(</w:t>
      </w:r>
      <w:proofErr w:type="gramEnd"/>
      <w:r>
        <w:t>OUT, "&gt;&gt;Q_</w:t>
      </w:r>
      <w:proofErr w:type="spellStart"/>
      <w:r>
        <w:t>subwshed</w:t>
      </w:r>
      <w:proofErr w:type="spellEnd"/>
      <w:r>
        <w:t>_$</w:t>
      </w:r>
      <w:proofErr w:type="spellStart"/>
      <w:r>
        <w:t>wshed_id</w:t>
      </w:r>
      <w:proofErr w:type="spellEnd"/>
      <w:r>
        <w:t>") || die("Cannot Open File");</w:t>
      </w:r>
    </w:p>
    <w:p w14:paraId="5CBF685A" w14:textId="77777777" w:rsidR="00B05E69" w:rsidRDefault="00B05E69" w:rsidP="00B05E69">
      <w:r>
        <w:t>#</w:t>
      </w:r>
      <w:r>
        <w:tab/>
      </w:r>
      <w:r>
        <w:tab/>
        <w:t>print OUT "$</w:t>
      </w:r>
      <w:proofErr w:type="spellStart"/>
      <w:r>
        <w:t>wshed_id</w:t>
      </w:r>
      <w:proofErr w:type="spellEnd"/>
      <w:r>
        <w:t xml:space="preserve"> $date $year $</w:t>
      </w:r>
      <w:proofErr w:type="spellStart"/>
      <w:r>
        <w:t>runoff_cms</w:t>
      </w:r>
      <w:proofErr w:type="spellEnd"/>
      <w:r>
        <w:t>_{$</w:t>
      </w:r>
      <w:proofErr w:type="spellStart"/>
      <w:r>
        <w:t>wshed_id</w:t>
      </w:r>
      <w:proofErr w:type="spellEnd"/>
      <w:r>
        <w:t>} $</w:t>
      </w:r>
      <w:proofErr w:type="spellStart"/>
      <w:r>
        <w:t>perc_cms</w:t>
      </w:r>
      <w:proofErr w:type="spellEnd"/>
      <w:r>
        <w:t>_{$</w:t>
      </w:r>
      <w:proofErr w:type="spellStart"/>
      <w:r>
        <w:t>wshed_id</w:t>
      </w:r>
      <w:proofErr w:type="spellEnd"/>
      <w:r>
        <w:t>} $</w:t>
      </w:r>
      <w:proofErr w:type="spellStart"/>
      <w:r>
        <w:t>base_flow</w:t>
      </w:r>
      <w:proofErr w:type="spellEnd"/>
      <w:r>
        <w:t>_{$</w:t>
      </w:r>
      <w:proofErr w:type="spellStart"/>
      <w:r>
        <w:t>wshed_id</w:t>
      </w:r>
      <w:proofErr w:type="spellEnd"/>
      <w:r>
        <w:t>} $Q_{$</w:t>
      </w:r>
      <w:proofErr w:type="spellStart"/>
      <w:r>
        <w:t>wshed_id</w:t>
      </w:r>
      <w:proofErr w:type="spellEnd"/>
      <w:r>
        <w:t>} \n";</w:t>
      </w:r>
    </w:p>
    <w:p w14:paraId="3613280D" w14:textId="77777777" w:rsidR="00B05E69" w:rsidRDefault="00B05E69" w:rsidP="00B05E69">
      <w:r>
        <w:t>#</w:t>
      </w:r>
      <w:r>
        <w:tab/>
      </w:r>
      <w:r>
        <w:tab/>
        <w:t>close(OUT);</w:t>
      </w:r>
    </w:p>
    <w:p w14:paraId="17F44F05" w14:textId="77777777" w:rsidR="00B05E69" w:rsidRDefault="00B05E69" w:rsidP="00B05E69"/>
    <w:p w14:paraId="1288338F" w14:textId="77777777" w:rsidR="00B05E69" w:rsidRDefault="00B05E69" w:rsidP="00B05E69">
      <w:r>
        <w:t>#  Create mass balance output file</w:t>
      </w:r>
    </w:p>
    <w:p w14:paraId="0E2EA608" w14:textId="77777777" w:rsidR="00B05E69" w:rsidRDefault="00B05E69" w:rsidP="00B05E69">
      <w:r>
        <w:tab/>
      </w:r>
      <w:r>
        <w:tab/>
      </w:r>
      <w:proofErr w:type="gramStart"/>
      <w:r>
        <w:t>open(</w:t>
      </w:r>
      <w:proofErr w:type="gramEnd"/>
      <w:r>
        <w:t>OUT, "&gt;&gt;M_</w:t>
      </w:r>
      <w:proofErr w:type="spellStart"/>
      <w:r>
        <w:t>subwshed</w:t>
      </w:r>
      <w:proofErr w:type="spellEnd"/>
      <w:r>
        <w:t>_$</w:t>
      </w:r>
      <w:proofErr w:type="spellStart"/>
      <w:r>
        <w:t>wshed_id</w:t>
      </w:r>
      <w:proofErr w:type="spellEnd"/>
      <w:r>
        <w:t>") || die("Cannot Open File");</w:t>
      </w:r>
    </w:p>
    <w:p w14:paraId="2EA43369" w14:textId="77777777" w:rsidR="00B05E69" w:rsidRDefault="00B05E69" w:rsidP="00B05E69">
      <w:r>
        <w:t>#</w:t>
      </w:r>
      <w:r>
        <w:tab/>
      </w:r>
      <w:r>
        <w:tab/>
        <w:t>print OUT "$</w:t>
      </w:r>
      <w:proofErr w:type="spellStart"/>
      <w:r>
        <w:t>wshed_id</w:t>
      </w:r>
      <w:proofErr w:type="spellEnd"/>
      <w:r>
        <w:t xml:space="preserve"> $date $year $</w:t>
      </w:r>
      <w:proofErr w:type="spellStart"/>
      <w:r>
        <w:t>precip_cm</w:t>
      </w:r>
      <w:proofErr w:type="spellEnd"/>
      <w:r>
        <w:t>_{$</w:t>
      </w:r>
      <w:proofErr w:type="spellStart"/>
      <w:r>
        <w:t>wshed_id</w:t>
      </w:r>
      <w:proofErr w:type="spellEnd"/>
      <w:r>
        <w:t>} $</w:t>
      </w:r>
      <w:proofErr w:type="spellStart"/>
      <w:r>
        <w:t>rain_cm</w:t>
      </w:r>
      <w:proofErr w:type="spellEnd"/>
      <w:r>
        <w:t>_{$</w:t>
      </w:r>
      <w:proofErr w:type="spellStart"/>
      <w:r>
        <w:t>wshed_id</w:t>
      </w:r>
      <w:proofErr w:type="spellEnd"/>
      <w:r>
        <w:t>} $</w:t>
      </w:r>
      <w:proofErr w:type="spellStart"/>
      <w:r>
        <w:t>canopy_storage_amt_cm</w:t>
      </w:r>
      <w:proofErr w:type="spellEnd"/>
      <w:r>
        <w:t>_{$</w:t>
      </w:r>
      <w:proofErr w:type="spellStart"/>
      <w:r>
        <w:t>wshed_id</w:t>
      </w:r>
      <w:proofErr w:type="spellEnd"/>
      <w:r>
        <w:t>} $</w:t>
      </w:r>
      <w:proofErr w:type="spellStart"/>
      <w:r>
        <w:t>canopy_evap_cm</w:t>
      </w:r>
      <w:proofErr w:type="spellEnd"/>
      <w:r>
        <w:t>_{$</w:t>
      </w:r>
      <w:proofErr w:type="spellStart"/>
      <w:r>
        <w:t>wshed_id</w:t>
      </w:r>
      <w:proofErr w:type="spellEnd"/>
      <w:r>
        <w:t>} $</w:t>
      </w:r>
      <w:proofErr w:type="spellStart"/>
      <w:r>
        <w:t>throughfall_cm</w:t>
      </w:r>
      <w:proofErr w:type="spellEnd"/>
      <w:r>
        <w:t>_{$</w:t>
      </w:r>
      <w:proofErr w:type="spellStart"/>
      <w:r>
        <w:t>wshed_id</w:t>
      </w:r>
      <w:proofErr w:type="spellEnd"/>
      <w:r>
        <w:t>} $</w:t>
      </w:r>
      <w:proofErr w:type="spellStart"/>
      <w:r>
        <w:t>snowmelt_cm</w:t>
      </w:r>
      <w:proofErr w:type="spellEnd"/>
      <w:r>
        <w:t>_{$</w:t>
      </w:r>
      <w:proofErr w:type="spellStart"/>
      <w:r>
        <w:t>wshed_id</w:t>
      </w:r>
      <w:proofErr w:type="spellEnd"/>
      <w:r>
        <w:t>} $</w:t>
      </w:r>
      <w:proofErr w:type="spellStart"/>
      <w:r>
        <w:t>actualET_flow_cm</w:t>
      </w:r>
      <w:proofErr w:type="spellEnd"/>
      <w:r>
        <w:t>_{$</w:t>
      </w:r>
      <w:proofErr w:type="spellStart"/>
      <w:r>
        <w:t>wshed_id</w:t>
      </w:r>
      <w:proofErr w:type="spellEnd"/>
      <w:r>
        <w:t>} $</w:t>
      </w:r>
      <w:proofErr w:type="spellStart"/>
      <w:r>
        <w:t>perc_cm</w:t>
      </w:r>
      <w:proofErr w:type="spellEnd"/>
      <w:r>
        <w:t>_{$</w:t>
      </w:r>
      <w:proofErr w:type="spellStart"/>
      <w:r>
        <w:t>wshed_id</w:t>
      </w:r>
      <w:proofErr w:type="spellEnd"/>
      <w:r>
        <w:t>} $</w:t>
      </w:r>
      <w:proofErr w:type="spellStart"/>
      <w:r>
        <w:t>runoff_cm</w:t>
      </w:r>
      <w:proofErr w:type="spellEnd"/>
      <w:r>
        <w:t>_{$</w:t>
      </w:r>
      <w:proofErr w:type="spellStart"/>
      <w:r>
        <w:t>wshed_id</w:t>
      </w:r>
      <w:proofErr w:type="spellEnd"/>
      <w:r>
        <w:t>} $</w:t>
      </w:r>
      <w:proofErr w:type="spellStart"/>
      <w:r>
        <w:t>storage_amt_cm</w:t>
      </w:r>
      <w:proofErr w:type="spellEnd"/>
      <w:r>
        <w:t>_{$</w:t>
      </w:r>
      <w:proofErr w:type="spellStart"/>
      <w:r>
        <w:t>wshed_id</w:t>
      </w:r>
      <w:proofErr w:type="spellEnd"/>
      <w:r>
        <w:t>} $</w:t>
      </w:r>
      <w:proofErr w:type="spellStart"/>
      <w:r>
        <w:t>road_runoff_cm</w:t>
      </w:r>
      <w:proofErr w:type="spellEnd"/>
      <w:r>
        <w:t>_{$</w:t>
      </w:r>
      <w:proofErr w:type="spellStart"/>
      <w:r>
        <w:t>wshed_id</w:t>
      </w:r>
      <w:proofErr w:type="spellEnd"/>
      <w:r>
        <w:t>} $</w:t>
      </w:r>
      <w:proofErr w:type="spellStart"/>
      <w:r>
        <w:t>mass_cm</w:t>
      </w:r>
      <w:proofErr w:type="spellEnd"/>
      <w:r>
        <w:t>_{$</w:t>
      </w:r>
      <w:proofErr w:type="spellStart"/>
      <w:r>
        <w:t>wshed_id</w:t>
      </w:r>
      <w:proofErr w:type="spellEnd"/>
      <w:r>
        <w:t>} \n";</w:t>
      </w:r>
    </w:p>
    <w:p w14:paraId="6C5506F4" w14:textId="77777777" w:rsidR="00B05E69" w:rsidRDefault="00B05E69" w:rsidP="00B05E69">
      <w:r>
        <w:t>#</w:t>
      </w:r>
      <w:r>
        <w:tab/>
      </w:r>
      <w:r>
        <w:tab/>
        <w:t>print OUT "$</w:t>
      </w:r>
      <w:proofErr w:type="spellStart"/>
      <w:r>
        <w:t>wshed_id</w:t>
      </w:r>
      <w:proofErr w:type="spellEnd"/>
      <w:r>
        <w:t xml:space="preserve"> $date $year $</w:t>
      </w:r>
      <w:proofErr w:type="spellStart"/>
      <w:r>
        <w:t>precip_cm</w:t>
      </w:r>
      <w:proofErr w:type="spellEnd"/>
      <w:r>
        <w:t>_{$</w:t>
      </w:r>
      <w:proofErr w:type="spellStart"/>
      <w:r>
        <w:t>wshed_id</w:t>
      </w:r>
      <w:proofErr w:type="spellEnd"/>
      <w:r>
        <w:t>} $</w:t>
      </w:r>
      <w:proofErr w:type="spellStart"/>
      <w:r>
        <w:t>rain_cm</w:t>
      </w:r>
      <w:proofErr w:type="spellEnd"/>
      <w:r>
        <w:t>_{$</w:t>
      </w:r>
      <w:proofErr w:type="spellStart"/>
      <w:r>
        <w:t>wshed_id</w:t>
      </w:r>
      <w:proofErr w:type="spellEnd"/>
      <w:r>
        <w:t>} $</w:t>
      </w:r>
      <w:proofErr w:type="spellStart"/>
      <w:r>
        <w:t>canopy_storage_amt_cm</w:t>
      </w:r>
      <w:proofErr w:type="spellEnd"/>
      <w:r>
        <w:t>_{$</w:t>
      </w:r>
      <w:proofErr w:type="spellStart"/>
      <w:r>
        <w:t>wshed_id</w:t>
      </w:r>
      <w:proofErr w:type="spellEnd"/>
      <w:r>
        <w:t>} $</w:t>
      </w:r>
      <w:proofErr w:type="spellStart"/>
      <w:r>
        <w:t>canopy_evap_cm</w:t>
      </w:r>
      <w:proofErr w:type="spellEnd"/>
      <w:r>
        <w:t>_{$</w:t>
      </w:r>
      <w:proofErr w:type="spellStart"/>
      <w:r>
        <w:t>wshed_id</w:t>
      </w:r>
      <w:proofErr w:type="spellEnd"/>
      <w:r>
        <w:t>} $</w:t>
      </w:r>
      <w:proofErr w:type="spellStart"/>
      <w:r>
        <w:t>throughfall_cm</w:t>
      </w:r>
      <w:proofErr w:type="spellEnd"/>
      <w:r>
        <w:t>_{$</w:t>
      </w:r>
      <w:proofErr w:type="spellStart"/>
      <w:r>
        <w:t>wshed_id</w:t>
      </w:r>
      <w:proofErr w:type="spellEnd"/>
      <w:r>
        <w:t>} $</w:t>
      </w:r>
      <w:proofErr w:type="spellStart"/>
      <w:r>
        <w:t>snowmelt_cm</w:t>
      </w:r>
      <w:proofErr w:type="spellEnd"/>
      <w:r>
        <w:t>_{$</w:t>
      </w:r>
      <w:proofErr w:type="spellStart"/>
      <w:r>
        <w:t>wshed_id</w:t>
      </w:r>
      <w:proofErr w:type="spellEnd"/>
      <w:r>
        <w:t>} $</w:t>
      </w:r>
      <w:proofErr w:type="spellStart"/>
      <w:r>
        <w:t>actualET_flow_cm</w:t>
      </w:r>
      <w:proofErr w:type="spellEnd"/>
      <w:r>
        <w:t>_{$</w:t>
      </w:r>
      <w:proofErr w:type="spellStart"/>
      <w:r>
        <w:t>wshed_id</w:t>
      </w:r>
      <w:proofErr w:type="spellEnd"/>
      <w:r>
        <w:t>} $</w:t>
      </w:r>
      <w:proofErr w:type="spellStart"/>
      <w:r>
        <w:t>perc_cm</w:t>
      </w:r>
      <w:proofErr w:type="spellEnd"/>
      <w:r>
        <w:t>_{$</w:t>
      </w:r>
      <w:proofErr w:type="spellStart"/>
      <w:r>
        <w:t>wshed_id</w:t>
      </w:r>
      <w:proofErr w:type="spellEnd"/>
      <w:r>
        <w:t>} $</w:t>
      </w:r>
      <w:proofErr w:type="spellStart"/>
      <w:r>
        <w:t>runoff_cm</w:t>
      </w:r>
      <w:proofErr w:type="spellEnd"/>
      <w:r>
        <w:t>_{$</w:t>
      </w:r>
      <w:proofErr w:type="spellStart"/>
      <w:r>
        <w:t>wshed_id</w:t>
      </w:r>
      <w:proofErr w:type="spellEnd"/>
      <w:r>
        <w:t>} $</w:t>
      </w:r>
      <w:proofErr w:type="spellStart"/>
      <w:r>
        <w:t>storage_amt_cm</w:t>
      </w:r>
      <w:proofErr w:type="spellEnd"/>
      <w:r>
        <w:t>_{$</w:t>
      </w:r>
      <w:proofErr w:type="spellStart"/>
      <w:r>
        <w:t>wshed_id</w:t>
      </w:r>
      <w:proofErr w:type="spellEnd"/>
      <w:r>
        <w:t>} $</w:t>
      </w:r>
      <w:proofErr w:type="spellStart"/>
      <w:r>
        <w:t>swe_cm</w:t>
      </w:r>
      <w:proofErr w:type="spellEnd"/>
      <w:r>
        <w:t>_{$</w:t>
      </w:r>
      <w:proofErr w:type="spellStart"/>
      <w:r>
        <w:t>wshed_id</w:t>
      </w:r>
      <w:proofErr w:type="spellEnd"/>
      <w:r>
        <w:t>} $</w:t>
      </w:r>
      <w:proofErr w:type="spellStart"/>
      <w:r>
        <w:t>swe_snotel_cm</w:t>
      </w:r>
      <w:proofErr w:type="spellEnd"/>
      <w:r>
        <w:t xml:space="preserve"> $</w:t>
      </w:r>
      <w:proofErr w:type="spellStart"/>
      <w:r>
        <w:t>swe_snotel_samples_cm</w:t>
      </w:r>
      <w:proofErr w:type="spellEnd"/>
      <w:r>
        <w:t xml:space="preserve"> \n"; # for output 80 to 93 MZ 20190715</w:t>
      </w:r>
    </w:p>
    <w:p w14:paraId="14F8A73E" w14:textId="77777777" w:rsidR="00B05E69" w:rsidRDefault="00B05E69" w:rsidP="00B05E69">
      <w:r>
        <w:tab/>
      </w:r>
      <w:r>
        <w:tab/>
        <w:t>print OUT "$</w:t>
      </w:r>
      <w:proofErr w:type="spellStart"/>
      <w:r>
        <w:t>wshed_id</w:t>
      </w:r>
      <w:proofErr w:type="spellEnd"/>
      <w:r>
        <w:t xml:space="preserve"> $date $year $</w:t>
      </w:r>
      <w:proofErr w:type="spellStart"/>
      <w:r>
        <w:t>precip_cm</w:t>
      </w:r>
      <w:proofErr w:type="spellEnd"/>
      <w:r>
        <w:t>_{$</w:t>
      </w:r>
      <w:proofErr w:type="spellStart"/>
      <w:r>
        <w:t>wshed_id</w:t>
      </w:r>
      <w:proofErr w:type="spellEnd"/>
      <w:r>
        <w:t>} $</w:t>
      </w:r>
      <w:proofErr w:type="spellStart"/>
      <w:r>
        <w:t>rain_cm</w:t>
      </w:r>
      <w:proofErr w:type="spellEnd"/>
      <w:r>
        <w:t>_{$</w:t>
      </w:r>
      <w:proofErr w:type="spellStart"/>
      <w:r>
        <w:t>wshed_id</w:t>
      </w:r>
      <w:proofErr w:type="spellEnd"/>
      <w:r>
        <w:t>} $</w:t>
      </w:r>
      <w:proofErr w:type="spellStart"/>
      <w:r>
        <w:t>canopy_storage_amt_cm</w:t>
      </w:r>
      <w:proofErr w:type="spellEnd"/>
      <w:r>
        <w:t>_{$</w:t>
      </w:r>
      <w:proofErr w:type="spellStart"/>
      <w:r>
        <w:t>wshed_id</w:t>
      </w:r>
      <w:proofErr w:type="spellEnd"/>
      <w:r>
        <w:t>} $</w:t>
      </w:r>
      <w:proofErr w:type="spellStart"/>
      <w:r>
        <w:t>canopy_evap_cm</w:t>
      </w:r>
      <w:proofErr w:type="spellEnd"/>
      <w:r>
        <w:t>_{$</w:t>
      </w:r>
      <w:proofErr w:type="spellStart"/>
      <w:r>
        <w:t>wshed_id</w:t>
      </w:r>
      <w:proofErr w:type="spellEnd"/>
      <w:r>
        <w:t>} $</w:t>
      </w:r>
      <w:proofErr w:type="spellStart"/>
      <w:r>
        <w:t>throughfall_cm</w:t>
      </w:r>
      <w:proofErr w:type="spellEnd"/>
      <w:r>
        <w:t>_{$</w:t>
      </w:r>
      <w:proofErr w:type="spellStart"/>
      <w:r>
        <w:t>wshed_id</w:t>
      </w:r>
      <w:proofErr w:type="spellEnd"/>
      <w:r>
        <w:t>} $</w:t>
      </w:r>
      <w:proofErr w:type="spellStart"/>
      <w:r>
        <w:t>snowmelt_cm</w:t>
      </w:r>
      <w:proofErr w:type="spellEnd"/>
      <w:r>
        <w:t>_{$</w:t>
      </w:r>
      <w:proofErr w:type="spellStart"/>
      <w:r>
        <w:t>wshed_id</w:t>
      </w:r>
      <w:proofErr w:type="spellEnd"/>
      <w:r>
        <w:t>} $</w:t>
      </w:r>
      <w:proofErr w:type="spellStart"/>
      <w:r>
        <w:t>actualET_flow_cm</w:t>
      </w:r>
      <w:proofErr w:type="spellEnd"/>
      <w:r>
        <w:t>_{$</w:t>
      </w:r>
      <w:proofErr w:type="spellStart"/>
      <w:r>
        <w:t>wshed_id</w:t>
      </w:r>
      <w:proofErr w:type="spellEnd"/>
      <w:r>
        <w:t>} $</w:t>
      </w:r>
      <w:proofErr w:type="spellStart"/>
      <w:r>
        <w:t>perc_cm</w:t>
      </w:r>
      <w:proofErr w:type="spellEnd"/>
      <w:r>
        <w:t>_{$</w:t>
      </w:r>
      <w:proofErr w:type="spellStart"/>
      <w:r>
        <w:t>wshed_id</w:t>
      </w:r>
      <w:proofErr w:type="spellEnd"/>
      <w:r>
        <w:t>} $</w:t>
      </w:r>
      <w:proofErr w:type="spellStart"/>
      <w:r>
        <w:t>runoff_cm</w:t>
      </w:r>
      <w:proofErr w:type="spellEnd"/>
      <w:r>
        <w:t>_{$</w:t>
      </w:r>
      <w:proofErr w:type="spellStart"/>
      <w:r>
        <w:t>wshed_id</w:t>
      </w:r>
      <w:proofErr w:type="spellEnd"/>
      <w:r>
        <w:t>} $</w:t>
      </w:r>
      <w:proofErr w:type="spellStart"/>
      <w:r>
        <w:t>storage_amt_cm</w:t>
      </w:r>
      <w:proofErr w:type="spellEnd"/>
      <w:r>
        <w:t>_{$</w:t>
      </w:r>
      <w:proofErr w:type="spellStart"/>
      <w:r>
        <w:t>wshed_id</w:t>
      </w:r>
      <w:proofErr w:type="spellEnd"/>
      <w:r>
        <w:t>} $</w:t>
      </w:r>
      <w:proofErr w:type="spellStart"/>
      <w:r>
        <w:t>road_runoff_cm</w:t>
      </w:r>
      <w:proofErr w:type="spellEnd"/>
      <w:r>
        <w:t>_{$</w:t>
      </w:r>
      <w:proofErr w:type="spellStart"/>
      <w:r>
        <w:t>wshed_id</w:t>
      </w:r>
      <w:proofErr w:type="spellEnd"/>
      <w:r>
        <w:t>} $</w:t>
      </w:r>
      <w:proofErr w:type="spellStart"/>
      <w:r>
        <w:t>swe_cm</w:t>
      </w:r>
      <w:proofErr w:type="spellEnd"/>
      <w:r>
        <w:t>_{$</w:t>
      </w:r>
      <w:proofErr w:type="spellStart"/>
      <w:r>
        <w:t>wshed_id</w:t>
      </w:r>
      <w:proofErr w:type="spellEnd"/>
      <w:r>
        <w:t>} $</w:t>
      </w:r>
      <w:proofErr w:type="spellStart"/>
      <w:r>
        <w:t>condens_cm</w:t>
      </w:r>
      <w:proofErr w:type="spellEnd"/>
      <w:r>
        <w:t>_{$</w:t>
      </w:r>
      <w:proofErr w:type="spellStart"/>
      <w:r>
        <w:t>wshed_id</w:t>
      </w:r>
      <w:proofErr w:type="spellEnd"/>
      <w:r>
        <w:t>} $</w:t>
      </w:r>
      <w:proofErr w:type="spellStart"/>
      <w:r>
        <w:t>snow_cm</w:t>
      </w:r>
      <w:proofErr w:type="spellEnd"/>
      <w:r>
        <w:t>_{$</w:t>
      </w:r>
      <w:proofErr w:type="spellStart"/>
      <w:r>
        <w:t>wshed_id</w:t>
      </w:r>
      <w:proofErr w:type="spellEnd"/>
      <w:r>
        <w:t>} \n"; # for output from 94 MZ 20190715</w:t>
      </w:r>
    </w:p>
    <w:p w14:paraId="2234BEE1" w14:textId="77777777" w:rsidR="00B05E69" w:rsidRDefault="00B05E69" w:rsidP="00B05E69">
      <w:r>
        <w:tab/>
      </w:r>
      <w:r>
        <w:tab/>
        <w:t xml:space="preserve">close(OUT); </w:t>
      </w:r>
    </w:p>
    <w:p w14:paraId="5C8B90E8" w14:textId="77777777" w:rsidR="00B05E69" w:rsidRDefault="00B05E69" w:rsidP="00B05E69"/>
    <w:p w14:paraId="714305F2" w14:textId="77777777" w:rsidR="00B05E69" w:rsidRDefault="00B05E69" w:rsidP="00B05E69">
      <w:r>
        <w:t xml:space="preserve">#  Create </w:t>
      </w:r>
      <w:proofErr w:type="spellStart"/>
      <w:r>
        <w:t>subwatershed</w:t>
      </w:r>
      <w:proofErr w:type="spellEnd"/>
      <w:r>
        <w:t xml:space="preserve"> streamflow output file in depth (mm) 05/12/2016</w:t>
      </w:r>
    </w:p>
    <w:p w14:paraId="334803CF" w14:textId="77777777" w:rsidR="00B05E69" w:rsidRDefault="00B05E69" w:rsidP="00B05E69">
      <w:r>
        <w:t>#</w:t>
      </w:r>
      <w:r>
        <w:tab/>
      </w:r>
      <w:r>
        <w:tab/>
      </w:r>
      <w:proofErr w:type="gramStart"/>
      <w:r>
        <w:t>open(</w:t>
      </w:r>
      <w:proofErr w:type="gramEnd"/>
      <w:r>
        <w:t>OUT, "&gt;&gt;R_</w:t>
      </w:r>
      <w:proofErr w:type="spellStart"/>
      <w:r>
        <w:t>subwshed</w:t>
      </w:r>
      <w:proofErr w:type="spellEnd"/>
      <w:r>
        <w:t>_$</w:t>
      </w:r>
      <w:proofErr w:type="spellStart"/>
      <w:r>
        <w:t>wshed_id</w:t>
      </w:r>
      <w:proofErr w:type="spellEnd"/>
      <w:r>
        <w:t>") || die("Cannot Open File");</w:t>
      </w:r>
    </w:p>
    <w:p w14:paraId="6CC6EF71" w14:textId="77777777" w:rsidR="00B05E69" w:rsidRDefault="00B05E69" w:rsidP="00B05E69">
      <w:r>
        <w:t>#</w:t>
      </w:r>
      <w:r>
        <w:tab/>
      </w:r>
      <w:r>
        <w:tab/>
        <w:t>print OUT "$</w:t>
      </w:r>
      <w:proofErr w:type="spellStart"/>
      <w:r>
        <w:t>wshed_id</w:t>
      </w:r>
      <w:proofErr w:type="spellEnd"/>
      <w:r>
        <w:t xml:space="preserve"> $date $year $</w:t>
      </w:r>
      <w:proofErr w:type="spellStart"/>
      <w:r>
        <w:t>Q_mm</w:t>
      </w:r>
      <w:proofErr w:type="spellEnd"/>
      <w:r>
        <w:t>_{$</w:t>
      </w:r>
      <w:proofErr w:type="spellStart"/>
      <w:r>
        <w:t>wshed_id</w:t>
      </w:r>
      <w:proofErr w:type="spellEnd"/>
      <w:r>
        <w:t>} $</w:t>
      </w:r>
      <w:proofErr w:type="spellStart"/>
      <w:r>
        <w:t>perc_mm</w:t>
      </w:r>
      <w:proofErr w:type="spellEnd"/>
      <w:r>
        <w:t>_{$</w:t>
      </w:r>
      <w:proofErr w:type="spellStart"/>
      <w:r>
        <w:t>wshed_id</w:t>
      </w:r>
      <w:proofErr w:type="spellEnd"/>
      <w:r>
        <w:t>} \n";</w:t>
      </w:r>
    </w:p>
    <w:p w14:paraId="26DCBAB0" w14:textId="77777777" w:rsidR="00B05E69" w:rsidRDefault="00B05E69" w:rsidP="00B05E69">
      <w:r>
        <w:t>#</w:t>
      </w:r>
      <w:r>
        <w:tab/>
      </w:r>
      <w:r>
        <w:tab/>
        <w:t>close(OUT);</w:t>
      </w:r>
    </w:p>
    <w:p w14:paraId="7CF2B67E" w14:textId="77777777" w:rsidR="00B05E69" w:rsidRDefault="00B05E69" w:rsidP="00B05E69"/>
    <w:p w14:paraId="065007B2" w14:textId="77777777" w:rsidR="00B05E69" w:rsidRDefault="00B05E69" w:rsidP="00B05E69">
      <w:r>
        <w:lastRenderedPageBreak/>
        <w:t>#  Create point output</w:t>
      </w:r>
    </w:p>
    <w:p w14:paraId="4743FE52" w14:textId="77777777" w:rsidR="00B05E69" w:rsidRDefault="00B05E69" w:rsidP="00B05E69">
      <w:r>
        <w:t>#</w:t>
      </w:r>
      <w:r>
        <w:tab/>
      </w:r>
      <w:r>
        <w:tab/>
      </w:r>
      <w:proofErr w:type="gramStart"/>
      <w:r>
        <w:t>open(</w:t>
      </w:r>
      <w:proofErr w:type="gramEnd"/>
      <w:r>
        <w:t>OUT, "&gt;&gt;M_point_$</w:t>
      </w:r>
      <w:proofErr w:type="spellStart"/>
      <w:r>
        <w:t>wshed_id</w:t>
      </w:r>
      <w:proofErr w:type="spellEnd"/>
      <w:r>
        <w:t>") || die("Cannot Open File");</w:t>
      </w:r>
    </w:p>
    <w:p w14:paraId="168074A5" w14:textId="77777777" w:rsidR="00B05E69" w:rsidRDefault="00B05E69" w:rsidP="00B05E69">
      <w:r>
        <w:t>#</w:t>
      </w:r>
      <w:r>
        <w:tab/>
      </w:r>
      <w:r>
        <w:tab/>
        <w:t>print OUT "$</w:t>
      </w:r>
      <w:proofErr w:type="spellStart"/>
      <w:r>
        <w:t>wshed_id</w:t>
      </w:r>
      <w:proofErr w:type="spellEnd"/>
      <w:r>
        <w:t xml:space="preserve"> $date $year $swe_1 $swe_2 $swe_3 $swe_4 $swe_5 $swe_6 \n";</w:t>
      </w:r>
    </w:p>
    <w:p w14:paraId="5907A426" w14:textId="77777777" w:rsidR="00B05E69" w:rsidRDefault="00B05E69" w:rsidP="00B05E69">
      <w:r>
        <w:t>#</w:t>
      </w:r>
      <w:r>
        <w:tab/>
      </w:r>
      <w:r>
        <w:tab/>
        <w:t>close(OUT);</w:t>
      </w:r>
    </w:p>
    <w:p w14:paraId="15312737" w14:textId="77777777" w:rsidR="00B05E69" w:rsidRDefault="00B05E69" w:rsidP="00B05E69"/>
    <w:p w14:paraId="19BA218E" w14:textId="77777777" w:rsidR="00B05E69" w:rsidRDefault="00B05E69" w:rsidP="00B05E69">
      <w:r>
        <w:tab/>
      </w:r>
      <w:r>
        <w:tab/>
        <w:t>print `</w:t>
      </w:r>
      <w:proofErr w:type="spellStart"/>
      <w:proofErr w:type="gramStart"/>
      <w:r>
        <w:t>g.remove</w:t>
      </w:r>
      <w:proofErr w:type="spellEnd"/>
      <w:proofErr w:type="gramEnd"/>
      <w:r>
        <w:t xml:space="preserve"> -f type=raster name=MASK`;</w:t>
      </w:r>
    </w:p>
    <w:p w14:paraId="14A5FD62" w14:textId="77777777" w:rsidR="00B05E69" w:rsidRDefault="00B05E69" w:rsidP="00B05E69">
      <w:r>
        <w:tab/>
        <w:t>};</w:t>
      </w:r>
    </w:p>
    <w:p w14:paraId="3EF6664D" w14:textId="77777777" w:rsidR="00B05E69" w:rsidRDefault="00B05E69" w:rsidP="00B05E69">
      <w:r>
        <w:t>};</w:t>
      </w:r>
    </w:p>
    <w:p w14:paraId="0DBF7FAD" w14:textId="77777777" w:rsidR="00B05E69" w:rsidRDefault="00B05E69" w:rsidP="00B05E69">
      <w:r>
        <w:t>close (WSHEDS);</w:t>
      </w:r>
    </w:p>
    <w:p w14:paraId="0691D250" w14:textId="77777777" w:rsidR="00B05E69" w:rsidRDefault="00B05E69" w:rsidP="00B05E69"/>
    <w:p w14:paraId="233DFEF6" w14:textId="77777777" w:rsidR="00B05E69" w:rsidRDefault="00B05E69" w:rsidP="00B05E69">
      <w:r>
        <w:t>=head</w:t>
      </w:r>
    </w:p>
    <w:p w14:paraId="1C6AEA2D" w14:textId="77777777" w:rsidR="00B05E69" w:rsidRDefault="00B05E69" w:rsidP="00B05E69">
      <w:r>
        <w:t xml:space="preserve"># Sum up streamflow from multiple </w:t>
      </w:r>
      <w:proofErr w:type="spellStart"/>
      <w:r>
        <w:t>subwatersheds</w:t>
      </w:r>
      <w:proofErr w:type="spellEnd"/>
    </w:p>
    <w:p w14:paraId="4CA68CC6" w14:textId="77777777" w:rsidR="00B05E69" w:rsidRDefault="00B05E69" w:rsidP="00B05E69">
      <w:r>
        <w:t># Print cumulative streamflow output files for each watershed outlet</w:t>
      </w:r>
    </w:p>
    <w:p w14:paraId="2C736C43" w14:textId="77777777" w:rsidR="00B05E69" w:rsidRDefault="00B05E69" w:rsidP="00B05E69">
      <w:r>
        <w:t>open (WSHEDS, "&lt;wshed_list_7flumes.ini") || "Can't open file\n";</w:t>
      </w:r>
    </w:p>
    <w:p w14:paraId="630D0221" w14:textId="77777777" w:rsidR="00B05E69" w:rsidRDefault="00B05E69" w:rsidP="00B05E69">
      <w:r>
        <w:t>while (&lt;WSHEDS&gt;) {</w:t>
      </w:r>
    </w:p>
    <w:p w14:paraId="0517AA3F" w14:textId="77777777" w:rsidR="00B05E69" w:rsidRDefault="00B05E69" w:rsidP="00B05E69">
      <w:r>
        <w:tab/>
      </w:r>
      <w:proofErr w:type="gramStart"/>
      <w:r>
        <w:t>chop(</w:t>
      </w:r>
      <w:proofErr w:type="gramEnd"/>
      <w:r>
        <w:t>$_);</w:t>
      </w:r>
    </w:p>
    <w:p w14:paraId="77EAE8D5" w14:textId="77777777" w:rsidR="00B05E69" w:rsidRDefault="00B05E69" w:rsidP="00B05E69">
      <w:r>
        <w:tab/>
        <w:t>($wshed_</w:t>
      </w:r>
      <w:proofErr w:type="gramStart"/>
      <w:r>
        <w:t>id,$</w:t>
      </w:r>
      <w:proofErr w:type="gramEnd"/>
      <w:r>
        <w:t>area_cells,$res_</w:t>
      </w:r>
      <w:proofErr w:type="spellStart"/>
      <w:r>
        <w:t>vol</w:t>
      </w:r>
      <w:proofErr w:type="spellEnd"/>
      <w:r>
        <w:t>,$</w:t>
      </w:r>
      <w:proofErr w:type="spellStart"/>
      <w:r>
        <w:t>res_coeff</w:t>
      </w:r>
      <w:proofErr w:type="spellEnd"/>
      <w:r>
        <w:t>) = split;</w:t>
      </w:r>
    </w:p>
    <w:p w14:paraId="09F32B31" w14:textId="77777777" w:rsidR="00B05E69" w:rsidRDefault="00B05E69" w:rsidP="00B05E69">
      <w:r>
        <w:tab/>
      </w:r>
      <w:proofErr w:type="gramStart"/>
      <w:r>
        <w:t>open(</w:t>
      </w:r>
      <w:proofErr w:type="gramEnd"/>
      <w:r>
        <w:t>SUBWSHEDS, "&lt;subwsheds_$wshed_id.ini") || "Can't open file\n";</w:t>
      </w:r>
    </w:p>
    <w:p w14:paraId="50CCBB5C" w14:textId="77777777" w:rsidR="00B05E69" w:rsidRDefault="00B05E69" w:rsidP="00B05E69">
      <w:r>
        <w:tab/>
        <w:t>while (&lt;SUBWSHEDS&gt;) {</w:t>
      </w:r>
    </w:p>
    <w:p w14:paraId="593C99FA" w14:textId="77777777" w:rsidR="00B05E69" w:rsidRDefault="00B05E69" w:rsidP="00B05E69">
      <w:r>
        <w:tab/>
      </w:r>
      <w:r>
        <w:tab/>
      </w:r>
      <w:proofErr w:type="gramStart"/>
      <w:r>
        <w:t>chop(</w:t>
      </w:r>
      <w:proofErr w:type="gramEnd"/>
      <w:r>
        <w:t>$_);</w:t>
      </w:r>
    </w:p>
    <w:p w14:paraId="04EBF8B2" w14:textId="77777777" w:rsidR="00B05E69" w:rsidRDefault="00B05E69" w:rsidP="00B05E69">
      <w:r>
        <w:tab/>
      </w:r>
      <w:r>
        <w:tab/>
        <w:t>($</w:t>
      </w:r>
      <w:proofErr w:type="spellStart"/>
      <w:r>
        <w:t>subwshed</w:t>
      </w:r>
      <w:proofErr w:type="spellEnd"/>
      <w:r>
        <w:t>) = split;</w:t>
      </w:r>
    </w:p>
    <w:p w14:paraId="6BB07537" w14:textId="77777777" w:rsidR="00B05E69" w:rsidRDefault="00B05E69" w:rsidP="00B05E69">
      <w:r>
        <w:tab/>
      </w:r>
      <w:r>
        <w:tab/>
        <w:t>if ($</w:t>
      </w:r>
      <w:proofErr w:type="spellStart"/>
      <w:r>
        <w:t>subwshed</w:t>
      </w:r>
      <w:proofErr w:type="spellEnd"/>
      <w:r>
        <w:t xml:space="preserve"> ne $</w:t>
      </w:r>
      <w:proofErr w:type="spellStart"/>
      <w:r>
        <w:t>wshed_id</w:t>
      </w:r>
      <w:proofErr w:type="spellEnd"/>
      <w:r>
        <w:t>) {</w:t>
      </w:r>
    </w:p>
    <w:p w14:paraId="6B8DB3CB" w14:textId="77777777" w:rsidR="00B05E69" w:rsidRDefault="00B05E69" w:rsidP="00B05E69">
      <w:r>
        <w:tab/>
      </w:r>
      <w:r>
        <w:tab/>
      </w:r>
      <w:r>
        <w:tab/>
        <w:t>$Q_{$</w:t>
      </w:r>
      <w:proofErr w:type="spellStart"/>
      <w:r>
        <w:t>wshed_id</w:t>
      </w:r>
      <w:proofErr w:type="spellEnd"/>
      <w:r>
        <w:t>} = $Q_{$</w:t>
      </w:r>
      <w:proofErr w:type="spellStart"/>
      <w:r>
        <w:t>wshed_id</w:t>
      </w:r>
      <w:proofErr w:type="spellEnd"/>
      <w:r>
        <w:t>} + $Q_{$</w:t>
      </w:r>
      <w:proofErr w:type="spellStart"/>
      <w:r>
        <w:t>subwshed</w:t>
      </w:r>
      <w:proofErr w:type="spellEnd"/>
      <w:r>
        <w:t>};</w:t>
      </w:r>
    </w:p>
    <w:p w14:paraId="3637537B" w14:textId="77777777" w:rsidR="00B05E69" w:rsidRDefault="00B05E69" w:rsidP="00B05E69">
      <w:r>
        <w:tab/>
      </w:r>
      <w:r>
        <w:tab/>
        <w:t>};</w:t>
      </w:r>
    </w:p>
    <w:p w14:paraId="038A5C58" w14:textId="77777777" w:rsidR="00B05E69" w:rsidRDefault="00B05E69" w:rsidP="00B05E69">
      <w:r>
        <w:tab/>
        <w:t>};</w:t>
      </w:r>
    </w:p>
    <w:p w14:paraId="6E055A75" w14:textId="77777777" w:rsidR="00B05E69" w:rsidRDefault="00B05E69" w:rsidP="00B05E69">
      <w:r>
        <w:tab/>
        <w:t>close(SUBWSHEDS);</w:t>
      </w:r>
    </w:p>
    <w:p w14:paraId="5E6C2713" w14:textId="77777777" w:rsidR="00B05E69" w:rsidRDefault="00B05E69" w:rsidP="00B05E69">
      <w:r>
        <w:tab/>
      </w:r>
      <w:proofErr w:type="gramStart"/>
      <w:r>
        <w:t>open(</w:t>
      </w:r>
      <w:proofErr w:type="gramEnd"/>
      <w:r>
        <w:t>OUT, "&gt;&gt;Q_</w:t>
      </w:r>
      <w:proofErr w:type="spellStart"/>
      <w:r>
        <w:t>wshed</w:t>
      </w:r>
      <w:proofErr w:type="spellEnd"/>
      <w:r>
        <w:t>_$</w:t>
      </w:r>
      <w:proofErr w:type="spellStart"/>
      <w:r>
        <w:t>wshed_id</w:t>
      </w:r>
      <w:proofErr w:type="spellEnd"/>
      <w:r>
        <w:t>") || die("Cannot Open File");</w:t>
      </w:r>
    </w:p>
    <w:p w14:paraId="7623E562" w14:textId="77777777" w:rsidR="00B05E69" w:rsidRDefault="00B05E69" w:rsidP="00B05E69">
      <w:r>
        <w:tab/>
        <w:t>print OUT "$</w:t>
      </w:r>
      <w:proofErr w:type="spellStart"/>
      <w:r>
        <w:t>wshed_id</w:t>
      </w:r>
      <w:proofErr w:type="spellEnd"/>
      <w:r>
        <w:t xml:space="preserve"> $date $year $Q_{$</w:t>
      </w:r>
      <w:proofErr w:type="spellStart"/>
      <w:r>
        <w:t>wshed_id</w:t>
      </w:r>
      <w:proofErr w:type="spellEnd"/>
      <w:r>
        <w:t>} \n";</w:t>
      </w:r>
    </w:p>
    <w:p w14:paraId="5A23C681" w14:textId="77777777" w:rsidR="00B05E69" w:rsidRDefault="00B05E69" w:rsidP="00B05E69">
      <w:r>
        <w:tab/>
        <w:t>close(OUT);</w:t>
      </w:r>
    </w:p>
    <w:p w14:paraId="29831DE7" w14:textId="77777777" w:rsidR="00B05E69" w:rsidRDefault="00B05E69" w:rsidP="00B05E69">
      <w:r>
        <w:t>};</w:t>
      </w:r>
    </w:p>
    <w:p w14:paraId="261EF4FF" w14:textId="77777777" w:rsidR="00B05E69" w:rsidRDefault="00B05E69" w:rsidP="00B05E69">
      <w:r>
        <w:t>close (WSHEDS);</w:t>
      </w:r>
    </w:p>
    <w:p w14:paraId="0CA99875" w14:textId="77777777" w:rsidR="00B05E69" w:rsidRDefault="00B05E69" w:rsidP="00B05E69">
      <w:r>
        <w:t>=cut</w:t>
      </w:r>
    </w:p>
    <w:p w14:paraId="614A6E5C" w14:textId="77777777" w:rsidR="00B05E69" w:rsidRDefault="00B05E69" w:rsidP="00B05E69"/>
    <w:p w14:paraId="7F789F8D" w14:textId="77777777" w:rsidR="00B05E69" w:rsidRDefault="00B05E69" w:rsidP="00B05E69"/>
    <w:p w14:paraId="518DE626" w14:textId="77777777" w:rsidR="00B05E69" w:rsidRDefault="00B05E69" w:rsidP="00B05E69">
      <w:r>
        <w:t>};</w:t>
      </w:r>
    </w:p>
    <w:p w14:paraId="4BC31872" w14:textId="77777777" w:rsidR="00B05E69" w:rsidRDefault="00B05E69" w:rsidP="00B05E69">
      <w:r>
        <w:t>close (WEATHER);</w:t>
      </w:r>
    </w:p>
    <w:p w14:paraId="1F7E6AD3" w14:textId="77777777" w:rsidR="00A71710" w:rsidRDefault="00A71710"/>
    <w:sectPr w:rsidR="00A717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370A51"/>
    <w:multiLevelType w:val="hybridMultilevel"/>
    <w:tmpl w:val="EACC38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CwMLGwMDc1MDM3trRQ0lEKTi0uzszPAykwrAUAzRtNnCwAAAA="/>
  </w:docVars>
  <w:rsids>
    <w:rsidRoot w:val="00B05E69"/>
    <w:rsid w:val="000831E3"/>
    <w:rsid w:val="00091F00"/>
    <w:rsid w:val="00136B8A"/>
    <w:rsid w:val="0015629B"/>
    <w:rsid w:val="00174081"/>
    <w:rsid w:val="00177759"/>
    <w:rsid w:val="001A6F8E"/>
    <w:rsid w:val="002D71B5"/>
    <w:rsid w:val="0041093F"/>
    <w:rsid w:val="004B30E8"/>
    <w:rsid w:val="004E0DF2"/>
    <w:rsid w:val="005D1763"/>
    <w:rsid w:val="005D7E35"/>
    <w:rsid w:val="006D4090"/>
    <w:rsid w:val="00714E36"/>
    <w:rsid w:val="007C3484"/>
    <w:rsid w:val="00813F7F"/>
    <w:rsid w:val="00817183"/>
    <w:rsid w:val="00946835"/>
    <w:rsid w:val="009E3BDF"/>
    <w:rsid w:val="00A13E9F"/>
    <w:rsid w:val="00A71710"/>
    <w:rsid w:val="00A915D3"/>
    <w:rsid w:val="00B05E69"/>
    <w:rsid w:val="00C42CD4"/>
    <w:rsid w:val="00C71226"/>
    <w:rsid w:val="00CF1CB4"/>
    <w:rsid w:val="00D10802"/>
    <w:rsid w:val="00E345BC"/>
    <w:rsid w:val="00E55111"/>
    <w:rsid w:val="00EF60C7"/>
    <w:rsid w:val="00F13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D866D"/>
  <w15:chartTrackingRefBased/>
  <w15:docId w15:val="{F8BF5394-75F0-7945-BE18-367B4339D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3B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2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12</Pages>
  <Words>2799</Words>
  <Characters>159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ffatt, Philip</dc:creator>
  <cp:keywords/>
  <dc:description/>
  <cp:lastModifiedBy>Moffatt, Philip</cp:lastModifiedBy>
  <cp:revision>4</cp:revision>
  <dcterms:created xsi:type="dcterms:W3CDTF">2023-02-07T03:13:00Z</dcterms:created>
  <dcterms:modified xsi:type="dcterms:W3CDTF">2023-02-15T00:03:00Z</dcterms:modified>
</cp:coreProperties>
</file>